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BB71AD" w14:textId="54590C0A" w:rsidR="00337A06" w:rsidRPr="004F6124" w:rsidRDefault="00687C1F" w:rsidP="4C02D1AE">
      <w:pPr>
        <w:tabs>
          <w:tab w:val="left" w:pos="631"/>
          <w:tab w:val="left" w:pos="1151"/>
          <w:tab w:val="left" w:pos="5245"/>
        </w:tabs>
        <w:spacing w:before="26"/>
        <w:rPr>
          <w:rFonts w:asciiTheme="majorBidi" w:hAnsiTheme="majorBidi" w:cstheme="majorBidi"/>
          <w:sz w:val="18"/>
          <w:szCs w:val="18"/>
          <w:lang w:eastAsia="ja-JP"/>
        </w:rPr>
      </w:pPr>
      <w:r w:rsidRPr="4C02D1AE">
        <w:rPr>
          <w:rFonts w:asciiTheme="majorBidi" w:hAnsiTheme="majorBidi" w:cstheme="majorBidi"/>
          <w:sz w:val="20"/>
          <w:szCs w:val="20"/>
        </w:rPr>
        <w:t xml:space="preserve">(FORM </w:t>
      </w:r>
      <w:r w:rsidRPr="4C02D1AE">
        <w:rPr>
          <w:rFonts w:asciiTheme="majorBidi" w:hAnsiTheme="majorBidi" w:cstheme="majorBidi"/>
          <w:sz w:val="20"/>
          <w:szCs w:val="20"/>
          <w:lang w:eastAsia="ja-JP"/>
        </w:rPr>
        <w:t>1</w:t>
      </w:r>
      <w:r w:rsidRPr="4C02D1AE">
        <w:rPr>
          <w:rFonts w:asciiTheme="majorBidi" w:hAnsiTheme="majorBidi" w:cstheme="majorBidi"/>
          <w:sz w:val="20"/>
          <w:szCs w:val="20"/>
        </w:rPr>
        <w:t>)</w:t>
      </w:r>
    </w:p>
    <w:p w14:paraId="7F23653B" w14:textId="77777777" w:rsidR="00B27C4F" w:rsidRPr="004F6124" w:rsidRDefault="00B27C4F" w:rsidP="00EF1C5F">
      <w:pPr>
        <w:widowControl/>
        <w:autoSpaceDE/>
        <w:autoSpaceDN/>
        <w:spacing w:before="100" w:beforeAutospacing="1" w:after="100" w:afterAutospacing="1" w:line="0" w:lineRule="atLeast"/>
        <w:contextualSpacing/>
        <w:rPr>
          <w:rFonts w:asciiTheme="majorBidi" w:eastAsia="ＭＳ Ｐゴシック" w:hAnsiTheme="majorBidi" w:cstheme="majorBidi"/>
          <w:b/>
          <w:bCs/>
          <w:szCs w:val="27"/>
          <w:lang w:eastAsia="ja-JP"/>
        </w:rPr>
      </w:pPr>
    </w:p>
    <w:p w14:paraId="7ED56CE8" w14:textId="287256A0" w:rsidR="005F3311" w:rsidRPr="0034336B" w:rsidRDefault="00C1578B" w:rsidP="004A74A5">
      <w:pPr>
        <w:widowControl/>
        <w:autoSpaceDE/>
        <w:autoSpaceDN/>
        <w:spacing w:before="100" w:beforeAutospacing="1" w:after="100" w:afterAutospacing="1" w:line="0" w:lineRule="atLeast"/>
        <w:contextualSpacing/>
        <w:jc w:val="center"/>
        <w:rPr>
          <w:rFonts w:asciiTheme="majorBidi" w:hAnsiTheme="majorBidi" w:cstheme="majorBidi"/>
          <w:sz w:val="18"/>
          <w:szCs w:val="18"/>
          <w:lang w:eastAsia="ja-JP"/>
        </w:rPr>
      </w:pPr>
      <w:r w:rsidRPr="0034336B">
        <w:rPr>
          <w:rFonts w:asciiTheme="majorBidi" w:eastAsia="ＭＳ Ｐゴシック" w:hAnsiTheme="majorBidi" w:cstheme="majorBidi"/>
          <w:b/>
          <w:bCs/>
          <w:spacing w:val="28"/>
          <w:sz w:val="28"/>
          <w:szCs w:val="27"/>
          <w:fitText w:val="10819" w:id="-1470613504"/>
          <w:lang w:eastAsia="ja-JP"/>
        </w:rPr>
        <w:t>Application Form for Phoenix Postdoctoral Research</w:t>
      </w:r>
      <w:r w:rsidR="004D1AEC" w:rsidRPr="0034336B">
        <w:rPr>
          <w:rFonts w:asciiTheme="majorBidi" w:eastAsia="ＭＳ Ｐゴシック" w:hAnsiTheme="majorBidi" w:cstheme="majorBidi"/>
          <w:b/>
          <w:bCs/>
          <w:spacing w:val="28"/>
          <w:sz w:val="28"/>
          <w:szCs w:val="27"/>
          <w:fitText w:val="10819" w:id="-1470613504"/>
          <w:lang w:eastAsia="ja-JP"/>
        </w:rPr>
        <w:t>er:</w:t>
      </w:r>
      <w:r w:rsidRPr="0034336B">
        <w:rPr>
          <w:rFonts w:asciiTheme="majorBidi" w:eastAsia="ＭＳ Ｐゴシック" w:hAnsiTheme="majorBidi" w:cstheme="majorBidi"/>
          <w:b/>
          <w:bCs/>
          <w:spacing w:val="28"/>
          <w:sz w:val="28"/>
          <w:szCs w:val="27"/>
          <w:fitText w:val="10819" w:id="-1470613504"/>
          <w:lang w:eastAsia="ja-JP"/>
        </w:rPr>
        <w:t xml:space="preserve"> </w:t>
      </w:r>
      <w:r w:rsidR="00EE5FEA" w:rsidRPr="0034336B">
        <w:rPr>
          <w:rFonts w:asciiTheme="majorBidi" w:eastAsia="ＭＳ Ｐゴシック" w:hAnsiTheme="majorBidi" w:cstheme="majorBidi"/>
          <w:b/>
          <w:bCs/>
          <w:spacing w:val="28"/>
          <w:sz w:val="28"/>
          <w:szCs w:val="27"/>
          <w:fitText w:val="10819" w:id="-1470613504"/>
          <w:lang w:eastAsia="ja-JP"/>
        </w:rPr>
        <w:t>Host Researcher</w:t>
      </w:r>
      <w:r w:rsidR="00EE5FEA" w:rsidRPr="0034336B">
        <w:rPr>
          <w:rFonts w:asciiTheme="majorBidi" w:eastAsia="ＭＳ Ｐゴシック" w:hAnsiTheme="majorBidi" w:cstheme="majorBidi"/>
          <w:b/>
          <w:bCs/>
          <w:spacing w:val="30"/>
          <w:sz w:val="28"/>
          <w:szCs w:val="27"/>
          <w:fitText w:val="10819" w:id="-1470613504"/>
          <w:lang w:eastAsia="ja-JP"/>
        </w:rPr>
        <w:t>s</w:t>
      </w:r>
    </w:p>
    <w:p w14:paraId="0C6D144C" w14:textId="5DAB9D11" w:rsidR="0082576B" w:rsidRPr="00D400D2" w:rsidRDefault="00D400D2" w:rsidP="00D400D2">
      <w:pPr>
        <w:spacing w:before="165" w:line="367" w:lineRule="auto"/>
        <w:ind w:right="-30"/>
        <w:jc w:val="center"/>
        <w:rPr>
          <w:rFonts w:asciiTheme="majorBidi" w:hAnsiTheme="majorBidi" w:cstheme="majorBidi"/>
          <w:sz w:val="24"/>
          <w:szCs w:val="24"/>
          <w:lang w:eastAsia="ja-JP"/>
        </w:rPr>
      </w:pPr>
      <w:r w:rsidRPr="0034336B">
        <w:rPr>
          <w:rFonts w:ascii="Times New Roman" w:hAnsi="Times New Roman"/>
          <w:b/>
          <w:sz w:val="24"/>
          <w:szCs w:val="24"/>
        </w:rPr>
        <w:t>[Applications should be typed or printed.]</w:t>
      </w:r>
      <w:r w:rsidR="0061581D" w:rsidRPr="0034336B">
        <w:rPr>
          <w:rFonts w:ascii="Times New Roman" w:hAnsi="Times New Roman" w:hint="eastAsia"/>
          <w:b/>
          <w:sz w:val="24"/>
          <w:szCs w:val="24"/>
          <w:lang w:eastAsia="ja-JP"/>
        </w:rPr>
        <w:t xml:space="preserve"> </w:t>
      </w:r>
    </w:p>
    <w:p w14:paraId="0A072705" w14:textId="6F835287" w:rsidR="00760BFA" w:rsidRPr="00760BFA" w:rsidRDefault="00760BFA" w:rsidP="00760BFA">
      <w:pPr>
        <w:spacing w:before="165" w:line="367" w:lineRule="auto"/>
        <w:ind w:right="-30" w:firstLineChars="100" w:firstLine="281"/>
        <w:rPr>
          <w:rFonts w:asciiTheme="majorBidi" w:hAnsiTheme="majorBidi" w:cstheme="majorBidi"/>
          <w:b/>
          <w:color w:val="FF0000"/>
          <w:sz w:val="28"/>
          <w:szCs w:val="28"/>
          <w:lang w:eastAsia="ja-JP"/>
        </w:rPr>
      </w:pPr>
      <w:r w:rsidRPr="00760BFA">
        <w:rPr>
          <w:rFonts w:asciiTheme="majorBidi" w:hAnsiTheme="majorBidi" w:cstheme="majorBidi" w:hint="eastAsia"/>
          <w:b/>
          <w:color w:val="FF0000"/>
          <w:sz w:val="28"/>
          <w:szCs w:val="28"/>
          <w:lang w:eastAsia="ja-JP"/>
        </w:rPr>
        <w:t>*</w:t>
      </w:r>
      <w:r w:rsidRPr="00760BFA">
        <w:rPr>
          <w:rFonts w:asciiTheme="majorBidi" w:hAnsiTheme="majorBidi" w:cstheme="majorBidi"/>
          <w:b/>
          <w:color w:val="FF0000"/>
          <w:sz w:val="28"/>
          <w:szCs w:val="28"/>
          <w:lang w:eastAsia="ja-JP"/>
        </w:rPr>
        <w:t>Required</w:t>
      </w:r>
    </w:p>
    <w:p w14:paraId="576CBB22" w14:textId="77777777" w:rsidR="00253241" w:rsidRDefault="00253241">
      <w:pPr>
        <w:autoSpaceDE/>
        <w:autoSpaceDN/>
        <w:jc w:val="both"/>
        <w:rPr>
          <w:rFonts w:asciiTheme="majorBidi" w:hAnsiTheme="majorBidi" w:cstheme="majorBidi"/>
          <w:color w:val="0070C0"/>
          <w:sz w:val="18"/>
          <w:szCs w:val="18"/>
          <w:lang w:eastAsia="ja-JP"/>
        </w:rPr>
      </w:pPr>
      <w:r w:rsidRPr="00253241">
        <w:rPr>
          <w:rFonts w:asciiTheme="majorBidi" w:hAnsiTheme="majorBidi" w:cstheme="majorBidi"/>
          <w:color w:val="0070C0"/>
          <w:sz w:val="18"/>
          <w:szCs w:val="18"/>
          <w:lang w:eastAsia="ja-JP"/>
        </w:rPr>
        <w:t>Blue text shows examples or notes. Please delete the blue example text in the white boxes before filling in the form. Do not delete the blue notes in the beige/gray boxes.</w:t>
      </w:r>
    </w:p>
    <w:p w14:paraId="6682EFBE" w14:textId="367F9465" w:rsidR="00D02B0A" w:rsidRPr="004F6124" w:rsidRDefault="00D02B0A">
      <w:pPr>
        <w:autoSpaceDE/>
        <w:autoSpaceDN/>
        <w:jc w:val="both"/>
        <w:rPr>
          <w:rFonts w:asciiTheme="majorBidi" w:eastAsia="ＭＳ 明朝" w:hAnsiTheme="majorBidi" w:cstheme="majorBidi"/>
          <w:color w:val="0070C0"/>
          <w:kern w:val="2"/>
          <w:sz w:val="18"/>
          <w:szCs w:val="20"/>
          <w:lang w:eastAsia="ja-JP"/>
        </w:rPr>
      </w:pPr>
      <w:r w:rsidRPr="0034336B">
        <w:rPr>
          <w:rFonts w:asciiTheme="majorBidi" w:eastAsia="ＭＳ 明朝" w:hAnsiTheme="majorBidi" w:cstheme="majorBidi"/>
          <w:color w:val="0070C0"/>
          <w:kern w:val="2"/>
          <w:sz w:val="18"/>
          <w:szCs w:val="20"/>
          <w:lang w:eastAsia="ja-JP"/>
        </w:rPr>
        <w:t xml:space="preserve">Enter </w:t>
      </w:r>
      <w:r w:rsidR="00EC5868" w:rsidRPr="0034336B">
        <w:rPr>
          <w:rFonts w:asciiTheme="majorBidi" w:eastAsia="ＭＳ 明朝" w:hAnsiTheme="majorBidi" w:cstheme="majorBidi"/>
          <w:color w:val="0070C0"/>
          <w:kern w:val="2"/>
          <w:sz w:val="18"/>
          <w:szCs w:val="20"/>
          <w:lang w:eastAsia="ja-JP"/>
        </w:rPr>
        <w:t>the</w:t>
      </w:r>
      <w:r w:rsidRPr="0034336B">
        <w:rPr>
          <w:rFonts w:asciiTheme="majorBidi" w:eastAsia="ＭＳ 明朝" w:hAnsiTheme="majorBidi" w:cstheme="majorBidi"/>
          <w:color w:val="0070C0"/>
          <w:kern w:val="2"/>
          <w:sz w:val="18"/>
          <w:szCs w:val="20"/>
          <w:lang w:eastAsia="ja-JP"/>
        </w:rPr>
        <w:t xml:space="preserve"> 5-digit “Basic Section </w:t>
      </w:r>
      <w:r w:rsidR="00EC5868" w:rsidRPr="0034336B">
        <w:rPr>
          <w:rFonts w:asciiTheme="majorBidi" w:eastAsia="ＭＳ 明朝" w:hAnsiTheme="majorBidi" w:cstheme="majorBidi"/>
          <w:color w:val="0070C0"/>
          <w:kern w:val="2"/>
          <w:sz w:val="18"/>
          <w:szCs w:val="20"/>
          <w:lang w:eastAsia="ja-JP"/>
        </w:rPr>
        <w:t>C</w:t>
      </w:r>
      <w:r w:rsidRPr="0034336B">
        <w:rPr>
          <w:rFonts w:asciiTheme="majorBidi" w:eastAsia="ＭＳ 明朝" w:hAnsiTheme="majorBidi" w:cstheme="majorBidi"/>
          <w:color w:val="0070C0"/>
          <w:kern w:val="2"/>
          <w:sz w:val="18"/>
          <w:szCs w:val="20"/>
          <w:lang w:eastAsia="ja-JP"/>
        </w:rPr>
        <w:t>ode” and its name from “The Review Section Table (</w:t>
      </w:r>
      <w:r w:rsidR="004D1AEC" w:rsidRPr="0034336B">
        <w:rPr>
          <w:rFonts w:asciiTheme="majorBidi" w:eastAsia="ＭＳ 明朝" w:hAnsiTheme="majorBidi" w:cstheme="majorBidi"/>
          <w:color w:val="0070C0"/>
          <w:kern w:val="2"/>
          <w:sz w:val="18"/>
          <w:szCs w:val="20"/>
          <w:lang w:eastAsia="ja-JP"/>
        </w:rPr>
        <w:t>March,</w:t>
      </w:r>
      <w:r w:rsidRPr="0034336B">
        <w:rPr>
          <w:rFonts w:asciiTheme="majorBidi" w:eastAsia="ＭＳ 明朝" w:hAnsiTheme="majorBidi" w:cstheme="majorBidi"/>
          <w:color w:val="0070C0"/>
          <w:kern w:val="2"/>
          <w:sz w:val="18"/>
          <w:szCs w:val="20"/>
          <w:lang w:eastAsia="ja-JP"/>
        </w:rPr>
        <w:t xml:space="preserve"> 20</w:t>
      </w:r>
      <w:r w:rsidR="004D1AEC" w:rsidRPr="0034336B">
        <w:rPr>
          <w:rFonts w:asciiTheme="majorBidi" w:eastAsia="ＭＳ 明朝" w:hAnsiTheme="majorBidi" w:cstheme="majorBidi"/>
          <w:color w:val="0070C0"/>
          <w:kern w:val="2"/>
          <w:sz w:val="18"/>
          <w:szCs w:val="20"/>
          <w:lang w:eastAsia="ja-JP"/>
        </w:rPr>
        <w:t>25</w:t>
      </w:r>
      <w:r w:rsidR="00EC5868" w:rsidRPr="0034336B">
        <w:rPr>
          <w:rFonts w:asciiTheme="majorBidi" w:eastAsia="ＭＳ 明朝" w:hAnsiTheme="majorBidi" w:cstheme="majorBidi"/>
          <w:color w:val="0070C0"/>
          <w:kern w:val="2"/>
          <w:sz w:val="18"/>
          <w:szCs w:val="20"/>
          <w:lang w:eastAsia="ja-JP"/>
        </w:rPr>
        <w:t xml:space="preserve">),” </w:t>
      </w:r>
      <w:r w:rsidRPr="0034336B">
        <w:rPr>
          <w:rFonts w:asciiTheme="majorBidi" w:eastAsia="ＭＳ 明朝" w:hAnsiTheme="majorBidi" w:cstheme="majorBidi"/>
          <w:color w:val="0070C0"/>
          <w:kern w:val="2"/>
          <w:sz w:val="18"/>
          <w:szCs w:val="20"/>
          <w:lang w:eastAsia="ja-JP"/>
        </w:rPr>
        <w:t>which is available on the JSPS website:</w:t>
      </w:r>
      <w:r w:rsidR="00BF3CBC" w:rsidRPr="0034336B">
        <w:rPr>
          <w:rFonts w:asciiTheme="majorBidi" w:eastAsia="ＭＳ 明朝" w:hAnsiTheme="majorBidi" w:cstheme="majorBidi"/>
          <w:color w:val="0070C0"/>
          <w:kern w:val="2"/>
          <w:sz w:val="18"/>
          <w:szCs w:val="20"/>
          <w:lang w:eastAsia="ja-JP"/>
        </w:rPr>
        <w:t xml:space="preserve"> </w:t>
      </w:r>
      <w:hyperlink r:id="rId10" w:history="1">
        <w:r w:rsidR="004D1AEC" w:rsidRPr="0034336B">
          <w:rPr>
            <w:rStyle w:val="af2"/>
            <w:rFonts w:asciiTheme="majorBidi" w:eastAsia="ＭＳ 明朝" w:hAnsiTheme="majorBidi" w:cstheme="majorBidi"/>
            <w:kern w:val="2"/>
            <w:sz w:val="18"/>
            <w:szCs w:val="20"/>
            <w:lang w:eastAsia="ja-JP"/>
          </w:rPr>
          <w:t>https://www.jsps.go.jp/file/storage/e-fellow/guideline_2026/2026_reviewsectiontable_e.pdf</w:t>
        </w:r>
      </w:hyperlink>
    </w:p>
    <w:p w14:paraId="175A3B75" w14:textId="77777777" w:rsidR="00BF3CBC" w:rsidRPr="004F6124" w:rsidRDefault="00BF3CBC">
      <w:pPr>
        <w:autoSpaceDE/>
        <w:autoSpaceDN/>
        <w:jc w:val="both"/>
        <w:rPr>
          <w:rFonts w:asciiTheme="majorBidi" w:eastAsia="ＭＳ 明朝" w:hAnsiTheme="majorBidi" w:cstheme="majorBidi"/>
          <w:color w:val="0070C0"/>
          <w:kern w:val="2"/>
          <w:sz w:val="18"/>
          <w:szCs w:val="20"/>
          <w:lang w:eastAsia="ja-JP"/>
        </w:rPr>
      </w:pPr>
    </w:p>
    <w:tbl>
      <w:tblPr>
        <w:tblStyle w:val="a7"/>
        <w:tblW w:w="10378" w:type="dxa"/>
        <w:tblInd w:w="220" w:type="dxa"/>
        <w:tblLook w:val="04A0" w:firstRow="1" w:lastRow="0" w:firstColumn="1" w:lastColumn="0" w:noHBand="0" w:noVBand="1"/>
      </w:tblPr>
      <w:tblGrid>
        <w:gridCol w:w="2716"/>
        <w:gridCol w:w="7662"/>
      </w:tblGrid>
      <w:tr w:rsidR="003A1E7E" w:rsidRPr="004F6124" w14:paraId="1BBC19B2" w14:textId="77777777" w:rsidTr="046F2EEB">
        <w:tc>
          <w:tcPr>
            <w:tcW w:w="2716" w:type="dxa"/>
            <w:shd w:val="clear" w:color="auto" w:fill="FDE9D9" w:themeFill="accent6" w:themeFillTint="33"/>
          </w:tcPr>
          <w:p w14:paraId="58FB66A4" w14:textId="227A10E4" w:rsidR="00BF3CBC" w:rsidRPr="004F6124" w:rsidRDefault="00BF3CBC">
            <w:pPr>
              <w:autoSpaceDE/>
              <w:autoSpaceDN/>
              <w:jc w:val="both"/>
              <w:rPr>
                <w:rFonts w:asciiTheme="majorBidi" w:eastAsia="ＭＳ 明朝" w:hAnsiTheme="majorBidi" w:cstheme="majorBidi"/>
                <w:kern w:val="2"/>
                <w:sz w:val="18"/>
                <w:szCs w:val="20"/>
                <w:lang w:eastAsia="ja-JP"/>
              </w:rPr>
            </w:pPr>
            <w:r w:rsidRPr="00B84B4C">
              <w:rPr>
                <w:rFonts w:asciiTheme="majorBidi" w:eastAsia="ＭＳ 明朝" w:hAnsiTheme="majorBidi" w:cstheme="majorBidi"/>
                <w:b/>
                <w:kern w:val="2"/>
                <w:sz w:val="18"/>
                <w:szCs w:val="20"/>
                <w:lang w:eastAsia="ja-JP"/>
              </w:rPr>
              <w:t>Basic Section Code</w:t>
            </w:r>
            <w:r w:rsidR="00050975" w:rsidRPr="004F6124">
              <w:rPr>
                <w:rFonts w:asciiTheme="majorBidi" w:hAnsiTheme="majorBidi" w:cstheme="majorBidi"/>
                <w:color w:val="FF0000"/>
                <w:sz w:val="18"/>
                <w:szCs w:val="18"/>
                <w:lang w:eastAsia="ja-JP"/>
              </w:rPr>
              <w:t xml:space="preserve"> *</w:t>
            </w:r>
          </w:p>
        </w:tc>
        <w:tc>
          <w:tcPr>
            <w:tcW w:w="7662" w:type="dxa"/>
          </w:tcPr>
          <w:p w14:paraId="3F9D9724" w14:textId="1CB79B75" w:rsidR="00BF3CBC" w:rsidRPr="004F6124" w:rsidRDefault="00BF3CBC" w:rsidP="046F2EEB">
            <w:pPr>
              <w:autoSpaceDE/>
              <w:autoSpaceDN/>
              <w:jc w:val="both"/>
              <w:rPr>
                <w:rFonts w:asciiTheme="majorBidi" w:eastAsia="ＭＳ 明朝" w:hAnsiTheme="majorBidi" w:cstheme="majorBidi"/>
                <w:color w:val="0070C0"/>
                <w:kern w:val="2"/>
                <w:sz w:val="18"/>
                <w:szCs w:val="18"/>
                <w:lang w:eastAsia="ja-JP"/>
              </w:rPr>
            </w:pPr>
            <w:r w:rsidRPr="046F2EEB">
              <w:rPr>
                <w:rFonts w:asciiTheme="majorBidi" w:eastAsia="ＭＳ 明朝" w:hAnsiTheme="majorBidi" w:cstheme="majorBidi"/>
                <w:color w:val="0070C0"/>
                <w:kern w:val="2"/>
                <w:sz w:val="18"/>
                <w:szCs w:val="18"/>
                <w:lang w:eastAsia="ja-JP"/>
              </w:rPr>
              <w:t>06020</w:t>
            </w:r>
          </w:p>
        </w:tc>
      </w:tr>
      <w:tr w:rsidR="00BF3CBC" w:rsidRPr="004F6124" w14:paraId="2BE56495" w14:textId="77777777" w:rsidTr="046F2EEB">
        <w:tc>
          <w:tcPr>
            <w:tcW w:w="2716" w:type="dxa"/>
            <w:shd w:val="clear" w:color="auto" w:fill="FDE9D9" w:themeFill="accent6" w:themeFillTint="33"/>
          </w:tcPr>
          <w:p w14:paraId="1A327E6F" w14:textId="14645109" w:rsidR="00BF3CBC" w:rsidRPr="004F6124" w:rsidRDefault="00BF3CBC">
            <w:pPr>
              <w:autoSpaceDE/>
              <w:autoSpaceDN/>
              <w:jc w:val="both"/>
              <w:rPr>
                <w:rFonts w:asciiTheme="majorBidi" w:eastAsia="ＭＳ 明朝" w:hAnsiTheme="majorBidi" w:cstheme="majorBidi"/>
                <w:kern w:val="2"/>
                <w:sz w:val="18"/>
                <w:szCs w:val="20"/>
                <w:lang w:eastAsia="ja-JP"/>
              </w:rPr>
            </w:pPr>
            <w:r w:rsidRPr="00B84B4C">
              <w:rPr>
                <w:rFonts w:asciiTheme="majorBidi" w:eastAsia="ＭＳ 明朝" w:hAnsiTheme="majorBidi" w:cstheme="majorBidi"/>
                <w:b/>
                <w:kern w:val="2"/>
                <w:sz w:val="18"/>
                <w:szCs w:val="20"/>
                <w:lang w:eastAsia="ja-JP"/>
              </w:rPr>
              <w:t>Basic Section</w:t>
            </w:r>
            <w:r w:rsidR="00050975" w:rsidRPr="004F6124">
              <w:rPr>
                <w:rFonts w:asciiTheme="majorBidi" w:hAnsiTheme="majorBidi" w:cstheme="majorBidi"/>
                <w:color w:val="FF0000"/>
                <w:sz w:val="18"/>
                <w:szCs w:val="18"/>
                <w:lang w:eastAsia="ja-JP"/>
              </w:rPr>
              <w:t xml:space="preserve"> *</w:t>
            </w:r>
          </w:p>
        </w:tc>
        <w:tc>
          <w:tcPr>
            <w:tcW w:w="7662" w:type="dxa"/>
          </w:tcPr>
          <w:p w14:paraId="1E2927B7" w14:textId="2BB93BEE" w:rsidR="00BF3CBC" w:rsidRPr="004F6124" w:rsidRDefault="00BF3CBC">
            <w:pPr>
              <w:autoSpaceDE/>
              <w:autoSpaceDN/>
              <w:jc w:val="both"/>
              <w:rPr>
                <w:rFonts w:asciiTheme="majorBidi" w:eastAsia="ＭＳ 明朝" w:hAnsiTheme="majorBidi" w:cstheme="majorBidi"/>
                <w:color w:val="0070C0"/>
                <w:kern w:val="2"/>
                <w:sz w:val="18"/>
                <w:szCs w:val="20"/>
                <w:lang w:eastAsia="ja-JP"/>
              </w:rPr>
            </w:pPr>
            <w:r w:rsidRPr="004F6124">
              <w:rPr>
                <w:rFonts w:asciiTheme="majorBidi" w:eastAsia="ＭＳ 明朝" w:hAnsiTheme="majorBidi" w:cstheme="majorBidi"/>
                <w:color w:val="0070C0"/>
                <w:kern w:val="2"/>
                <w:sz w:val="18"/>
                <w:szCs w:val="20"/>
                <w:lang w:eastAsia="ja-JP"/>
              </w:rPr>
              <w:t>International relations-related</w:t>
            </w:r>
          </w:p>
        </w:tc>
      </w:tr>
    </w:tbl>
    <w:p w14:paraId="0CE066A6" w14:textId="3F75E36F" w:rsidR="00BF3CBC" w:rsidRPr="004F6124" w:rsidRDefault="00BF3CBC" w:rsidP="00BA0A4B">
      <w:pPr>
        <w:autoSpaceDE/>
        <w:autoSpaceDN/>
        <w:jc w:val="both"/>
        <w:rPr>
          <w:rFonts w:asciiTheme="majorBidi" w:eastAsia="ＭＳ 明朝" w:hAnsiTheme="majorBidi" w:cstheme="majorBidi"/>
          <w:color w:val="0070C0"/>
          <w:kern w:val="2"/>
          <w:sz w:val="18"/>
          <w:szCs w:val="20"/>
          <w:lang w:eastAsia="ja-JP"/>
        </w:rPr>
      </w:pPr>
    </w:p>
    <w:p w14:paraId="76546EC4" w14:textId="77777777" w:rsidR="00E156B1" w:rsidRPr="004F6124" w:rsidRDefault="00E156B1" w:rsidP="00380349">
      <w:pPr>
        <w:tabs>
          <w:tab w:val="left" w:pos="4962"/>
        </w:tabs>
        <w:ind w:firstLineChars="50" w:firstLine="75"/>
        <w:rPr>
          <w:rFonts w:asciiTheme="majorBidi" w:hAnsiTheme="majorBidi" w:cstheme="majorBidi"/>
          <w:sz w:val="15"/>
          <w:lang w:eastAsia="ja-JP"/>
        </w:rPr>
        <w:sectPr w:rsidR="00E156B1" w:rsidRPr="004F6124" w:rsidSect="004243AB">
          <w:type w:val="continuous"/>
          <w:pgSz w:w="11900" w:h="16820"/>
          <w:pgMar w:top="340" w:right="601" w:bottom="357" w:left="697" w:header="720" w:footer="170" w:gutter="0"/>
          <w:pgBorders w:offsetFrom="page">
            <w:top w:val="none" w:sz="0" w:space="9" w:color="746900" w:shadow="1"/>
            <w:left w:val="none" w:sz="0" w:space="6" w:color="000000" w:shadow="1"/>
            <w:bottom w:val="none" w:sz="0" w:space="0" w:color="000000" w:shadow="1"/>
            <w:right w:val="none" w:sz="34" w:space="0" w:color="000010" w:shadow="1"/>
          </w:pgBorders>
          <w:pgNumType w:start="1"/>
          <w:cols w:space="720"/>
        </w:sectPr>
      </w:pPr>
    </w:p>
    <w:p w14:paraId="27C3E4B4" w14:textId="77777777" w:rsidR="00A93D16" w:rsidRPr="004F6124" w:rsidRDefault="00A93D16">
      <w:pPr>
        <w:pStyle w:val="a3"/>
        <w:ind w:left="142"/>
        <w:rPr>
          <w:rFonts w:asciiTheme="majorBidi" w:hAnsiTheme="majorBidi" w:cstheme="majorBidi"/>
        </w:rPr>
      </w:pPr>
    </w:p>
    <w:p w14:paraId="202A4DD7" w14:textId="287CBC37" w:rsidR="00E156B1" w:rsidRPr="004F6124" w:rsidRDefault="00DA79DC" w:rsidP="0055061E">
      <w:pPr>
        <w:pStyle w:val="a3"/>
        <w:ind w:left="142" w:rightChars="-381" w:right="-838"/>
        <w:rPr>
          <w:rFonts w:asciiTheme="majorBidi" w:hAnsiTheme="majorBidi" w:cstheme="majorBidi"/>
          <w:lang w:eastAsia="ja-JP"/>
        </w:rPr>
      </w:pPr>
      <w:r w:rsidRPr="004F6124">
        <w:rPr>
          <w:rFonts w:asciiTheme="majorBidi" w:hAnsiTheme="majorBidi" w:cstheme="majorBidi"/>
        </w:rPr>
        <w:t>【</w:t>
      </w:r>
      <w:r w:rsidRPr="004F6124">
        <w:rPr>
          <w:rFonts w:asciiTheme="majorBidi" w:hAnsiTheme="majorBidi" w:cstheme="majorBidi"/>
        </w:rPr>
        <w:t>Applicant (</w:t>
      </w:r>
      <w:r w:rsidR="00E62BB5">
        <w:rPr>
          <w:rFonts w:asciiTheme="majorBidi" w:hAnsiTheme="majorBidi" w:cstheme="majorBidi"/>
        </w:rPr>
        <w:t xml:space="preserve">Prospective </w:t>
      </w:r>
      <w:r w:rsidRPr="004F6124">
        <w:rPr>
          <w:rFonts w:asciiTheme="majorBidi" w:hAnsiTheme="majorBidi" w:cstheme="majorBidi"/>
        </w:rPr>
        <w:t xml:space="preserve">Host </w:t>
      </w:r>
      <w:r w:rsidR="00BF21DA" w:rsidRPr="004F6124">
        <w:rPr>
          <w:rFonts w:asciiTheme="majorBidi" w:hAnsiTheme="majorBidi" w:cstheme="majorBidi"/>
          <w:lang w:eastAsia="ja-JP"/>
        </w:rPr>
        <w:t>R</w:t>
      </w:r>
      <w:r w:rsidR="00BF21DA" w:rsidRPr="004F6124">
        <w:rPr>
          <w:rFonts w:asciiTheme="majorBidi" w:hAnsiTheme="majorBidi" w:cstheme="majorBidi"/>
        </w:rPr>
        <w:t xml:space="preserve">esearcher) </w:t>
      </w:r>
      <w:r w:rsidR="00BF21DA" w:rsidRPr="004F6124">
        <w:rPr>
          <w:rFonts w:asciiTheme="majorBidi" w:hAnsiTheme="majorBidi" w:cstheme="majorBidi"/>
        </w:rPr>
        <w:t>】</w:t>
      </w:r>
    </w:p>
    <w:p w14:paraId="11F8F5AB" w14:textId="77777777" w:rsidR="00E156B1" w:rsidRPr="004F6124" w:rsidRDefault="00502525">
      <w:pPr>
        <w:pStyle w:val="a3"/>
        <w:spacing w:before="45"/>
        <w:ind w:left="142"/>
        <w:rPr>
          <w:rFonts w:asciiTheme="majorBidi" w:hAnsiTheme="majorBidi" w:cstheme="majorBidi"/>
        </w:rPr>
      </w:pPr>
      <w:r w:rsidRPr="004F6124">
        <w:rPr>
          <w:rFonts w:asciiTheme="majorBidi" w:hAnsiTheme="majorBidi" w:cstheme="majorBidi"/>
        </w:rPr>
        <w:br w:type="column"/>
      </w:r>
    </w:p>
    <w:p w14:paraId="16F55C51" w14:textId="77777777" w:rsidR="00E156B1" w:rsidRPr="004F6124" w:rsidRDefault="00E156B1">
      <w:pPr>
        <w:rPr>
          <w:rFonts w:asciiTheme="majorBidi" w:hAnsiTheme="majorBidi" w:cstheme="majorBidi"/>
        </w:rPr>
        <w:sectPr w:rsidR="00E156B1" w:rsidRPr="004F6124" w:rsidSect="004243AB">
          <w:type w:val="continuous"/>
          <w:pgSz w:w="11900" w:h="16820"/>
          <w:pgMar w:top="340" w:right="601" w:bottom="357" w:left="697" w:header="720" w:footer="720" w:gutter="0"/>
          <w:pgBorders w:offsetFrom="page">
            <w:top w:val="none" w:sz="0" w:space="9" w:color="746900" w:shadow="1"/>
            <w:left w:val="none" w:sz="0" w:space="6" w:color="000000" w:shadow="1"/>
            <w:bottom w:val="none" w:sz="0" w:space="0" w:color="000000" w:shadow="1"/>
            <w:right w:val="none" w:sz="34" w:space="0" w:color="000010" w:shadow="1"/>
          </w:pgBorders>
          <w:cols w:num="2" w:space="720" w:equalWidth="0">
            <w:col w:w="2847" w:space="6041"/>
            <w:col w:w="1714"/>
          </w:cols>
        </w:sectPr>
      </w:pPr>
    </w:p>
    <w:tbl>
      <w:tblPr>
        <w:tblStyle w:val="TableNormal1"/>
        <w:tblW w:w="10376" w:type="dxa"/>
        <w:tblInd w:w="10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28"/>
        <w:gridCol w:w="430"/>
        <w:gridCol w:w="992"/>
        <w:gridCol w:w="425"/>
        <w:gridCol w:w="1559"/>
        <w:gridCol w:w="426"/>
        <w:gridCol w:w="850"/>
        <w:gridCol w:w="425"/>
        <w:gridCol w:w="2541"/>
      </w:tblGrid>
      <w:tr w:rsidR="00BC7B06" w:rsidRPr="004F6124" w14:paraId="75FE95B0" w14:textId="77777777" w:rsidTr="00760BFA">
        <w:trPr>
          <w:trHeight w:val="1029"/>
        </w:trPr>
        <w:tc>
          <w:tcPr>
            <w:tcW w:w="2728" w:type="dxa"/>
            <w:shd w:val="clear" w:color="auto" w:fill="FDE9D9" w:themeFill="accent6" w:themeFillTint="33"/>
          </w:tcPr>
          <w:p w14:paraId="383F97F2" w14:textId="77777777" w:rsidR="007364D4" w:rsidRDefault="007364D4" w:rsidP="006F3E4E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756488BD" w14:textId="3DA32E9A" w:rsidR="00BC7B06" w:rsidRPr="00B84B4C" w:rsidRDefault="00760BFA" w:rsidP="006F3E4E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b/>
                <w:sz w:val="18"/>
                <w:szCs w:val="18"/>
                <w:lang w:eastAsia="ja-JP"/>
              </w:rPr>
            </w:pPr>
            <w:r w:rsidRPr="00B84B4C">
              <w:rPr>
                <w:rFonts w:asciiTheme="majorBidi" w:hAnsiTheme="majorBidi" w:cstheme="majorBidi"/>
                <w:b/>
                <w:sz w:val="18"/>
                <w:szCs w:val="18"/>
              </w:rPr>
              <w:t xml:space="preserve">Full </w:t>
            </w:r>
            <w:r w:rsidR="00BC7B06" w:rsidRPr="00B84B4C">
              <w:rPr>
                <w:rFonts w:asciiTheme="majorBidi" w:hAnsiTheme="majorBidi" w:cstheme="majorBidi"/>
                <w:b/>
                <w:sz w:val="18"/>
                <w:szCs w:val="18"/>
              </w:rPr>
              <w:t>Name</w:t>
            </w:r>
            <w:r w:rsidRPr="00B84B4C">
              <w:rPr>
                <w:rFonts w:asciiTheme="majorBidi" w:hAnsiTheme="majorBidi" w:cstheme="majorBidi"/>
                <w:b/>
                <w:sz w:val="18"/>
                <w:szCs w:val="18"/>
              </w:rPr>
              <w:t xml:space="preserve"> in English</w:t>
            </w:r>
          </w:p>
        </w:tc>
        <w:tc>
          <w:tcPr>
            <w:tcW w:w="7648" w:type="dxa"/>
            <w:gridSpan w:val="8"/>
            <w:vAlign w:val="center"/>
          </w:tcPr>
          <w:p w14:paraId="52BE3B5B" w14:textId="4766F39B" w:rsidR="00787353" w:rsidRPr="004F6124" w:rsidRDefault="00B339FA" w:rsidP="00787353">
            <w:pPr>
              <w:pStyle w:val="TableParagraph"/>
              <w:tabs>
                <w:tab w:val="left" w:pos="2694"/>
                <w:tab w:val="left" w:pos="5103"/>
              </w:tabs>
              <w:spacing w:line="196" w:lineRule="exact"/>
              <w:jc w:val="both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(</w:t>
            </w:r>
            <w:r w:rsidR="00BC7B06" w:rsidRPr="004F6124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Family Name</w:t>
            </w:r>
            <w:r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)</w:t>
            </w:r>
            <w:r w:rsidR="004949AF" w:rsidRPr="004F6124">
              <w:rPr>
                <w:rFonts w:asciiTheme="majorBidi" w:hAnsiTheme="majorBidi" w:cstheme="majorBidi"/>
                <w:color w:val="FF0000"/>
                <w:sz w:val="18"/>
                <w:szCs w:val="18"/>
                <w:lang w:eastAsia="ja-JP"/>
              </w:rPr>
              <w:t xml:space="preserve"> *</w:t>
            </w:r>
            <w:r w:rsidR="00BB2A6B" w:rsidRPr="004F6124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ab/>
            </w:r>
            <w:r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(</w:t>
            </w:r>
            <w:r w:rsidR="00FC3268" w:rsidRPr="004F6124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First</w:t>
            </w:r>
            <w:r w:rsidR="00F333EF" w:rsidRPr="004F6124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 Name</w:t>
            </w:r>
            <w:r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)</w:t>
            </w:r>
            <w:r w:rsidR="00490E8C" w:rsidRPr="004F6124">
              <w:rPr>
                <w:rFonts w:asciiTheme="majorBidi" w:hAnsiTheme="majorBidi" w:cstheme="majorBidi"/>
                <w:color w:val="FF0000"/>
                <w:sz w:val="18"/>
                <w:szCs w:val="18"/>
                <w:lang w:eastAsia="ja-JP"/>
              </w:rPr>
              <w:t>*</w:t>
            </w:r>
            <w:r w:rsidR="00BB2A6B" w:rsidRPr="004F6124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ab/>
            </w:r>
            <w:r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(</w:t>
            </w:r>
            <w:r w:rsidR="004949AF" w:rsidRPr="004F6124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Middle</w:t>
            </w:r>
            <w:r w:rsidR="00BC7B06" w:rsidRPr="004F6124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 Nam</w:t>
            </w:r>
            <w:r w:rsidR="00EE76EF" w:rsidRPr="004F6124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e</w:t>
            </w:r>
            <w:r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)</w:t>
            </w:r>
          </w:p>
          <w:p w14:paraId="2CDEAF7A" w14:textId="0DB43191" w:rsidR="00BC2220" w:rsidRPr="004F6124" w:rsidRDefault="00AE2B8D" w:rsidP="00380349">
            <w:pPr>
              <w:pStyle w:val="TableParagraph"/>
              <w:tabs>
                <w:tab w:val="left" w:pos="2694"/>
                <w:tab w:val="left" w:pos="5280"/>
              </w:tabs>
              <w:spacing w:line="196" w:lineRule="exact"/>
              <w:ind w:firstLineChars="100" w:firstLine="180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4F6124">
              <w:rPr>
                <w:rFonts w:asciiTheme="majorBidi" w:hAnsiTheme="majorBidi" w:cstheme="majorBidi"/>
                <w:color w:val="0070C0"/>
                <w:sz w:val="18"/>
                <w:szCs w:val="18"/>
                <w:lang w:eastAsia="ja-JP"/>
              </w:rPr>
              <w:t>HIRODAI</w:t>
            </w:r>
            <w:r w:rsidR="00BB2A6B" w:rsidRPr="004F6124">
              <w:rPr>
                <w:rFonts w:asciiTheme="majorBidi" w:hAnsiTheme="majorBidi" w:cstheme="majorBidi"/>
                <w:color w:val="0070C0"/>
                <w:sz w:val="18"/>
                <w:szCs w:val="18"/>
                <w:lang w:eastAsia="ja-JP"/>
              </w:rPr>
              <w:tab/>
            </w:r>
            <w:r w:rsidR="00FC3268" w:rsidRPr="004F6124">
              <w:rPr>
                <w:rFonts w:asciiTheme="majorBidi" w:hAnsiTheme="majorBidi" w:cstheme="majorBidi"/>
                <w:color w:val="0070C0"/>
                <w:sz w:val="18"/>
                <w:szCs w:val="18"/>
                <w:lang w:eastAsia="ja-JP"/>
              </w:rPr>
              <w:t>Taro</w:t>
            </w:r>
            <w:r w:rsidR="00BB2A6B" w:rsidRPr="004F6124">
              <w:rPr>
                <w:rFonts w:asciiTheme="majorBidi" w:hAnsiTheme="majorBidi" w:cstheme="majorBidi"/>
                <w:color w:val="0070C0"/>
                <w:sz w:val="18"/>
                <w:szCs w:val="18"/>
                <w:lang w:eastAsia="ja-JP"/>
              </w:rPr>
              <w:tab/>
            </w:r>
          </w:p>
        </w:tc>
      </w:tr>
      <w:tr w:rsidR="00760BFA" w:rsidRPr="004F6124" w14:paraId="4019095C" w14:textId="77777777" w:rsidTr="007364D4">
        <w:trPr>
          <w:trHeight w:val="518"/>
        </w:trPr>
        <w:tc>
          <w:tcPr>
            <w:tcW w:w="2728" w:type="dxa"/>
            <w:vMerge w:val="restart"/>
            <w:shd w:val="clear" w:color="auto" w:fill="FDE9D9" w:themeFill="accent6" w:themeFillTint="33"/>
          </w:tcPr>
          <w:p w14:paraId="0C392FF8" w14:textId="77777777" w:rsidR="007364D4" w:rsidRDefault="007364D4" w:rsidP="006F3E4E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0AEECB5A" w14:textId="7AB4FC1F" w:rsidR="00760BFA" w:rsidRPr="00B84B4C" w:rsidRDefault="00760BFA" w:rsidP="006F3E4E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B84B4C">
              <w:rPr>
                <w:rFonts w:asciiTheme="majorBidi" w:hAnsiTheme="majorBidi" w:cstheme="majorBidi"/>
                <w:b/>
                <w:sz w:val="18"/>
                <w:szCs w:val="18"/>
              </w:rPr>
              <w:t>Full Name in Japanese</w:t>
            </w:r>
          </w:p>
          <w:p w14:paraId="1F62C41C" w14:textId="64EF0950" w:rsidR="00760BFA" w:rsidRDefault="00760BFA" w:rsidP="006F3E4E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  <w:r>
              <w:rPr>
                <w:rFonts w:asciiTheme="majorBidi" w:hAnsiTheme="majorBidi" w:cstheme="majorBidi" w:hint="eastAsia"/>
                <w:sz w:val="18"/>
                <w:szCs w:val="18"/>
                <w:lang w:eastAsia="ja-JP"/>
              </w:rPr>
              <w:t>(</w:t>
            </w:r>
            <w:r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If your nationality is Japanese, please enter your name in Japanese.)</w:t>
            </w:r>
          </w:p>
        </w:tc>
        <w:tc>
          <w:tcPr>
            <w:tcW w:w="1847" w:type="dxa"/>
            <w:gridSpan w:val="3"/>
            <w:shd w:val="clear" w:color="auto" w:fill="D9D9D9" w:themeFill="background1" w:themeFillShade="D9"/>
            <w:vAlign w:val="center"/>
          </w:tcPr>
          <w:p w14:paraId="0FC9AE7D" w14:textId="3D74467E" w:rsidR="00760BFA" w:rsidRPr="00760BFA" w:rsidRDefault="00760BFA" w:rsidP="00760BFA">
            <w:pPr>
              <w:pStyle w:val="TableParagraph"/>
              <w:tabs>
                <w:tab w:val="left" w:pos="2694"/>
                <w:tab w:val="left" w:pos="5103"/>
              </w:tabs>
              <w:spacing w:line="196" w:lineRule="exact"/>
              <w:rPr>
                <w:rFonts w:asciiTheme="minorEastAsia" w:eastAsiaTheme="minorEastAsia" w:hAnsiTheme="minorEastAsia" w:cstheme="majorBidi"/>
                <w:sz w:val="18"/>
                <w:szCs w:val="18"/>
                <w:lang w:eastAsia="ja-JP"/>
              </w:rPr>
            </w:pPr>
            <w:r>
              <w:rPr>
                <w:rFonts w:asciiTheme="majorBidi" w:hAnsiTheme="majorBidi" w:cstheme="majorBidi" w:hint="eastAsia"/>
                <w:sz w:val="18"/>
                <w:szCs w:val="18"/>
                <w:lang w:eastAsia="ja-JP"/>
              </w:rPr>
              <w:t xml:space="preserve"> </w:t>
            </w:r>
            <w:r w:rsidRPr="00760BFA">
              <w:rPr>
                <w:rFonts w:asciiTheme="minorEastAsia" w:eastAsiaTheme="minorEastAsia" w:hAnsiTheme="minorEastAsia" w:cstheme="majorBidi"/>
                <w:color w:val="4F81BD" w:themeColor="accent1"/>
                <w:sz w:val="18"/>
                <w:szCs w:val="18"/>
                <w:lang w:eastAsia="ja-JP"/>
              </w:rPr>
              <w:t xml:space="preserve"> </w:t>
            </w:r>
            <w:r w:rsidRPr="004F6124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Family Name</w:t>
            </w:r>
            <w:r w:rsidR="00D74D1E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 </w:t>
            </w:r>
            <w:r w:rsidR="009C7C59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(ja)</w:t>
            </w:r>
          </w:p>
        </w:tc>
        <w:tc>
          <w:tcPr>
            <w:tcW w:w="5801" w:type="dxa"/>
            <w:gridSpan w:val="5"/>
            <w:vAlign w:val="center"/>
          </w:tcPr>
          <w:p w14:paraId="2B0A2ACF" w14:textId="2C10AD7B" w:rsidR="00760BFA" w:rsidRPr="007364D4" w:rsidRDefault="00592693" w:rsidP="00592693">
            <w:pPr>
              <w:pStyle w:val="TableParagraph"/>
              <w:tabs>
                <w:tab w:val="left" w:pos="2694"/>
                <w:tab w:val="left" w:pos="5103"/>
              </w:tabs>
              <w:spacing w:line="196" w:lineRule="exact"/>
              <w:ind w:firstLineChars="100" w:firstLine="180"/>
              <w:rPr>
                <w:rFonts w:asciiTheme="minorEastAsia" w:eastAsiaTheme="minorEastAsia" w:hAnsiTheme="minorEastAsia" w:cstheme="majorBidi"/>
                <w:color w:val="0070C0"/>
                <w:sz w:val="18"/>
                <w:szCs w:val="18"/>
                <w:lang w:eastAsia="ja-JP"/>
              </w:rPr>
            </w:pPr>
            <w:r w:rsidRPr="007364D4">
              <w:rPr>
                <w:rFonts w:asciiTheme="minorEastAsia" w:eastAsiaTheme="minorEastAsia" w:hAnsiTheme="minorEastAsia" w:cstheme="majorBidi" w:hint="eastAsia"/>
                <w:color w:val="0070C0"/>
                <w:sz w:val="18"/>
                <w:szCs w:val="18"/>
                <w:lang w:eastAsia="ja-JP"/>
              </w:rPr>
              <w:t>広大</w:t>
            </w:r>
          </w:p>
        </w:tc>
      </w:tr>
      <w:tr w:rsidR="00760BFA" w:rsidRPr="004F6124" w14:paraId="48E5A828" w14:textId="77777777" w:rsidTr="007364D4">
        <w:trPr>
          <w:trHeight w:val="517"/>
        </w:trPr>
        <w:tc>
          <w:tcPr>
            <w:tcW w:w="2728" w:type="dxa"/>
            <w:vMerge/>
            <w:shd w:val="clear" w:color="auto" w:fill="FDE9D9" w:themeFill="accent6" w:themeFillTint="33"/>
          </w:tcPr>
          <w:p w14:paraId="7A61E69A" w14:textId="77777777" w:rsidR="00760BFA" w:rsidRDefault="00760BFA" w:rsidP="006F3E4E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47" w:type="dxa"/>
            <w:gridSpan w:val="3"/>
            <w:shd w:val="clear" w:color="auto" w:fill="D9D9D9" w:themeFill="background1" w:themeFillShade="D9"/>
            <w:vAlign w:val="center"/>
          </w:tcPr>
          <w:p w14:paraId="4915ED9A" w14:textId="0B48AA43" w:rsidR="00760BFA" w:rsidRDefault="00760BFA" w:rsidP="00760BFA">
            <w:pPr>
              <w:pStyle w:val="TableParagraph"/>
              <w:tabs>
                <w:tab w:val="left" w:pos="2694"/>
                <w:tab w:val="left" w:pos="5103"/>
              </w:tabs>
              <w:spacing w:line="196" w:lineRule="exact"/>
              <w:ind w:firstLineChars="100" w:firstLine="180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  <w:r w:rsidRPr="004F6124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First Name</w:t>
            </w:r>
            <w:r w:rsidR="009C7C59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 (ja)</w:t>
            </w:r>
          </w:p>
        </w:tc>
        <w:tc>
          <w:tcPr>
            <w:tcW w:w="5801" w:type="dxa"/>
            <w:gridSpan w:val="5"/>
            <w:vAlign w:val="center"/>
          </w:tcPr>
          <w:p w14:paraId="18D89C02" w14:textId="68C36BEF" w:rsidR="00760BFA" w:rsidRPr="007364D4" w:rsidRDefault="00592693" w:rsidP="00760BFA">
            <w:pPr>
              <w:pStyle w:val="TableParagraph"/>
              <w:tabs>
                <w:tab w:val="left" w:pos="2694"/>
                <w:tab w:val="left" w:pos="5103"/>
              </w:tabs>
              <w:spacing w:line="196" w:lineRule="exact"/>
              <w:rPr>
                <w:rFonts w:asciiTheme="minorEastAsia" w:eastAsiaTheme="minorEastAsia" w:hAnsiTheme="minorEastAsia" w:cstheme="majorBidi"/>
                <w:color w:val="0070C0"/>
                <w:sz w:val="18"/>
                <w:szCs w:val="18"/>
                <w:lang w:eastAsia="ja-JP"/>
              </w:rPr>
            </w:pPr>
            <w:r w:rsidRPr="007364D4">
              <w:rPr>
                <w:rFonts w:asciiTheme="minorEastAsia" w:eastAsiaTheme="minorEastAsia" w:hAnsiTheme="minorEastAsia" w:cstheme="majorBidi" w:hint="eastAsia"/>
                <w:color w:val="0070C0"/>
                <w:sz w:val="18"/>
                <w:szCs w:val="18"/>
                <w:lang w:eastAsia="ja-JP"/>
              </w:rPr>
              <w:t xml:space="preserve">　太郎</w:t>
            </w:r>
          </w:p>
        </w:tc>
      </w:tr>
      <w:tr w:rsidR="00D82BFD" w:rsidRPr="004F6124" w14:paraId="69E17C09" w14:textId="77777777" w:rsidTr="00760BFA">
        <w:trPr>
          <w:trHeight w:hRule="exact" w:val="478"/>
        </w:trPr>
        <w:tc>
          <w:tcPr>
            <w:tcW w:w="2728" w:type="dxa"/>
            <w:shd w:val="clear" w:color="auto" w:fill="FDE9D9" w:themeFill="accent6" w:themeFillTint="33"/>
          </w:tcPr>
          <w:p w14:paraId="6F95C606" w14:textId="08F1F691" w:rsidR="00D82BFD" w:rsidRPr="004F6124" w:rsidRDefault="00445748" w:rsidP="007364D4">
            <w:pPr>
              <w:autoSpaceDE/>
              <w:autoSpaceDN/>
              <w:ind w:firstLineChars="50" w:firstLine="90"/>
              <w:jc w:val="both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  <w:r w:rsidRPr="00B84B4C">
              <w:rPr>
                <w:rFonts w:asciiTheme="majorBidi" w:hAnsiTheme="majorBidi" w:cstheme="majorBidi"/>
                <w:b/>
                <w:sz w:val="18"/>
                <w:szCs w:val="18"/>
              </w:rPr>
              <w:t>D</w:t>
            </w:r>
            <w:r w:rsidR="007518D1" w:rsidRPr="00B84B4C">
              <w:rPr>
                <w:rFonts w:asciiTheme="majorBidi" w:hAnsiTheme="majorBidi" w:cstheme="majorBidi"/>
                <w:b/>
                <w:sz w:val="18"/>
                <w:szCs w:val="18"/>
              </w:rPr>
              <w:t>epartment</w:t>
            </w:r>
            <w:r w:rsidR="00050975" w:rsidRPr="004F6124">
              <w:rPr>
                <w:rFonts w:asciiTheme="majorBidi" w:hAnsiTheme="majorBidi" w:cstheme="majorBidi"/>
                <w:color w:val="FF0000"/>
                <w:sz w:val="18"/>
                <w:szCs w:val="18"/>
                <w:lang w:eastAsia="ja-JP"/>
              </w:rPr>
              <w:t xml:space="preserve"> *</w:t>
            </w:r>
          </w:p>
        </w:tc>
        <w:tc>
          <w:tcPr>
            <w:tcW w:w="7648" w:type="dxa"/>
            <w:gridSpan w:val="8"/>
            <w:vAlign w:val="center"/>
          </w:tcPr>
          <w:p w14:paraId="5FDAD9C6" w14:textId="64EA7322" w:rsidR="00D82BFD" w:rsidRPr="004F6124" w:rsidRDefault="00ED71F5" w:rsidP="004D0DF4">
            <w:pPr>
              <w:pStyle w:val="TableParagraph"/>
              <w:ind w:left="105"/>
              <w:jc w:val="both"/>
              <w:rPr>
                <w:rFonts w:asciiTheme="majorBidi" w:hAnsiTheme="majorBidi" w:cstheme="majorBidi"/>
                <w:color w:val="0070C0"/>
                <w:sz w:val="18"/>
                <w:szCs w:val="18"/>
              </w:rPr>
            </w:pPr>
            <w:r w:rsidRPr="004F6124">
              <w:rPr>
                <w:rFonts w:asciiTheme="majorBidi" w:hAnsiTheme="majorBidi" w:cstheme="majorBidi"/>
                <w:color w:val="0070C0"/>
                <w:sz w:val="18"/>
                <w:szCs w:val="18"/>
                <w:lang w:eastAsia="ja-JP"/>
              </w:rPr>
              <w:t>Graduate School of Advanced Science and Engineering</w:t>
            </w:r>
          </w:p>
        </w:tc>
      </w:tr>
      <w:tr w:rsidR="007364D4" w:rsidRPr="004F6124" w14:paraId="6EEA345D" w14:textId="77777777" w:rsidTr="007364D4">
        <w:trPr>
          <w:trHeight w:hRule="exact" w:val="494"/>
        </w:trPr>
        <w:tc>
          <w:tcPr>
            <w:tcW w:w="2728" w:type="dxa"/>
            <w:tcBorders>
              <w:right w:val="single" w:sz="18" w:space="0" w:color="000000"/>
            </w:tcBorders>
            <w:shd w:val="clear" w:color="auto" w:fill="FDE9D9" w:themeFill="accent6" w:themeFillTint="33"/>
          </w:tcPr>
          <w:p w14:paraId="6DBA7D53" w14:textId="3E845E7E" w:rsidR="00592693" w:rsidRDefault="00157D55" w:rsidP="00760BFA">
            <w:pPr>
              <w:pStyle w:val="TableParagraph"/>
              <w:tabs>
                <w:tab w:val="left" w:pos="928"/>
              </w:tabs>
              <w:ind w:left="28" w:firstLineChars="50" w:firstLine="90"/>
              <w:rPr>
                <w:rFonts w:asciiTheme="majorBidi" w:hAnsiTheme="majorBidi" w:cstheme="majorBidi"/>
                <w:color w:val="FF0000"/>
                <w:sz w:val="18"/>
                <w:szCs w:val="18"/>
                <w:lang w:eastAsia="ja-JP"/>
              </w:rPr>
            </w:pP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itle</w:t>
            </w:r>
            <w:r w:rsidR="00592693" w:rsidRPr="004F6124">
              <w:rPr>
                <w:rFonts w:asciiTheme="majorBidi" w:hAnsiTheme="majorBidi" w:cstheme="majorBidi"/>
                <w:color w:val="FF0000"/>
                <w:sz w:val="18"/>
                <w:szCs w:val="18"/>
                <w:lang w:eastAsia="ja-JP"/>
              </w:rPr>
              <w:t xml:space="preserve"> *</w:t>
            </w:r>
          </w:p>
          <w:p w14:paraId="2BE2EA01" w14:textId="71C500ED" w:rsidR="00592693" w:rsidRPr="004F6124" w:rsidRDefault="00592693" w:rsidP="00760BFA">
            <w:pPr>
              <w:pStyle w:val="TableParagraph"/>
              <w:tabs>
                <w:tab w:val="left" w:pos="928"/>
              </w:tabs>
              <w:ind w:left="28" w:firstLineChars="50" w:firstLine="90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  <w:r>
              <w:rPr>
                <w:rFonts w:asciiTheme="majorBidi" w:hAnsiTheme="majorBidi" w:cstheme="majorBidi" w:hint="eastAsia"/>
                <w:sz w:val="18"/>
                <w:szCs w:val="18"/>
                <w:lang w:eastAsia="ja-JP"/>
              </w:rPr>
              <w:t>(</w:t>
            </w:r>
            <w:r w:rsidR="009A64D5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Put </w:t>
            </w:r>
            <w:r w:rsidR="001A6259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an </w:t>
            </w:r>
            <w:r w:rsidR="009A64D5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X in</w:t>
            </w:r>
            <w:r w:rsidR="001A6259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 the</w:t>
            </w:r>
            <w:r w:rsidR="009A64D5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 box</w:t>
            </w:r>
            <w:r w:rsidR="00416921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.</w:t>
            </w:r>
            <w:r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)</w:t>
            </w:r>
          </w:p>
        </w:tc>
        <w:tc>
          <w:tcPr>
            <w:tcW w:w="43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00D8ABF1" w14:textId="77777777" w:rsidR="00592693" w:rsidRPr="004F6124" w:rsidRDefault="00592693" w:rsidP="004D0DF4">
            <w:pPr>
              <w:pStyle w:val="TableParagraph"/>
              <w:ind w:left="105"/>
              <w:jc w:val="both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</w:p>
        </w:tc>
        <w:tc>
          <w:tcPr>
            <w:tcW w:w="992" w:type="dxa"/>
            <w:tcBorders>
              <w:left w:val="single" w:sz="18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1348F739" w14:textId="2BC36422" w:rsidR="00592693" w:rsidRPr="004F6124" w:rsidRDefault="00592693" w:rsidP="004D0DF4">
            <w:pPr>
              <w:pStyle w:val="TableParagraph"/>
              <w:ind w:left="105"/>
              <w:jc w:val="both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  <w:r w:rsidRPr="004F6124">
              <w:rPr>
                <w:rFonts w:asciiTheme="majorBidi" w:hAnsiTheme="majorBidi" w:cstheme="majorBidi"/>
                <w:sz w:val="16"/>
                <w:szCs w:val="16"/>
                <w:lang w:eastAsia="ja-JP"/>
              </w:rPr>
              <w:t>Professor</w:t>
            </w:r>
          </w:p>
        </w:tc>
        <w:tc>
          <w:tcPr>
            <w:tcW w:w="42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714101CC" w14:textId="77777777" w:rsidR="00592693" w:rsidRPr="004F6124" w:rsidRDefault="00592693" w:rsidP="004D0DF4">
            <w:pPr>
              <w:pStyle w:val="TableParagraph"/>
              <w:ind w:left="105"/>
              <w:jc w:val="both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</w:p>
        </w:tc>
        <w:tc>
          <w:tcPr>
            <w:tcW w:w="1559" w:type="dxa"/>
            <w:tcBorders>
              <w:left w:val="single" w:sz="18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65EEEE60" w14:textId="08F1678D" w:rsidR="00592693" w:rsidRPr="004F6124" w:rsidRDefault="00592693" w:rsidP="004D0DF4">
            <w:pPr>
              <w:pStyle w:val="TableParagraph"/>
              <w:ind w:left="105"/>
              <w:jc w:val="both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  <w:r w:rsidRPr="004F6124">
              <w:rPr>
                <w:rFonts w:asciiTheme="majorBidi" w:hAnsiTheme="majorBidi" w:cstheme="majorBidi"/>
                <w:sz w:val="16"/>
                <w:szCs w:val="16"/>
                <w:lang w:eastAsia="ja-JP"/>
              </w:rPr>
              <w:t>Associate Professor</w:t>
            </w:r>
          </w:p>
        </w:tc>
        <w:tc>
          <w:tcPr>
            <w:tcW w:w="42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1A3BB377" w14:textId="77777777" w:rsidR="00592693" w:rsidRPr="004F6124" w:rsidRDefault="00592693" w:rsidP="004D0DF4">
            <w:pPr>
              <w:pStyle w:val="TableParagraph"/>
              <w:ind w:left="105"/>
              <w:jc w:val="both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</w:p>
        </w:tc>
        <w:tc>
          <w:tcPr>
            <w:tcW w:w="850" w:type="dxa"/>
            <w:tcBorders>
              <w:left w:val="single" w:sz="18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7F60A6DB" w14:textId="71B0F6AA" w:rsidR="00592693" w:rsidRPr="004F6124" w:rsidRDefault="00592693" w:rsidP="004D0DF4">
            <w:pPr>
              <w:pStyle w:val="TableParagraph"/>
              <w:ind w:left="105"/>
              <w:jc w:val="both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  <w:r w:rsidRPr="004F6124">
              <w:rPr>
                <w:rFonts w:asciiTheme="majorBidi" w:hAnsiTheme="majorBidi" w:cstheme="majorBidi"/>
                <w:sz w:val="16"/>
                <w:szCs w:val="16"/>
                <w:lang w:eastAsia="ja-JP"/>
              </w:rPr>
              <w:t>Lecturer</w:t>
            </w:r>
          </w:p>
        </w:tc>
        <w:tc>
          <w:tcPr>
            <w:tcW w:w="42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39EE1C77" w14:textId="77777777" w:rsidR="00592693" w:rsidRPr="004F6124" w:rsidRDefault="00592693" w:rsidP="004D0DF4">
            <w:pPr>
              <w:pStyle w:val="TableParagraph"/>
              <w:ind w:left="105"/>
              <w:jc w:val="both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</w:p>
        </w:tc>
        <w:tc>
          <w:tcPr>
            <w:tcW w:w="2541" w:type="dxa"/>
            <w:tcBorders>
              <w:left w:val="single" w:sz="18" w:space="0" w:color="000000"/>
              <w:bottom w:val="single" w:sz="2" w:space="0" w:color="000000"/>
            </w:tcBorders>
            <w:vAlign w:val="center"/>
          </w:tcPr>
          <w:p w14:paraId="3B38037A" w14:textId="1850C821" w:rsidR="00592693" w:rsidRPr="004F6124" w:rsidRDefault="00592693" w:rsidP="004D0DF4">
            <w:pPr>
              <w:pStyle w:val="TableParagraph"/>
              <w:ind w:left="105"/>
              <w:jc w:val="both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  <w:r w:rsidRPr="004F6124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Other</w:t>
            </w:r>
            <w:r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 </w:t>
            </w:r>
            <w:r w:rsidRPr="004F6124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(</w:t>
            </w:r>
            <w:r w:rsidRPr="004F6124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　</w:t>
            </w:r>
            <w:r w:rsidRPr="004F6124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  </w:t>
            </w:r>
            <w:r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 </w:t>
            </w:r>
            <w:r w:rsidRPr="004F6124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 </w:t>
            </w:r>
            <w:r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                              </w:t>
            </w:r>
            <w:r w:rsidRPr="004F6124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 )</w:t>
            </w:r>
          </w:p>
        </w:tc>
      </w:tr>
      <w:tr w:rsidR="007364D4" w:rsidRPr="004F6124" w14:paraId="65FC9C1E" w14:textId="77777777" w:rsidTr="007364D4">
        <w:trPr>
          <w:trHeight w:hRule="exact" w:val="494"/>
        </w:trPr>
        <w:tc>
          <w:tcPr>
            <w:tcW w:w="2728" w:type="dxa"/>
            <w:tcBorders>
              <w:right w:val="single" w:sz="2" w:space="0" w:color="000000"/>
            </w:tcBorders>
            <w:shd w:val="clear" w:color="auto" w:fill="FDE9D9" w:themeFill="accent6" w:themeFillTint="33"/>
          </w:tcPr>
          <w:p w14:paraId="70656723" w14:textId="4103CC74" w:rsidR="007364D4" w:rsidRPr="004F6124" w:rsidRDefault="007364D4" w:rsidP="007364D4">
            <w:pPr>
              <w:pStyle w:val="TableParagraph"/>
              <w:tabs>
                <w:tab w:val="left" w:pos="928"/>
              </w:tabs>
              <w:ind w:firstLineChars="50" w:firstLine="90"/>
              <w:rPr>
                <w:rFonts w:asciiTheme="majorBidi" w:hAnsiTheme="majorBidi" w:cstheme="majorBidi"/>
                <w:bCs/>
                <w:sz w:val="18"/>
                <w:szCs w:val="18"/>
                <w:lang w:eastAsia="ja-JP"/>
              </w:rPr>
            </w:pPr>
            <w:r w:rsidRPr="00B84B4C">
              <w:rPr>
                <w:rFonts w:asciiTheme="majorBidi" w:hAnsiTheme="majorBidi" w:cstheme="majorBidi" w:hint="eastAsia"/>
                <w:b/>
                <w:bCs/>
                <w:sz w:val="18"/>
                <w:szCs w:val="18"/>
                <w:lang w:eastAsia="ja-JP"/>
              </w:rPr>
              <w:t>E</w:t>
            </w:r>
            <w:r w:rsidRPr="00B84B4C"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ja-JP"/>
              </w:rPr>
              <w:t>mail Address</w:t>
            </w:r>
            <w:r w:rsidR="00004540" w:rsidRPr="004F6124">
              <w:rPr>
                <w:rFonts w:asciiTheme="majorBidi" w:hAnsiTheme="majorBidi" w:cstheme="majorBidi"/>
                <w:color w:val="FF0000"/>
                <w:sz w:val="18"/>
                <w:szCs w:val="18"/>
                <w:lang w:eastAsia="ja-JP"/>
              </w:rPr>
              <w:t>*</w:t>
            </w:r>
          </w:p>
        </w:tc>
        <w:tc>
          <w:tcPr>
            <w:tcW w:w="7648" w:type="dxa"/>
            <w:gridSpan w:val="8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DABE1A8" w14:textId="4D481D34" w:rsidR="007364D4" w:rsidRPr="004F6124" w:rsidRDefault="007364D4" w:rsidP="004D0DF4">
            <w:pPr>
              <w:pStyle w:val="TableParagraph"/>
              <w:ind w:left="105"/>
              <w:jc w:val="both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</w:p>
        </w:tc>
      </w:tr>
    </w:tbl>
    <w:p w14:paraId="72D4DEBC" w14:textId="77777777" w:rsidR="006F021C" w:rsidRDefault="006F021C" w:rsidP="006F021C">
      <w:pPr>
        <w:pStyle w:val="a3"/>
        <w:spacing w:before="91" w:after="12"/>
        <w:ind w:left="128"/>
        <w:rPr>
          <w:rFonts w:asciiTheme="majorBidi" w:hAnsiTheme="majorBidi" w:cstheme="majorBidi"/>
        </w:rPr>
      </w:pPr>
    </w:p>
    <w:p w14:paraId="6AA05825" w14:textId="6B71C768" w:rsidR="006F021C" w:rsidRDefault="00502525" w:rsidP="006F021C">
      <w:pPr>
        <w:pStyle w:val="a3"/>
        <w:spacing w:before="91" w:after="12"/>
        <w:ind w:left="128"/>
        <w:rPr>
          <w:rFonts w:asciiTheme="majorBidi" w:hAnsiTheme="majorBidi" w:cstheme="majorBidi"/>
        </w:rPr>
      </w:pPr>
      <w:r w:rsidRPr="004F6124">
        <w:rPr>
          <w:rFonts w:asciiTheme="majorBidi" w:hAnsiTheme="majorBidi" w:cstheme="majorBidi"/>
        </w:rPr>
        <w:t>【</w:t>
      </w:r>
      <w:r w:rsidR="00EC06A8" w:rsidRPr="004F6124">
        <w:rPr>
          <w:rFonts w:asciiTheme="majorBidi" w:hAnsiTheme="majorBidi" w:cstheme="majorBidi"/>
        </w:rPr>
        <w:t>Candidate</w:t>
      </w:r>
      <w:r w:rsidR="00E62BB5">
        <w:rPr>
          <w:rFonts w:asciiTheme="majorBidi" w:hAnsiTheme="majorBidi" w:cstheme="majorBidi"/>
        </w:rPr>
        <w:t xml:space="preserve"> </w:t>
      </w:r>
      <w:r w:rsidR="003F4780">
        <w:rPr>
          <w:rFonts w:asciiTheme="majorBidi" w:hAnsiTheme="majorBidi" w:cstheme="majorBidi" w:hint="eastAsia"/>
          <w:lang w:eastAsia="ja-JP"/>
        </w:rPr>
        <w:t>(</w:t>
      </w:r>
      <w:r w:rsidR="00E62BB5">
        <w:rPr>
          <w:rFonts w:asciiTheme="majorBidi" w:hAnsiTheme="majorBidi" w:cstheme="majorBidi"/>
          <w:lang w:eastAsia="ja-JP"/>
        </w:rPr>
        <w:t>Prospecti</w:t>
      </w:r>
      <w:r w:rsidR="00E62BB5" w:rsidRPr="0034336B">
        <w:rPr>
          <w:rFonts w:asciiTheme="majorBidi" w:hAnsiTheme="majorBidi" w:cstheme="majorBidi"/>
          <w:lang w:eastAsia="ja-JP"/>
        </w:rPr>
        <w:t xml:space="preserve">ve </w:t>
      </w:r>
      <w:r w:rsidR="00412BCA" w:rsidRPr="0034336B">
        <w:rPr>
          <w:rFonts w:asciiTheme="majorBidi" w:hAnsiTheme="majorBidi" w:cstheme="majorBidi"/>
          <w:lang w:eastAsia="ja-JP"/>
        </w:rPr>
        <w:t xml:space="preserve">Postdoctoral </w:t>
      </w:r>
      <w:r w:rsidR="003D64E1" w:rsidRPr="0034336B">
        <w:rPr>
          <w:rFonts w:asciiTheme="majorBidi" w:hAnsiTheme="majorBidi" w:cstheme="majorBidi"/>
          <w:lang w:eastAsia="ja-JP"/>
        </w:rPr>
        <w:t>Researcher</w:t>
      </w:r>
      <w:r w:rsidR="00EC06A8" w:rsidRPr="0034336B">
        <w:rPr>
          <w:rFonts w:asciiTheme="majorBidi" w:hAnsiTheme="majorBidi" w:cstheme="majorBidi"/>
        </w:rPr>
        <w:t>)</w:t>
      </w:r>
      <w:r w:rsidR="00412BCA">
        <w:rPr>
          <w:rFonts w:asciiTheme="majorBidi" w:hAnsiTheme="majorBidi" w:cstheme="majorBidi"/>
        </w:rPr>
        <w:t xml:space="preserve"> </w:t>
      </w:r>
      <w:r w:rsidRPr="004F6124">
        <w:rPr>
          <w:rFonts w:asciiTheme="majorBidi" w:hAnsiTheme="majorBidi" w:cstheme="majorBidi"/>
        </w:rPr>
        <w:t>】</w:t>
      </w:r>
    </w:p>
    <w:p w14:paraId="06FBDD64" w14:textId="77777777" w:rsidR="006F021C" w:rsidRPr="004F6124" w:rsidRDefault="006F021C" w:rsidP="006F021C">
      <w:pPr>
        <w:pStyle w:val="a3"/>
        <w:spacing w:before="91" w:after="12"/>
        <w:ind w:left="128"/>
        <w:rPr>
          <w:rFonts w:asciiTheme="majorBidi" w:hAnsiTheme="majorBidi" w:cstheme="majorBidi"/>
        </w:rPr>
      </w:pPr>
    </w:p>
    <w:tbl>
      <w:tblPr>
        <w:tblStyle w:val="TableNormal1"/>
        <w:tblW w:w="10376" w:type="dxa"/>
        <w:tblInd w:w="73" w:type="dxa"/>
        <w:tblLayout w:type="fixed"/>
        <w:tblLook w:val="01E0" w:firstRow="1" w:lastRow="1" w:firstColumn="1" w:lastColumn="1" w:noHBand="0" w:noVBand="0"/>
      </w:tblPr>
      <w:tblGrid>
        <w:gridCol w:w="2752"/>
        <w:gridCol w:w="1414"/>
        <w:gridCol w:w="1831"/>
        <w:gridCol w:w="564"/>
        <w:gridCol w:w="1270"/>
        <w:gridCol w:w="2539"/>
        <w:gridCol w:w="6"/>
      </w:tblGrid>
      <w:tr w:rsidR="0056608E" w:rsidRPr="004F6124" w14:paraId="7FBF468D" w14:textId="77777777" w:rsidTr="00C53D4B">
        <w:trPr>
          <w:gridAfter w:val="1"/>
          <w:wAfter w:w="6" w:type="dxa"/>
          <w:trHeight w:hRule="exact" w:val="860"/>
        </w:trPr>
        <w:tc>
          <w:tcPr>
            <w:tcW w:w="27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DE9D9" w:themeFill="accent6" w:themeFillTint="33"/>
          </w:tcPr>
          <w:p w14:paraId="5109CD32" w14:textId="6347FBC1" w:rsidR="0056608E" w:rsidRPr="00B84B4C" w:rsidRDefault="0056608E" w:rsidP="006F3E4E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B84B4C">
              <w:rPr>
                <w:rFonts w:asciiTheme="majorBidi" w:hAnsiTheme="majorBidi" w:cstheme="majorBidi"/>
                <w:b/>
                <w:sz w:val="18"/>
                <w:szCs w:val="18"/>
              </w:rPr>
              <w:t>Name</w:t>
            </w:r>
          </w:p>
        </w:tc>
        <w:tc>
          <w:tcPr>
            <w:tcW w:w="7618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2FDEF92" w14:textId="5BC136F9" w:rsidR="0056608E" w:rsidRPr="004F6124" w:rsidRDefault="00910557" w:rsidP="0056608E">
            <w:pPr>
              <w:pStyle w:val="TableParagraph"/>
              <w:tabs>
                <w:tab w:val="left" w:pos="2694"/>
                <w:tab w:val="left" w:pos="5103"/>
              </w:tabs>
              <w:spacing w:line="196" w:lineRule="exact"/>
              <w:jc w:val="both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(</w:t>
            </w:r>
            <w:r w:rsidR="0056608E" w:rsidRPr="004F6124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Family Name</w:t>
            </w:r>
            <w:r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)</w:t>
            </w:r>
            <w:r w:rsidR="00490E8C" w:rsidRPr="004F6124">
              <w:rPr>
                <w:rFonts w:asciiTheme="majorBidi" w:hAnsiTheme="majorBidi" w:cstheme="majorBidi"/>
                <w:color w:val="FF0000"/>
                <w:sz w:val="18"/>
                <w:szCs w:val="18"/>
                <w:lang w:eastAsia="ja-JP"/>
              </w:rPr>
              <w:t>*</w:t>
            </w:r>
            <w:r w:rsidR="0056608E" w:rsidRPr="004F6124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ab/>
            </w:r>
            <w:r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(</w:t>
            </w:r>
            <w:r w:rsidR="00FC3268" w:rsidRPr="004F6124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First </w:t>
            </w:r>
            <w:r w:rsidR="0056608E" w:rsidRPr="004F6124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Name</w:t>
            </w:r>
            <w:r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)</w:t>
            </w:r>
            <w:r w:rsidR="00490E8C" w:rsidRPr="004F6124">
              <w:rPr>
                <w:rFonts w:asciiTheme="majorBidi" w:hAnsiTheme="majorBidi" w:cstheme="majorBidi"/>
                <w:color w:val="FF0000"/>
                <w:sz w:val="18"/>
                <w:szCs w:val="18"/>
                <w:lang w:eastAsia="ja-JP"/>
              </w:rPr>
              <w:t>*</w:t>
            </w:r>
            <w:r w:rsidR="0056608E" w:rsidRPr="004F6124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ab/>
            </w:r>
            <w:r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(</w:t>
            </w:r>
            <w:r w:rsidR="00FC3268" w:rsidRPr="004F6124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Middle</w:t>
            </w:r>
            <w:r w:rsidR="0056608E" w:rsidRPr="004F6124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 Name</w:t>
            </w:r>
            <w:r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)</w:t>
            </w:r>
          </w:p>
          <w:p w14:paraId="4746BCA1" w14:textId="68A8D712" w:rsidR="0056608E" w:rsidRPr="004F6124" w:rsidRDefault="0056608E" w:rsidP="007A1AAD">
            <w:pPr>
              <w:pStyle w:val="TableParagraph"/>
              <w:spacing w:line="219" w:lineRule="exact"/>
              <w:ind w:leftChars="100" w:left="220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  <w:r w:rsidRPr="004F6124">
              <w:rPr>
                <w:rFonts w:asciiTheme="majorBidi" w:hAnsiTheme="majorBidi" w:cstheme="majorBidi"/>
                <w:color w:val="0070C0"/>
                <w:sz w:val="18"/>
                <w:szCs w:val="18"/>
                <w:lang w:eastAsia="ja-JP"/>
              </w:rPr>
              <w:t>SATO</w:t>
            </w:r>
            <w:r w:rsidRPr="004F6124">
              <w:rPr>
                <w:rFonts w:asciiTheme="majorBidi" w:hAnsiTheme="majorBidi" w:cstheme="majorBidi"/>
                <w:color w:val="0070C0"/>
                <w:sz w:val="18"/>
                <w:szCs w:val="18"/>
                <w:lang w:eastAsia="ja-JP"/>
              </w:rPr>
              <w:tab/>
            </w:r>
            <w:r w:rsidRPr="004F6124">
              <w:rPr>
                <w:rFonts w:asciiTheme="majorBidi" w:hAnsiTheme="majorBidi" w:cstheme="majorBidi"/>
                <w:color w:val="0070C0"/>
                <w:sz w:val="18"/>
                <w:szCs w:val="18"/>
                <w:lang w:eastAsia="ja-JP"/>
              </w:rPr>
              <w:tab/>
            </w:r>
            <w:r w:rsidRPr="004F6124">
              <w:rPr>
                <w:rFonts w:asciiTheme="majorBidi" w:hAnsiTheme="majorBidi" w:cstheme="majorBidi"/>
                <w:color w:val="0070C0"/>
                <w:sz w:val="18"/>
                <w:szCs w:val="18"/>
                <w:lang w:eastAsia="ja-JP"/>
              </w:rPr>
              <w:tab/>
            </w:r>
            <w:r w:rsidR="00910557" w:rsidRPr="00E70AC7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ab/>
            </w:r>
            <w:r w:rsidRPr="004F6124">
              <w:rPr>
                <w:rFonts w:asciiTheme="majorBidi" w:hAnsiTheme="majorBidi" w:cstheme="majorBidi"/>
                <w:color w:val="0070C0"/>
                <w:sz w:val="18"/>
                <w:szCs w:val="18"/>
                <w:lang w:eastAsia="ja-JP"/>
              </w:rPr>
              <w:t xml:space="preserve"> </w:t>
            </w:r>
            <w:r w:rsidR="00FC3268" w:rsidRPr="004F6124">
              <w:rPr>
                <w:rFonts w:asciiTheme="majorBidi" w:hAnsiTheme="majorBidi" w:cstheme="majorBidi"/>
                <w:color w:val="0070C0"/>
                <w:sz w:val="18"/>
                <w:szCs w:val="18"/>
                <w:lang w:eastAsia="ja-JP"/>
              </w:rPr>
              <w:t>Hanako</w:t>
            </w:r>
            <w:r w:rsidRPr="004F6124">
              <w:rPr>
                <w:rFonts w:asciiTheme="majorBidi" w:hAnsiTheme="majorBidi" w:cstheme="majorBidi"/>
                <w:color w:val="0070C0"/>
                <w:sz w:val="18"/>
                <w:szCs w:val="18"/>
                <w:lang w:eastAsia="ja-JP"/>
              </w:rPr>
              <w:tab/>
            </w:r>
            <w:r w:rsidRPr="004F6124">
              <w:rPr>
                <w:rFonts w:asciiTheme="majorBidi" w:hAnsiTheme="majorBidi" w:cstheme="majorBidi"/>
                <w:color w:val="0070C0"/>
                <w:sz w:val="18"/>
                <w:szCs w:val="18"/>
                <w:lang w:eastAsia="ja-JP"/>
              </w:rPr>
              <w:tab/>
            </w:r>
            <w:r w:rsidRPr="004F6124">
              <w:rPr>
                <w:rFonts w:asciiTheme="majorBidi" w:hAnsiTheme="majorBidi" w:cstheme="majorBidi"/>
                <w:color w:val="0070C0"/>
                <w:sz w:val="18"/>
                <w:szCs w:val="18"/>
                <w:lang w:eastAsia="ja-JP"/>
              </w:rPr>
              <w:tab/>
            </w:r>
            <w:r w:rsidR="00910557" w:rsidRPr="00E70AC7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ab/>
            </w:r>
            <w:r w:rsidR="00FC3268" w:rsidRPr="004F6124">
              <w:rPr>
                <w:rFonts w:asciiTheme="majorBidi" w:hAnsiTheme="majorBidi" w:cstheme="majorBidi"/>
                <w:color w:val="0070C0"/>
                <w:sz w:val="18"/>
                <w:szCs w:val="18"/>
                <w:lang w:eastAsia="ja-JP"/>
              </w:rPr>
              <w:t>Jane</w:t>
            </w:r>
            <w:r w:rsidR="00FC3268" w:rsidRPr="004F6124" w:rsidDel="00FD1904">
              <w:rPr>
                <w:rFonts w:asciiTheme="majorBidi" w:hAnsiTheme="majorBidi" w:cstheme="majorBidi"/>
                <w:color w:val="0070C0"/>
                <w:sz w:val="18"/>
                <w:szCs w:val="18"/>
                <w:lang w:eastAsia="ja-JP"/>
              </w:rPr>
              <w:t xml:space="preserve"> </w:t>
            </w:r>
          </w:p>
        </w:tc>
      </w:tr>
      <w:tr w:rsidR="00E156B1" w:rsidRPr="004F6124" w14:paraId="786B0651" w14:textId="77777777" w:rsidTr="00C53D4B">
        <w:trPr>
          <w:gridAfter w:val="1"/>
          <w:wAfter w:w="6" w:type="dxa"/>
          <w:trHeight w:hRule="exact" w:val="619"/>
        </w:trPr>
        <w:tc>
          <w:tcPr>
            <w:tcW w:w="27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DE9D9" w:themeFill="accent6" w:themeFillTint="33"/>
          </w:tcPr>
          <w:p w14:paraId="6128183B" w14:textId="664F53C0" w:rsidR="00E156B1" w:rsidRPr="004F6124" w:rsidRDefault="009905D4" w:rsidP="006F3E4E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B84B4C">
              <w:rPr>
                <w:rFonts w:asciiTheme="majorBidi" w:hAnsiTheme="majorBidi" w:cstheme="majorBidi"/>
                <w:b/>
                <w:sz w:val="18"/>
                <w:szCs w:val="18"/>
              </w:rPr>
              <w:t>Research Institution</w:t>
            </w:r>
            <w:r w:rsidR="00490E8C" w:rsidRPr="004F6124">
              <w:rPr>
                <w:rFonts w:asciiTheme="majorBidi" w:hAnsiTheme="majorBidi" w:cstheme="majorBidi"/>
                <w:color w:val="FF0000"/>
                <w:sz w:val="18"/>
                <w:szCs w:val="18"/>
                <w:lang w:eastAsia="ja-JP"/>
              </w:rPr>
              <w:t xml:space="preserve"> *</w:t>
            </w:r>
          </w:p>
        </w:tc>
        <w:tc>
          <w:tcPr>
            <w:tcW w:w="7618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A3683CC" w14:textId="3536CAEB" w:rsidR="00E156B1" w:rsidRPr="004F6124" w:rsidRDefault="00A17BE6" w:rsidP="007A1AAD">
            <w:pPr>
              <w:pStyle w:val="TableParagraph"/>
              <w:spacing w:line="215" w:lineRule="exact"/>
              <w:jc w:val="both"/>
              <w:rPr>
                <w:rFonts w:asciiTheme="majorBidi" w:hAnsiTheme="majorBidi" w:cstheme="majorBidi"/>
                <w:color w:val="0070C0"/>
                <w:sz w:val="18"/>
                <w:szCs w:val="18"/>
              </w:rPr>
            </w:pPr>
            <w:r w:rsidRPr="004F6124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="00C34A63" w:rsidRPr="004F6124">
              <w:rPr>
                <w:rFonts w:asciiTheme="majorBidi" w:hAnsiTheme="majorBidi" w:cstheme="majorBidi"/>
                <w:color w:val="0070C0"/>
                <w:sz w:val="18"/>
                <w:szCs w:val="18"/>
              </w:rPr>
              <w:t>ABCDE</w:t>
            </w:r>
            <w:r w:rsidRPr="004F6124">
              <w:rPr>
                <w:rFonts w:asciiTheme="majorBidi" w:hAnsiTheme="majorBidi" w:cstheme="majorBidi"/>
                <w:color w:val="0070C0"/>
                <w:sz w:val="18"/>
                <w:szCs w:val="18"/>
              </w:rPr>
              <w:t xml:space="preserve"> University</w:t>
            </w:r>
          </w:p>
        </w:tc>
      </w:tr>
      <w:tr w:rsidR="007A1AAD" w:rsidRPr="004F6124" w14:paraId="4417D710" w14:textId="77777777" w:rsidTr="007364D4">
        <w:tblPrEx>
          <w:tblBorders>
            <w:top w:val="single" w:sz="0" w:space="0" w:color="000000"/>
            <w:left w:val="single" w:sz="0" w:space="0" w:color="000000"/>
            <w:bottom w:val="single" w:sz="0" w:space="0" w:color="000000"/>
            <w:right w:val="single" w:sz="0" w:space="0" w:color="000000"/>
            <w:insideH w:val="single" w:sz="0" w:space="0" w:color="000000"/>
            <w:insideV w:val="single" w:sz="0" w:space="0" w:color="000000"/>
          </w:tblBorders>
        </w:tblPrEx>
        <w:trPr>
          <w:trHeight w:hRule="exact" w:val="607"/>
        </w:trPr>
        <w:tc>
          <w:tcPr>
            <w:tcW w:w="2752" w:type="dxa"/>
            <w:tcBorders>
              <w:left w:val="single" w:sz="2" w:space="0" w:color="000000"/>
              <w:bottom w:val="single" w:sz="4" w:space="0" w:color="auto"/>
            </w:tcBorders>
            <w:shd w:val="clear" w:color="auto" w:fill="FDE9D9" w:themeFill="accent6" w:themeFillTint="33"/>
          </w:tcPr>
          <w:p w14:paraId="65206A4F" w14:textId="6D9E751C" w:rsidR="00745D3B" w:rsidRPr="004C75DC" w:rsidRDefault="003D64E1" w:rsidP="003D64E1">
            <w:pPr>
              <w:autoSpaceDE/>
              <w:autoSpaceDN/>
              <w:ind w:leftChars="51" w:left="112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  <w:r w:rsidRPr="00B84B4C">
              <w:rPr>
                <w:rFonts w:asciiTheme="majorBidi" w:hAnsiTheme="majorBidi" w:cstheme="majorBidi"/>
                <w:b/>
                <w:sz w:val="18"/>
                <w:szCs w:val="18"/>
              </w:rPr>
              <w:t>Total Proposed Term of Employment as a Researcher</w:t>
            </w:r>
            <w:r w:rsidR="00490E8C" w:rsidRPr="004C75DC">
              <w:rPr>
                <w:rFonts w:asciiTheme="majorBidi" w:hAnsiTheme="majorBidi" w:cstheme="majorBidi"/>
                <w:color w:val="FF0000"/>
                <w:sz w:val="18"/>
                <w:szCs w:val="18"/>
                <w:lang w:eastAsia="ja-JP"/>
              </w:rPr>
              <w:t xml:space="preserve"> *</w:t>
            </w:r>
          </w:p>
        </w:tc>
        <w:tc>
          <w:tcPr>
            <w:tcW w:w="1414" w:type="dxa"/>
            <w:tcBorders>
              <w:bottom w:val="single" w:sz="4" w:space="0" w:color="auto"/>
              <w:right w:val="single" w:sz="2" w:space="0" w:color="000000"/>
            </w:tcBorders>
            <w:shd w:val="clear" w:color="auto" w:fill="D9D9D9" w:themeFill="background1" w:themeFillShade="D9"/>
          </w:tcPr>
          <w:p w14:paraId="279B5768" w14:textId="7F9D8ED0" w:rsidR="00745D3B" w:rsidRPr="004C75DC" w:rsidRDefault="00910557" w:rsidP="006F2187">
            <w:pPr>
              <w:pStyle w:val="TableParagraph"/>
              <w:ind w:leftChars="130" w:left="286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  <w:r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(</w:t>
            </w:r>
            <w:r w:rsidR="00745D3B"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A.D.</w:t>
            </w:r>
            <w:r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)</w:t>
            </w:r>
          </w:p>
          <w:p w14:paraId="0D74EA2E" w14:textId="5A7CCA75" w:rsidR="00745D3B" w:rsidRPr="004C75DC" w:rsidRDefault="00745D3B" w:rsidP="006F2187">
            <w:pPr>
              <w:pStyle w:val="TableParagraph"/>
              <w:ind w:leftChars="130" w:left="286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  <w:r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(Month)</w:t>
            </w:r>
          </w:p>
        </w:tc>
        <w:tc>
          <w:tcPr>
            <w:tcW w:w="1831" w:type="dxa"/>
            <w:tcBorders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4D97412A" w14:textId="6AF785AA" w:rsidR="00910557" w:rsidRPr="004C75DC" w:rsidRDefault="00745D3B" w:rsidP="006F2187">
            <w:pPr>
              <w:pStyle w:val="TableParagraph"/>
              <w:spacing w:before="74"/>
              <w:ind w:leftChars="82" w:left="180" w:rightChars="40" w:right="88"/>
              <w:jc w:val="center"/>
              <w:rPr>
                <w:rFonts w:asciiTheme="majorBidi" w:hAnsiTheme="majorBidi" w:cstheme="majorBidi"/>
                <w:color w:val="0070C0"/>
                <w:sz w:val="18"/>
                <w:szCs w:val="18"/>
                <w:lang w:eastAsia="ja-JP"/>
              </w:rPr>
            </w:pPr>
            <w:r w:rsidRPr="004C75DC">
              <w:rPr>
                <w:rFonts w:asciiTheme="majorBidi" w:hAnsiTheme="majorBidi" w:cstheme="majorBidi"/>
                <w:color w:val="0070C0"/>
                <w:sz w:val="18"/>
                <w:szCs w:val="18"/>
                <w:lang w:eastAsia="ja-JP"/>
              </w:rPr>
              <w:t>202</w:t>
            </w:r>
            <w:r w:rsidR="004D1AEC" w:rsidRPr="004C75DC">
              <w:rPr>
                <w:rFonts w:asciiTheme="majorBidi" w:hAnsiTheme="majorBidi" w:cstheme="majorBidi"/>
                <w:color w:val="0070C0"/>
                <w:sz w:val="18"/>
                <w:szCs w:val="18"/>
                <w:lang w:eastAsia="ja-JP"/>
              </w:rPr>
              <w:t>6</w:t>
            </w:r>
          </w:p>
          <w:p w14:paraId="59489F6E" w14:textId="006FBEF4" w:rsidR="00745D3B" w:rsidRPr="004C75DC" w:rsidRDefault="00745D3B" w:rsidP="006F2187">
            <w:pPr>
              <w:pStyle w:val="TableParagraph"/>
              <w:spacing w:before="74"/>
              <w:ind w:leftChars="82" w:left="180" w:rightChars="40" w:right="88"/>
              <w:jc w:val="center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  <w:r w:rsidRPr="004C75DC">
              <w:rPr>
                <w:rFonts w:asciiTheme="majorBidi" w:hAnsiTheme="majorBidi" w:cstheme="majorBidi"/>
                <w:color w:val="0070C0"/>
                <w:sz w:val="18"/>
                <w:szCs w:val="18"/>
                <w:lang w:eastAsia="ja-JP"/>
              </w:rPr>
              <w:t>April</w:t>
            </w:r>
          </w:p>
        </w:tc>
        <w:tc>
          <w:tcPr>
            <w:tcW w:w="564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52192C0E" w14:textId="59FD3EF3" w:rsidR="00745D3B" w:rsidRPr="004C75DC" w:rsidRDefault="00910557" w:rsidP="00760BFA">
            <w:pPr>
              <w:pStyle w:val="TableParagraph"/>
              <w:spacing w:before="74"/>
              <w:ind w:leftChars="82" w:left="180" w:rightChars="40" w:right="88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  <w:r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D9D9D9" w:themeFill="background1" w:themeFillShade="D9"/>
          </w:tcPr>
          <w:p w14:paraId="2ABC00E9" w14:textId="30D24E2F" w:rsidR="00745D3B" w:rsidRPr="004C75DC" w:rsidRDefault="00910557" w:rsidP="00957445">
            <w:pPr>
              <w:pStyle w:val="TableParagraph"/>
              <w:ind w:leftChars="82" w:left="180" w:firstLineChars="50" w:firstLine="90"/>
              <w:jc w:val="both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  <w:r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(</w:t>
            </w:r>
            <w:r w:rsidR="00745D3B"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A.D.</w:t>
            </w:r>
            <w:r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)</w:t>
            </w:r>
          </w:p>
          <w:p w14:paraId="097BACBC" w14:textId="433BA50F" w:rsidR="00745D3B" w:rsidRPr="004C75DC" w:rsidRDefault="00745D3B" w:rsidP="00957445">
            <w:pPr>
              <w:pStyle w:val="TableParagraph"/>
              <w:ind w:leftChars="122" w:left="268"/>
              <w:jc w:val="both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  <w:r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(Month)</w:t>
            </w:r>
          </w:p>
        </w:tc>
        <w:tc>
          <w:tcPr>
            <w:tcW w:w="2545" w:type="dxa"/>
            <w:gridSpan w:val="2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5F0B41B3" w14:textId="48E82E1A" w:rsidR="00910557" w:rsidRPr="004C75DC" w:rsidRDefault="00745D3B" w:rsidP="006F2187">
            <w:pPr>
              <w:pStyle w:val="TableParagraph"/>
              <w:wordWrap w:val="0"/>
              <w:spacing w:before="74"/>
              <w:ind w:leftChars="82" w:left="180" w:rightChars="244" w:right="537"/>
              <w:jc w:val="center"/>
              <w:rPr>
                <w:rFonts w:asciiTheme="majorBidi" w:hAnsiTheme="majorBidi" w:cstheme="majorBidi"/>
                <w:color w:val="0070C0"/>
                <w:sz w:val="18"/>
                <w:szCs w:val="18"/>
                <w:lang w:eastAsia="ja-JP"/>
              </w:rPr>
            </w:pPr>
            <w:r w:rsidRPr="004C75DC">
              <w:rPr>
                <w:rFonts w:asciiTheme="majorBidi" w:hAnsiTheme="majorBidi" w:cstheme="majorBidi"/>
                <w:color w:val="0070C0"/>
                <w:sz w:val="18"/>
                <w:szCs w:val="18"/>
                <w:lang w:eastAsia="ja-JP"/>
              </w:rPr>
              <w:t>202</w:t>
            </w:r>
            <w:r w:rsidR="003D64E1" w:rsidRPr="004C75DC">
              <w:rPr>
                <w:rFonts w:asciiTheme="majorBidi" w:hAnsiTheme="majorBidi" w:cstheme="majorBidi"/>
                <w:color w:val="0070C0"/>
                <w:sz w:val="18"/>
                <w:szCs w:val="18"/>
                <w:lang w:eastAsia="ja-JP"/>
              </w:rPr>
              <w:t>9</w:t>
            </w:r>
          </w:p>
          <w:p w14:paraId="689E63B6" w14:textId="0F0E3C31" w:rsidR="00745D3B" w:rsidRPr="004C75DC" w:rsidRDefault="00745D3B" w:rsidP="006F2187">
            <w:pPr>
              <w:pStyle w:val="TableParagraph"/>
              <w:wordWrap w:val="0"/>
              <w:spacing w:before="74"/>
              <w:ind w:leftChars="82" w:left="180" w:rightChars="244" w:right="537"/>
              <w:jc w:val="center"/>
              <w:rPr>
                <w:rFonts w:asciiTheme="majorBidi" w:hAnsiTheme="majorBidi" w:cstheme="majorBidi"/>
                <w:lang w:eastAsia="ja-JP"/>
              </w:rPr>
            </w:pPr>
            <w:r w:rsidRPr="004C75DC">
              <w:rPr>
                <w:rFonts w:asciiTheme="majorBidi" w:hAnsiTheme="majorBidi" w:cstheme="majorBidi"/>
                <w:color w:val="0070C0"/>
                <w:sz w:val="18"/>
                <w:szCs w:val="18"/>
                <w:lang w:eastAsia="ja-JP"/>
              </w:rPr>
              <w:t>March</w:t>
            </w:r>
          </w:p>
        </w:tc>
      </w:tr>
    </w:tbl>
    <w:p w14:paraId="0E6A7DC4" w14:textId="73154CCB" w:rsidR="00F46B1F" w:rsidRPr="004F6124" w:rsidRDefault="00F46B1F" w:rsidP="005A1CA8">
      <w:pPr>
        <w:rPr>
          <w:rFonts w:asciiTheme="majorBidi" w:eastAsia="ＭＳ 明朝" w:hAnsiTheme="majorBidi" w:cstheme="majorBidi"/>
          <w:bCs/>
          <w:sz w:val="18"/>
          <w:szCs w:val="18"/>
          <w:lang w:eastAsia="ja-JP"/>
        </w:rPr>
        <w:sectPr w:rsidR="00F46B1F" w:rsidRPr="004F6124" w:rsidSect="00466802">
          <w:type w:val="continuous"/>
          <w:pgSz w:w="11900" w:h="16820"/>
          <w:pgMar w:top="160" w:right="600" w:bottom="360" w:left="700" w:header="720" w:footer="720" w:gutter="0"/>
          <w:pgBorders w:offsetFrom="page">
            <w:top w:val="none" w:sz="0" w:space="9" w:color="746900" w:shadow="1"/>
            <w:left w:val="none" w:sz="0" w:space="6" w:color="000000" w:shadow="1"/>
            <w:bottom w:val="none" w:sz="0" w:space="0" w:color="000000" w:shadow="1"/>
            <w:right w:val="none" w:sz="34" w:space="0" w:color="000010" w:shadow="1"/>
          </w:pgBorders>
          <w:cols w:space="720"/>
        </w:sectPr>
      </w:pPr>
    </w:p>
    <w:p w14:paraId="4DCF7662" w14:textId="75EAC399" w:rsidR="00745D3B" w:rsidRPr="004C75DC" w:rsidRDefault="00745D3B">
      <w:pPr>
        <w:rPr>
          <w:rFonts w:asciiTheme="majorBidi" w:hAnsiTheme="majorBidi" w:cstheme="majorBidi"/>
        </w:rPr>
      </w:pPr>
      <w:r w:rsidRPr="004F6124">
        <w:rPr>
          <w:rFonts w:asciiTheme="majorBidi" w:hAnsiTheme="majorBidi" w:cstheme="majorBidi"/>
          <w:lang w:eastAsia="ja-JP"/>
        </w:rPr>
        <w:lastRenderedPageBreak/>
        <w:t>【</w:t>
      </w:r>
      <w:r w:rsidRPr="004F6124">
        <w:rPr>
          <w:rFonts w:asciiTheme="majorBidi" w:hAnsiTheme="majorBidi" w:cstheme="majorBidi"/>
          <w:sz w:val="18"/>
          <w:szCs w:val="18"/>
        </w:rPr>
        <w:t>Relationship with</w:t>
      </w:r>
      <w:r w:rsidR="00D401D6">
        <w:rPr>
          <w:rFonts w:asciiTheme="majorBidi" w:hAnsiTheme="majorBidi" w:cstheme="majorBidi"/>
          <w:sz w:val="18"/>
          <w:szCs w:val="18"/>
        </w:rPr>
        <w:t xml:space="preserve"> C</w:t>
      </w:r>
      <w:r w:rsidRPr="004F6124">
        <w:rPr>
          <w:rFonts w:asciiTheme="majorBidi" w:hAnsiTheme="majorBidi" w:cstheme="majorBidi"/>
          <w:sz w:val="18"/>
          <w:szCs w:val="18"/>
        </w:rPr>
        <w:t>andidate</w:t>
      </w:r>
      <w:r w:rsidR="00D401D6">
        <w:rPr>
          <w:rFonts w:asciiTheme="majorBidi" w:hAnsiTheme="majorBidi" w:cstheme="majorBidi"/>
          <w:sz w:val="18"/>
          <w:szCs w:val="18"/>
        </w:rPr>
        <w:t xml:space="preserve"> (Pros</w:t>
      </w:r>
      <w:r w:rsidR="00D401D6" w:rsidRPr="004C75DC">
        <w:rPr>
          <w:rFonts w:asciiTheme="majorBidi" w:hAnsiTheme="majorBidi" w:cstheme="majorBidi"/>
          <w:sz w:val="18"/>
          <w:szCs w:val="18"/>
        </w:rPr>
        <w:t>pectiv</w:t>
      </w:r>
      <w:r w:rsidR="00D401D6" w:rsidRPr="0034336B">
        <w:rPr>
          <w:rFonts w:asciiTheme="majorBidi" w:hAnsiTheme="majorBidi" w:cstheme="majorBidi"/>
          <w:sz w:val="18"/>
          <w:szCs w:val="18"/>
        </w:rPr>
        <w:t xml:space="preserve">e </w:t>
      </w:r>
      <w:r w:rsidR="00412BCA" w:rsidRPr="0034336B">
        <w:rPr>
          <w:rFonts w:asciiTheme="majorBidi" w:hAnsiTheme="majorBidi" w:cstheme="majorBidi"/>
          <w:sz w:val="18"/>
          <w:szCs w:val="18"/>
        </w:rPr>
        <w:t>Postdoctoral Researcher</w:t>
      </w:r>
      <w:r w:rsidR="00D401D6" w:rsidRPr="00412BCA">
        <w:rPr>
          <w:rFonts w:asciiTheme="majorBidi" w:hAnsiTheme="majorBidi" w:cstheme="majorBidi"/>
          <w:sz w:val="18"/>
          <w:szCs w:val="18"/>
        </w:rPr>
        <w:t>)</w:t>
      </w:r>
      <w:r w:rsidRPr="004C75DC">
        <w:rPr>
          <w:rFonts w:asciiTheme="majorBidi" w:hAnsiTheme="majorBidi" w:cstheme="majorBidi"/>
          <w:sz w:val="18"/>
          <w:szCs w:val="18"/>
        </w:rPr>
        <w:t>】</w:t>
      </w:r>
    </w:p>
    <w:tbl>
      <w:tblPr>
        <w:tblStyle w:val="TableNormal1"/>
        <w:tblW w:w="10376" w:type="dxa"/>
        <w:tblInd w:w="14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1"/>
        <w:gridCol w:w="567"/>
        <w:gridCol w:w="2410"/>
        <w:gridCol w:w="6838"/>
      </w:tblGrid>
      <w:tr w:rsidR="00E156B1" w:rsidRPr="004C75DC" w14:paraId="2F45BE50" w14:textId="77777777" w:rsidTr="006E58D3">
        <w:trPr>
          <w:trHeight w:hRule="exact" w:val="315"/>
        </w:trPr>
        <w:tc>
          <w:tcPr>
            <w:tcW w:w="10376" w:type="dxa"/>
            <w:gridSpan w:val="4"/>
            <w:tcBorders>
              <w:top w:val="single" w:sz="2" w:space="0" w:color="auto"/>
              <w:right w:val="single" w:sz="2" w:space="0" w:color="auto"/>
            </w:tcBorders>
            <w:shd w:val="clear" w:color="auto" w:fill="FDE9D9" w:themeFill="accent6" w:themeFillTint="33"/>
          </w:tcPr>
          <w:p w14:paraId="73BD712E" w14:textId="44F498A8" w:rsidR="00E156B1" w:rsidRPr="004C75DC" w:rsidRDefault="00C54544" w:rsidP="006F3E4E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  <w:lang w:eastAsia="ja-JP"/>
              </w:rPr>
            </w:pPr>
            <w:r w:rsidRPr="00B84B4C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elationship</w:t>
            </w:r>
            <w:r w:rsidR="004C5BE4" w:rsidRPr="00B84B4C"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  <w:t xml:space="preserve"> </w:t>
            </w:r>
            <w:r w:rsidRPr="00B84B4C"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  <w:t xml:space="preserve">with </w:t>
            </w:r>
            <w:r w:rsidR="00D401D6" w:rsidRPr="00B84B4C">
              <w:rPr>
                <w:rFonts w:asciiTheme="majorBidi" w:hAnsiTheme="majorBidi" w:cstheme="majorBidi"/>
                <w:b/>
                <w:sz w:val="18"/>
                <w:szCs w:val="18"/>
              </w:rPr>
              <w:t>Candidate</w:t>
            </w:r>
            <w:r w:rsidR="00D401D6" w:rsidRPr="004C75DC">
              <w:rPr>
                <w:rFonts w:asciiTheme="majorBidi" w:hAnsiTheme="majorBidi" w:cstheme="majorBidi"/>
                <w:sz w:val="18"/>
                <w:szCs w:val="18"/>
              </w:rPr>
              <w:t xml:space="preserve"> (Prospectiv</w:t>
            </w:r>
            <w:r w:rsidR="00D401D6" w:rsidRPr="0034336B">
              <w:rPr>
                <w:rFonts w:asciiTheme="majorBidi" w:hAnsiTheme="majorBidi" w:cstheme="majorBidi"/>
                <w:sz w:val="18"/>
                <w:szCs w:val="18"/>
              </w:rPr>
              <w:t xml:space="preserve">e </w:t>
            </w:r>
            <w:r w:rsidR="00412BCA" w:rsidRPr="0034336B">
              <w:rPr>
                <w:rFonts w:asciiTheme="majorBidi" w:hAnsiTheme="majorBidi" w:cstheme="majorBidi"/>
                <w:sz w:val="18"/>
                <w:szCs w:val="18"/>
              </w:rPr>
              <w:t xml:space="preserve">Postdoctoral </w:t>
            </w:r>
            <w:r w:rsidR="003D64E1" w:rsidRPr="0034336B">
              <w:rPr>
                <w:rFonts w:asciiTheme="majorBidi" w:hAnsiTheme="majorBidi" w:cstheme="majorBidi"/>
                <w:sz w:val="18"/>
                <w:szCs w:val="18"/>
              </w:rPr>
              <w:t>Researcher</w:t>
            </w:r>
            <w:r w:rsidR="00D401D6" w:rsidRPr="004C75DC">
              <w:rPr>
                <w:rFonts w:asciiTheme="majorBidi" w:hAnsiTheme="majorBidi" w:cstheme="majorBidi"/>
                <w:sz w:val="18"/>
                <w:szCs w:val="18"/>
              </w:rPr>
              <w:t>)</w:t>
            </w:r>
            <w:r w:rsidR="00505B92" w:rsidRPr="008F504E">
              <w:rPr>
                <w:rFonts w:asciiTheme="majorBidi" w:hAnsiTheme="majorBidi" w:cstheme="majorBidi"/>
                <w:color w:val="FF0000"/>
                <w:sz w:val="18"/>
                <w:szCs w:val="18"/>
              </w:rPr>
              <w:t xml:space="preserve"> *</w:t>
            </w:r>
            <w:r w:rsidR="00416921">
              <w:rPr>
                <w:rFonts w:asciiTheme="majorBidi" w:hAnsiTheme="majorBidi" w:cstheme="majorBidi"/>
                <w:color w:val="FF0000"/>
                <w:sz w:val="18"/>
                <w:szCs w:val="18"/>
              </w:rPr>
              <w:t xml:space="preserve"> </w:t>
            </w:r>
            <w:r w:rsidR="00416921">
              <w:rPr>
                <w:rFonts w:asciiTheme="majorBidi" w:hAnsiTheme="majorBidi" w:cstheme="majorBidi" w:hint="eastAsia"/>
                <w:sz w:val="18"/>
                <w:szCs w:val="18"/>
                <w:lang w:eastAsia="ja-JP"/>
              </w:rPr>
              <w:t>(</w:t>
            </w:r>
            <w:r w:rsidR="00416921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Put Xs in boxes below.)</w:t>
            </w:r>
          </w:p>
          <w:p w14:paraId="0D812A70" w14:textId="31B7D043" w:rsidR="00505B92" w:rsidRPr="004C75DC" w:rsidRDefault="00505B92" w:rsidP="006F3E4E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b/>
                <w:bCs/>
                <w:lang w:eastAsia="ja-JP"/>
              </w:rPr>
            </w:pPr>
          </w:p>
        </w:tc>
      </w:tr>
      <w:tr w:rsidR="007364D4" w:rsidRPr="004C75DC" w14:paraId="1364D07C" w14:textId="77777777" w:rsidTr="006E58D3">
        <w:trPr>
          <w:trHeight w:hRule="exact" w:val="315"/>
        </w:trPr>
        <w:tc>
          <w:tcPr>
            <w:tcW w:w="561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 w:themeFill="background1"/>
          </w:tcPr>
          <w:p w14:paraId="14E0D342" w14:textId="77777777" w:rsidR="007364D4" w:rsidRPr="004C75DC" w:rsidRDefault="007364D4" w:rsidP="006F3E4E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9815" w:type="dxa"/>
            <w:gridSpan w:val="3"/>
            <w:tcBorders>
              <w:left w:val="single" w:sz="18" w:space="0" w:color="000000"/>
              <w:right w:val="single" w:sz="2" w:space="0" w:color="auto"/>
            </w:tcBorders>
            <w:shd w:val="clear" w:color="auto" w:fill="D9D9D9" w:themeFill="background1" w:themeFillShade="D9"/>
          </w:tcPr>
          <w:p w14:paraId="11B0001F" w14:textId="4CCC9C26" w:rsidR="00864667" w:rsidRPr="00412BCA" w:rsidRDefault="00864667" w:rsidP="00864667">
            <w:pPr>
              <w:pStyle w:val="TableParagraph"/>
              <w:ind w:firstLineChars="50" w:firstLine="90"/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</w:pPr>
            <w:r w:rsidRPr="00412BCA"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  <w:t xml:space="preserve">Directly acquainted with </w:t>
            </w:r>
            <w:r w:rsidRPr="00412BCA">
              <w:rPr>
                <w:rFonts w:asciiTheme="majorBidi" w:hAnsiTheme="majorBidi" w:cstheme="majorBidi"/>
                <w:b/>
                <w:sz w:val="18"/>
                <w:szCs w:val="18"/>
              </w:rPr>
              <w:t xml:space="preserve">Candidate (Prospective </w:t>
            </w:r>
            <w:r w:rsidR="00412BCA" w:rsidRPr="0034336B">
              <w:rPr>
                <w:rFonts w:asciiTheme="majorBidi" w:hAnsiTheme="majorBidi" w:cstheme="majorBidi"/>
                <w:b/>
                <w:sz w:val="18"/>
                <w:szCs w:val="18"/>
              </w:rPr>
              <w:t xml:space="preserve">Postdoctoral </w:t>
            </w:r>
            <w:r w:rsidRPr="0034336B">
              <w:rPr>
                <w:rFonts w:asciiTheme="majorBidi" w:hAnsiTheme="majorBidi" w:cstheme="majorBidi"/>
                <w:b/>
                <w:sz w:val="18"/>
                <w:szCs w:val="18"/>
              </w:rPr>
              <w:t>Researcher</w:t>
            </w:r>
            <w:r w:rsidRPr="00412BCA">
              <w:rPr>
                <w:rFonts w:asciiTheme="majorBidi" w:hAnsiTheme="majorBidi" w:cstheme="majorBidi"/>
                <w:b/>
                <w:sz w:val="18"/>
                <w:szCs w:val="18"/>
              </w:rPr>
              <w:t>)</w:t>
            </w:r>
          </w:p>
          <w:p w14:paraId="10C5E813" w14:textId="51932435" w:rsidR="007364D4" w:rsidRPr="00412BCA" w:rsidRDefault="007364D4" w:rsidP="006F3E4E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</w:tr>
      <w:tr w:rsidR="00864667" w:rsidRPr="004C75DC" w14:paraId="3D33B81E" w14:textId="77777777" w:rsidTr="00E21120">
        <w:trPr>
          <w:trHeight w:hRule="exact" w:val="315"/>
        </w:trPr>
        <w:tc>
          <w:tcPr>
            <w:tcW w:w="561" w:type="dxa"/>
            <w:vMerge w:val="restart"/>
            <w:tcBorders>
              <w:top w:val="single" w:sz="18" w:space="0" w:color="000000"/>
              <w:left w:val="single" w:sz="2" w:space="0" w:color="000000"/>
              <w:right w:val="single" w:sz="18" w:space="0" w:color="000000"/>
            </w:tcBorders>
            <w:shd w:val="clear" w:color="auto" w:fill="FFFFFF" w:themeFill="background1"/>
          </w:tcPr>
          <w:p w14:paraId="644F851F" w14:textId="77777777" w:rsidR="00864667" w:rsidRPr="004C75DC" w:rsidRDefault="00864667" w:rsidP="006F3E4E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</w:tcBorders>
            <w:shd w:val="clear" w:color="auto" w:fill="FFFFFF" w:themeFill="background1"/>
          </w:tcPr>
          <w:p w14:paraId="3D32B62F" w14:textId="77777777" w:rsidR="00864667" w:rsidRPr="004C75DC" w:rsidRDefault="00864667" w:rsidP="00864667">
            <w:pPr>
              <w:pStyle w:val="TableParagraph"/>
              <w:ind w:firstLineChars="50" w:firstLine="90"/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</w:pPr>
          </w:p>
        </w:tc>
        <w:tc>
          <w:tcPr>
            <w:tcW w:w="9248" w:type="dxa"/>
            <w:gridSpan w:val="2"/>
            <w:tcBorders>
              <w:left w:val="single" w:sz="18" w:space="0" w:color="000000"/>
              <w:right w:val="single" w:sz="2" w:space="0" w:color="auto"/>
            </w:tcBorders>
            <w:shd w:val="clear" w:color="auto" w:fill="FFFFFF" w:themeFill="background1"/>
          </w:tcPr>
          <w:p w14:paraId="59B2D8CB" w14:textId="56BF4D9F" w:rsidR="00864667" w:rsidRPr="004C75DC" w:rsidRDefault="00416921" w:rsidP="00864667">
            <w:pPr>
              <w:pStyle w:val="TableParagraph"/>
              <w:ind w:firstLineChars="50" w:firstLine="90"/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</w:pPr>
            <w:r w:rsidRPr="004C75DC"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  <w:t>Currently doing collaborative research</w:t>
            </w:r>
          </w:p>
        </w:tc>
      </w:tr>
      <w:tr w:rsidR="00864667" w:rsidRPr="004C75DC" w14:paraId="52478CB3" w14:textId="77777777" w:rsidTr="00E21120">
        <w:trPr>
          <w:trHeight w:hRule="exact" w:val="315"/>
        </w:trPr>
        <w:tc>
          <w:tcPr>
            <w:tcW w:w="561" w:type="dxa"/>
            <w:vMerge/>
            <w:tcBorders>
              <w:left w:val="single" w:sz="2" w:space="0" w:color="000000"/>
              <w:right w:val="single" w:sz="18" w:space="0" w:color="000000"/>
            </w:tcBorders>
            <w:shd w:val="clear" w:color="auto" w:fill="FFFFFF" w:themeFill="background1"/>
          </w:tcPr>
          <w:p w14:paraId="4E2C40BA" w14:textId="77777777" w:rsidR="00864667" w:rsidRPr="004C75DC" w:rsidRDefault="00864667" w:rsidP="006F3E4E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 w:themeFill="background1"/>
          </w:tcPr>
          <w:p w14:paraId="76F7404B" w14:textId="77777777" w:rsidR="00864667" w:rsidRPr="00864667" w:rsidRDefault="00864667" w:rsidP="00864667">
            <w:pPr>
              <w:pStyle w:val="TableParagraph"/>
              <w:ind w:firstLineChars="50" w:firstLine="9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9248" w:type="dxa"/>
            <w:gridSpan w:val="2"/>
            <w:tcBorders>
              <w:left w:val="single" w:sz="18" w:space="0" w:color="000000"/>
              <w:right w:val="single" w:sz="2" w:space="0" w:color="auto"/>
            </w:tcBorders>
            <w:shd w:val="clear" w:color="auto" w:fill="FFFFFF" w:themeFill="background1"/>
          </w:tcPr>
          <w:p w14:paraId="12BC063A" w14:textId="391CE066" w:rsidR="00864667" w:rsidRPr="00864667" w:rsidRDefault="00416921" w:rsidP="00864667">
            <w:pPr>
              <w:pStyle w:val="TableParagraph"/>
              <w:ind w:firstLineChars="50" w:firstLine="9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4C75DC"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  <w:t>Have done collaborative research in the past</w:t>
            </w:r>
          </w:p>
        </w:tc>
      </w:tr>
      <w:tr w:rsidR="00864667" w:rsidRPr="004C75DC" w14:paraId="313D0DEA" w14:textId="77777777" w:rsidTr="00E21120">
        <w:trPr>
          <w:trHeight w:hRule="exact" w:val="315"/>
        </w:trPr>
        <w:tc>
          <w:tcPr>
            <w:tcW w:w="561" w:type="dxa"/>
            <w:vMerge/>
            <w:tcBorders>
              <w:left w:val="single" w:sz="2" w:space="0" w:color="000000"/>
              <w:right w:val="single" w:sz="18" w:space="0" w:color="000000"/>
            </w:tcBorders>
            <w:shd w:val="clear" w:color="auto" w:fill="FFFFFF" w:themeFill="background1"/>
          </w:tcPr>
          <w:p w14:paraId="34340885" w14:textId="77777777" w:rsidR="00864667" w:rsidRPr="004C75DC" w:rsidRDefault="00864667" w:rsidP="006F3E4E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 w:themeFill="background1"/>
          </w:tcPr>
          <w:p w14:paraId="0420C929" w14:textId="77777777" w:rsidR="00864667" w:rsidRPr="00864667" w:rsidRDefault="00864667" w:rsidP="00864667">
            <w:pPr>
              <w:pStyle w:val="TableParagraph"/>
              <w:ind w:firstLineChars="50" w:firstLine="9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9248" w:type="dxa"/>
            <w:gridSpan w:val="2"/>
            <w:tcBorders>
              <w:left w:val="single" w:sz="18" w:space="0" w:color="000000"/>
              <w:right w:val="single" w:sz="2" w:space="0" w:color="auto"/>
            </w:tcBorders>
            <w:shd w:val="clear" w:color="auto" w:fill="FFFFFF" w:themeFill="background1"/>
          </w:tcPr>
          <w:p w14:paraId="4B37A836" w14:textId="331A63AD" w:rsidR="00864667" w:rsidRPr="00864667" w:rsidRDefault="00416921" w:rsidP="00864667">
            <w:pPr>
              <w:pStyle w:val="TableParagraph"/>
              <w:ind w:firstLineChars="50" w:firstLine="9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4C75DC"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  <w:t>Visited his/her lab; met at conference or symposium</w:t>
            </w:r>
          </w:p>
        </w:tc>
      </w:tr>
      <w:tr w:rsidR="00864667" w:rsidRPr="004C75DC" w14:paraId="319442C6" w14:textId="77777777" w:rsidTr="00E21120">
        <w:trPr>
          <w:trHeight w:hRule="exact" w:val="315"/>
        </w:trPr>
        <w:tc>
          <w:tcPr>
            <w:tcW w:w="561" w:type="dxa"/>
            <w:vMerge/>
            <w:tcBorders>
              <w:left w:val="single" w:sz="2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 w:themeFill="background1"/>
          </w:tcPr>
          <w:p w14:paraId="0B120A3E" w14:textId="77777777" w:rsidR="00864667" w:rsidRPr="004C75DC" w:rsidRDefault="00864667" w:rsidP="006F3E4E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 w:themeFill="background1"/>
          </w:tcPr>
          <w:p w14:paraId="3D127399" w14:textId="77777777" w:rsidR="00864667" w:rsidRPr="004C75DC" w:rsidRDefault="00864667" w:rsidP="00864667">
            <w:pPr>
              <w:pStyle w:val="TableParagraph"/>
              <w:ind w:firstLineChars="50" w:firstLine="90"/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</w:pPr>
          </w:p>
        </w:tc>
        <w:tc>
          <w:tcPr>
            <w:tcW w:w="9248" w:type="dxa"/>
            <w:gridSpan w:val="2"/>
            <w:tcBorders>
              <w:left w:val="single" w:sz="18" w:space="0" w:color="000000"/>
              <w:bottom w:val="single" w:sz="2" w:space="0" w:color="000000"/>
              <w:right w:val="single" w:sz="2" w:space="0" w:color="auto"/>
            </w:tcBorders>
            <w:shd w:val="clear" w:color="auto" w:fill="FFFFFF" w:themeFill="background1"/>
          </w:tcPr>
          <w:p w14:paraId="4E1FB5F4" w14:textId="2DA27FEE" w:rsidR="00864667" w:rsidRPr="004C75DC" w:rsidRDefault="00416921" w:rsidP="00864667">
            <w:pPr>
              <w:pStyle w:val="TableParagraph"/>
              <w:ind w:firstLineChars="50" w:firstLine="90"/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</w:pPr>
            <w:r w:rsidRPr="004C75DC"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  <w:t>Other</w:t>
            </w:r>
            <w:r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  <w:t xml:space="preserve"> (                       )</w:t>
            </w:r>
          </w:p>
        </w:tc>
      </w:tr>
      <w:tr w:rsidR="00416921" w:rsidRPr="004C75DC" w14:paraId="6F30A877" w14:textId="77777777" w:rsidTr="006E58D3">
        <w:trPr>
          <w:trHeight w:hRule="exact" w:val="315"/>
        </w:trPr>
        <w:tc>
          <w:tcPr>
            <w:tcW w:w="561" w:type="dxa"/>
            <w:tcBorders>
              <w:top w:val="single" w:sz="18" w:space="0" w:color="000000"/>
              <w:left w:val="single" w:sz="18" w:space="0" w:color="000000"/>
              <w:bottom w:val="single" w:sz="18" w:space="0" w:color="auto"/>
              <w:right w:val="single" w:sz="18" w:space="0" w:color="000000"/>
            </w:tcBorders>
            <w:shd w:val="clear" w:color="auto" w:fill="FFFFFF" w:themeFill="background1"/>
          </w:tcPr>
          <w:p w14:paraId="716D0F22" w14:textId="77777777" w:rsidR="00416921" w:rsidRPr="004C75DC" w:rsidRDefault="00416921" w:rsidP="006F3E4E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9815" w:type="dxa"/>
            <w:gridSpan w:val="3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2" w:space="0" w:color="auto"/>
            </w:tcBorders>
            <w:shd w:val="clear" w:color="auto" w:fill="D9D9D9" w:themeFill="background1" w:themeFillShade="D9"/>
          </w:tcPr>
          <w:p w14:paraId="3C7CE92E" w14:textId="728738E7" w:rsidR="00416921" w:rsidRPr="004C75DC" w:rsidRDefault="00416921" w:rsidP="00416921">
            <w:pPr>
              <w:pStyle w:val="TableParagraph"/>
              <w:ind w:firstLineChars="50" w:firstLine="90"/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</w:pPr>
            <w:r w:rsidRPr="004C75DC"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  <w:t>Not directly acquainted with Candidate (Prospective</w:t>
            </w:r>
            <w:r w:rsidRPr="00412BCA"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  <w:t xml:space="preserve"> </w:t>
            </w:r>
            <w:r w:rsidR="00412BCA" w:rsidRPr="0034336B">
              <w:rPr>
                <w:rFonts w:asciiTheme="majorBidi" w:hAnsiTheme="majorBidi" w:cstheme="majorBidi"/>
                <w:b/>
                <w:sz w:val="18"/>
                <w:szCs w:val="18"/>
              </w:rPr>
              <w:t xml:space="preserve">Postdoctoral </w:t>
            </w:r>
            <w:r w:rsidRPr="0034336B">
              <w:rPr>
                <w:rFonts w:asciiTheme="majorBidi" w:hAnsiTheme="majorBidi" w:cstheme="majorBidi"/>
                <w:b/>
                <w:sz w:val="18"/>
                <w:szCs w:val="18"/>
              </w:rPr>
              <w:t>Researcher</w:t>
            </w:r>
            <w:r w:rsidRPr="004C75DC"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  <w:t>)</w:t>
            </w:r>
          </w:p>
          <w:p w14:paraId="60246482" w14:textId="77777777" w:rsidR="00416921" w:rsidRPr="00416921" w:rsidRDefault="00416921" w:rsidP="00864667">
            <w:pPr>
              <w:pStyle w:val="TableParagraph"/>
              <w:ind w:firstLineChars="50" w:firstLine="90"/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</w:pPr>
          </w:p>
        </w:tc>
      </w:tr>
      <w:tr w:rsidR="00416921" w:rsidRPr="004C75DC" w14:paraId="596E4BAF" w14:textId="77777777" w:rsidTr="00E21120">
        <w:trPr>
          <w:trHeight w:hRule="exact" w:val="315"/>
        </w:trPr>
        <w:tc>
          <w:tcPr>
            <w:tcW w:w="561" w:type="dxa"/>
            <w:vMerge w:val="restart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FFFFF" w:themeFill="background1"/>
          </w:tcPr>
          <w:p w14:paraId="4A083365" w14:textId="77777777" w:rsidR="00416921" w:rsidRPr="004C75DC" w:rsidRDefault="00416921" w:rsidP="006F3E4E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18" w:space="0" w:color="000000"/>
              <w:left w:val="single" w:sz="18" w:space="0" w:color="auto"/>
              <w:bottom w:val="single" w:sz="18" w:space="0" w:color="000000"/>
            </w:tcBorders>
          </w:tcPr>
          <w:p w14:paraId="6AFFDD33" w14:textId="77777777" w:rsidR="00416921" w:rsidRPr="004C75DC" w:rsidRDefault="00416921" w:rsidP="00416921">
            <w:pPr>
              <w:pStyle w:val="TableParagraph"/>
              <w:ind w:firstLineChars="50" w:firstLine="90"/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</w:pPr>
          </w:p>
        </w:tc>
        <w:tc>
          <w:tcPr>
            <w:tcW w:w="9248" w:type="dxa"/>
            <w:gridSpan w:val="2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2" w:space="0" w:color="auto"/>
            </w:tcBorders>
            <w:shd w:val="clear" w:color="auto" w:fill="FFFFFF" w:themeFill="background1"/>
          </w:tcPr>
          <w:p w14:paraId="37A89524" w14:textId="3DB7CEDD" w:rsidR="00416921" w:rsidRPr="004C75DC" w:rsidRDefault="006E58D3" w:rsidP="00416921">
            <w:pPr>
              <w:pStyle w:val="TableParagraph"/>
              <w:ind w:firstLineChars="50" w:firstLine="90"/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</w:pPr>
            <w:r w:rsidRPr="004C75DC"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  <w:t>Regular contact via email (etc.) regarding research progress or other matters</w:t>
            </w:r>
          </w:p>
        </w:tc>
      </w:tr>
      <w:tr w:rsidR="00416921" w:rsidRPr="004C75DC" w14:paraId="26212EB7" w14:textId="77777777" w:rsidTr="00E21120">
        <w:trPr>
          <w:trHeight w:hRule="exact" w:val="315"/>
        </w:trPr>
        <w:tc>
          <w:tcPr>
            <w:tcW w:w="561" w:type="dxa"/>
            <w:vMerge/>
            <w:tcBorders>
              <w:top w:val="single" w:sz="18" w:space="0" w:color="000000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FFFFF" w:themeFill="background1"/>
          </w:tcPr>
          <w:p w14:paraId="68791C84" w14:textId="77777777" w:rsidR="00416921" w:rsidRPr="004C75DC" w:rsidRDefault="00416921" w:rsidP="006F3E4E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18" w:space="0" w:color="000000"/>
              <w:left w:val="single" w:sz="18" w:space="0" w:color="auto"/>
              <w:bottom w:val="single" w:sz="18" w:space="0" w:color="000000"/>
            </w:tcBorders>
          </w:tcPr>
          <w:p w14:paraId="6BE10761" w14:textId="77777777" w:rsidR="00416921" w:rsidRPr="004C75DC" w:rsidRDefault="00416921" w:rsidP="00416921">
            <w:pPr>
              <w:pStyle w:val="TableParagraph"/>
              <w:ind w:firstLineChars="50" w:firstLine="90"/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</w:pPr>
          </w:p>
        </w:tc>
        <w:tc>
          <w:tcPr>
            <w:tcW w:w="9248" w:type="dxa"/>
            <w:gridSpan w:val="2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2" w:space="0" w:color="auto"/>
            </w:tcBorders>
            <w:shd w:val="clear" w:color="auto" w:fill="FFFFFF" w:themeFill="background1"/>
          </w:tcPr>
          <w:p w14:paraId="0947E4CC" w14:textId="39C0B296" w:rsidR="00416921" w:rsidRPr="004C75DC" w:rsidRDefault="006E58D3" w:rsidP="00416921">
            <w:pPr>
              <w:pStyle w:val="TableParagraph"/>
              <w:ind w:firstLineChars="50" w:firstLine="90"/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</w:pPr>
            <w:r w:rsidRPr="004C75DC"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  <w:t>Introduced by a research collaborator</w:t>
            </w:r>
          </w:p>
        </w:tc>
      </w:tr>
      <w:tr w:rsidR="00416921" w:rsidRPr="004C75DC" w14:paraId="3364807D" w14:textId="77777777" w:rsidTr="00E21120">
        <w:trPr>
          <w:trHeight w:hRule="exact" w:val="315"/>
        </w:trPr>
        <w:tc>
          <w:tcPr>
            <w:tcW w:w="561" w:type="dxa"/>
            <w:vMerge/>
            <w:tcBorders>
              <w:top w:val="single" w:sz="18" w:space="0" w:color="000000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FFFFF" w:themeFill="background1"/>
          </w:tcPr>
          <w:p w14:paraId="318244B6" w14:textId="77777777" w:rsidR="00416921" w:rsidRPr="004C75DC" w:rsidRDefault="00416921" w:rsidP="006F3E4E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18" w:space="0" w:color="000000"/>
              <w:left w:val="single" w:sz="18" w:space="0" w:color="auto"/>
              <w:bottom w:val="single" w:sz="18" w:space="0" w:color="000000"/>
            </w:tcBorders>
          </w:tcPr>
          <w:p w14:paraId="7F674D1E" w14:textId="77777777" w:rsidR="00416921" w:rsidRPr="004C75DC" w:rsidRDefault="00416921" w:rsidP="00416921">
            <w:pPr>
              <w:pStyle w:val="TableParagraph"/>
              <w:ind w:firstLineChars="50" w:firstLine="90"/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</w:pPr>
          </w:p>
        </w:tc>
        <w:tc>
          <w:tcPr>
            <w:tcW w:w="9248" w:type="dxa"/>
            <w:gridSpan w:val="2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2" w:space="0" w:color="auto"/>
            </w:tcBorders>
            <w:shd w:val="clear" w:color="auto" w:fill="FFFFFF" w:themeFill="background1"/>
          </w:tcPr>
          <w:p w14:paraId="6D92CA37" w14:textId="5F4CDA88" w:rsidR="00416921" w:rsidRPr="004C75DC" w:rsidRDefault="006E58D3" w:rsidP="00416921">
            <w:pPr>
              <w:pStyle w:val="TableParagraph"/>
              <w:ind w:firstLineChars="50" w:firstLine="90"/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</w:pPr>
            <w:r w:rsidRPr="004C75DC"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  <w:t>Interested in candidate’s research, so contacted him/her</w:t>
            </w:r>
          </w:p>
        </w:tc>
      </w:tr>
      <w:tr w:rsidR="00E21120" w:rsidRPr="004C75DC" w14:paraId="05203719" w14:textId="77777777" w:rsidTr="00E21120">
        <w:trPr>
          <w:trHeight w:hRule="exact" w:val="315"/>
        </w:trPr>
        <w:tc>
          <w:tcPr>
            <w:tcW w:w="561" w:type="dxa"/>
            <w:vMerge/>
            <w:tcBorders>
              <w:top w:val="single" w:sz="18" w:space="0" w:color="000000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FFFFFF" w:themeFill="background1"/>
          </w:tcPr>
          <w:p w14:paraId="3BED8EC0" w14:textId="77777777" w:rsidR="00416921" w:rsidRPr="004C75DC" w:rsidRDefault="00416921" w:rsidP="006F3E4E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18" w:space="0" w:color="000000"/>
              <w:left w:val="single" w:sz="18" w:space="0" w:color="auto"/>
              <w:bottom w:val="single" w:sz="18" w:space="0" w:color="auto"/>
            </w:tcBorders>
          </w:tcPr>
          <w:p w14:paraId="7601B712" w14:textId="77777777" w:rsidR="00416921" w:rsidRPr="004C75DC" w:rsidRDefault="00416921" w:rsidP="00416921">
            <w:pPr>
              <w:pStyle w:val="TableParagraph"/>
              <w:ind w:firstLineChars="50" w:firstLine="90"/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</w:pPr>
          </w:p>
        </w:tc>
        <w:tc>
          <w:tcPr>
            <w:tcW w:w="9248" w:type="dxa"/>
            <w:gridSpan w:val="2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2" w:space="0" w:color="auto"/>
            </w:tcBorders>
            <w:shd w:val="clear" w:color="auto" w:fill="FFFFFF" w:themeFill="background1"/>
          </w:tcPr>
          <w:p w14:paraId="238A20FC" w14:textId="63CDCCEB" w:rsidR="00416921" w:rsidRPr="004C75DC" w:rsidRDefault="006E58D3" w:rsidP="00416921">
            <w:pPr>
              <w:pStyle w:val="TableParagraph"/>
              <w:ind w:firstLineChars="50" w:firstLine="90"/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</w:pPr>
            <w:r w:rsidRPr="004C75DC"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  <w:t>Knowing about my research, the candidate contacted me</w:t>
            </w:r>
          </w:p>
        </w:tc>
      </w:tr>
      <w:tr w:rsidR="006E58D3" w:rsidRPr="004C75DC" w14:paraId="64058984" w14:textId="77777777" w:rsidTr="00E21120">
        <w:trPr>
          <w:trHeight w:hRule="exact" w:val="315"/>
        </w:trPr>
        <w:tc>
          <w:tcPr>
            <w:tcW w:w="561" w:type="dxa"/>
            <w:vMerge/>
            <w:tcBorders>
              <w:top w:val="single" w:sz="18" w:space="0" w:color="000000"/>
              <w:left w:val="single" w:sz="2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47527580" w14:textId="77777777" w:rsidR="00416921" w:rsidRPr="004C75DC" w:rsidRDefault="00416921" w:rsidP="006F3E4E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3AE4FAD" w14:textId="77777777" w:rsidR="00416921" w:rsidRPr="004C75DC" w:rsidRDefault="00416921" w:rsidP="00416921">
            <w:pPr>
              <w:pStyle w:val="TableParagraph"/>
              <w:ind w:firstLineChars="50" w:firstLine="90"/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</w:pPr>
          </w:p>
        </w:tc>
        <w:tc>
          <w:tcPr>
            <w:tcW w:w="9248" w:type="dxa"/>
            <w:gridSpan w:val="2"/>
            <w:tcBorders>
              <w:top w:val="single" w:sz="2" w:space="0" w:color="000000"/>
              <w:left w:val="single" w:sz="18" w:space="0" w:color="auto"/>
              <w:bottom w:val="single" w:sz="4" w:space="0" w:color="auto"/>
              <w:right w:val="single" w:sz="2" w:space="0" w:color="auto"/>
            </w:tcBorders>
            <w:shd w:val="clear" w:color="auto" w:fill="FFFFFF" w:themeFill="background1"/>
          </w:tcPr>
          <w:p w14:paraId="41729687" w14:textId="7CA37E09" w:rsidR="00416921" w:rsidRPr="004C75DC" w:rsidRDefault="006E58D3" w:rsidP="00416921">
            <w:pPr>
              <w:pStyle w:val="TableParagraph"/>
              <w:ind w:firstLineChars="50" w:firstLine="90"/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</w:pPr>
            <w:r w:rsidRPr="004C75DC"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  <w:t>Other</w:t>
            </w:r>
            <w:r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  <w:t xml:space="preserve"> (                       )</w:t>
            </w:r>
          </w:p>
        </w:tc>
      </w:tr>
      <w:tr w:rsidR="00EA1762" w:rsidRPr="004F6124" w14:paraId="39673338" w14:textId="77777777" w:rsidTr="006E58D3">
        <w:trPr>
          <w:trHeight w:hRule="exact" w:val="564"/>
        </w:trPr>
        <w:tc>
          <w:tcPr>
            <w:tcW w:w="10376" w:type="dxa"/>
            <w:gridSpan w:val="4"/>
            <w:tcBorders>
              <w:top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2DCF8E4D" w14:textId="77777777" w:rsidR="00EA1762" w:rsidRPr="004F6124" w:rsidRDefault="00EA1762" w:rsidP="00C54544">
            <w:pPr>
              <w:pStyle w:val="TableParagraph"/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</w:pPr>
            <w:r w:rsidRPr="004F6124">
              <w:rPr>
                <w:rFonts w:asciiTheme="majorBidi" w:hAnsiTheme="majorBidi" w:cstheme="majorBidi"/>
                <w:b/>
                <w:bCs/>
                <w:sz w:val="18"/>
                <w:lang w:eastAsia="ja-JP"/>
              </w:rPr>
              <w:t>Any supplementary information</w:t>
            </w:r>
          </w:p>
          <w:p w14:paraId="38D0B2C6" w14:textId="75602109" w:rsidR="00793B6D" w:rsidRPr="004F6124" w:rsidRDefault="00793B6D" w:rsidP="00C54544">
            <w:pPr>
              <w:pStyle w:val="TableParagraph"/>
              <w:rPr>
                <w:rFonts w:asciiTheme="majorBidi" w:hAnsiTheme="majorBidi" w:cstheme="majorBidi"/>
                <w:color w:val="0070C0"/>
                <w:sz w:val="18"/>
                <w:lang w:eastAsia="ja-JP"/>
              </w:rPr>
            </w:pPr>
            <w:r w:rsidRPr="004F6124">
              <w:rPr>
                <w:rFonts w:asciiTheme="majorBidi" w:hAnsiTheme="majorBidi" w:cstheme="majorBidi"/>
                <w:color w:val="0070C0"/>
                <w:sz w:val="16"/>
                <w:szCs w:val="21"/>
                <w:lang w:eastAsia="ja-JP"/>
              </w:rPr>
              <w:t xml:space="preserve">Up to a maximum of 400 </w:t>
            </w:r>
            <w:r w:rsidR="006E58D3" w:rsidRPr="006E58D3">
              <w:rPr>
                <w:rFonts w:asciiTheme="majorBidi" w:hAnsiTheme="majorBidi" w:cstheme="majorBidi"/>
                <w:color w:val="0070C0"/>
                <w:sz w:val="16"/>
                <w:szCs w:val="21"/>
                <w:lang w:eastAsia="ja-JP"/>
              </w:rPr>
              <w:t>half-width characters</w:t>
            </w:r>
            <w:r w:rsidRPr="004F6124">
              <w:rPr>
                <w:rFonts w:asciiTheme="majorBidi" w:hAnsiTheme="majorBidi" w:cstheme="majorBidi"/>
                <w:color w:val="0070C0"/>
                <w:sz w:val="16"/>
                <w:szCs w:val="21"/>
                <w:lang w:eastAsia="ja-JP"/>
              </w:rPr>
              <w:t>.</w:t>
            </w:r>
          </w:p>
        </w:tc>
      </w:tr>
      <w:tr w:rsidR="00607FAB" w:rsidRPr="004F6124" w14:paraId="3CE5C909" w14:textId="77777777" w:rsidTr="006E58D3">
        <w:trPr>
          <w:trHeight w:hRule="exact" w:val="1544"/>
        </w:trPr>
        <w:tc>
          <w:tcPr>
            <w:tcW w:w="10376" w:type="dxa"/>
            <w:gridSpan w:val="4"/>
            <w:tcBorders>
              <w:top w:val="single" w:sz="4" w:space="0" w:color="auto"/>
              <w:right w:val="single" w:sz="2" w:space="0" w:color="auto"/>
            </w:tcBorders>
          </w:tcPr>
          <w:p w14:paraId="1C3BCAF5" w14:textId="48FF994D" w:rsidR="00607FAB" w:rsidRPr="004F6124" w:rsidDel="00607FAB" w:rsidRDefault="00607FAB" w:rsidP="00EA1762">
            <w:pPr>
              <w:pStyle w:val="TableParagraph"/>
              <w:rPr>
                <w:rFonts w:asciiTheme="majorBidi" w:hAnsiTheme="majorBidi" w:cstheme="majorBidi"/>
                <w:sz w:val="18"/>
                <w:lang w:eastAsia="ja-JP"/>
              </w:rPr>
            </w:pPr>
          </w:p>
        </w:tc>
      </w:tr>
      <w:tr w:rsidR="00E156B1" w:rsidRPr="004F6124" w14:paraId="2EC4E89D" w14:textId="77777777" w:rsidTr="006E58D3">
        <w:trPr>
          <w:trHeight w:hRule="exact" w:val="362"/>
        </w:trPr>
        <w:tc>
          <w:tcPr>
            <w:tcW w:w="10376" w:type="dxa"/>
            <w:gridSpan w:val="4"/>
            <w:tcBorders>
              <w:right w:val="single" w:sz="2" w:space="0" w:color="auto"/>
            </w:tcBorders>
            <w:shd w:val="clear" w:color="auto" w:fill="FDE9D9" w:themeFill="accent6" w:themeFillTint="33"/>
          </w:tcPr>
          <w:p w14:paraId="386FA976" w14:textId="294ACB71" w:rsidR="00ED1498" w:rsidRPr="004F6124" w:rsidRDefault="007C0BF7" w:rsidP="00FE5FA0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4F612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Preparation of proposed research plan etc.</w:t>
            </w:r>
            <w:r w:rsidR="00050975" w:rsidRPr="004F6124"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  <w:lang w:eastAsia="ja-JP"/>
              </w:rPr>
              <w:t xml:space="preserve"> *</w:t>
            </w:r>
            <w:r w:rsidR="00E21120"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  <w:lang w:eastAsia="ja-JP"/>
              </w:rPr>
              <w:t xml:space="preserve"> </w:t>
            </w:r>
            <w:r w:rsidR="00E21120">
              <w:rPr>
                <w:rFonts w:asciiTheme="majorBidi" w:hAnsiTheme="majorBidi" w:cstheme="majorBidi" w:hint="eastAsia"/>
                <w:sz w:val="18"/>
                <w:szCs w:val="18"/>
                <w:lang w:eastAsia="ja-JP"/>
              </w:rPr>
              <w:t>(</w:t>
            </w:r>
            <w:r w:rsidR="00E21120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Put an X in the box.)</w:t>
            </w:r>
          </w:p>
        </w:tc>
      </w:tr>
      <w:tr w:rsidR="00E21120" w:rsidRPr="004F6124" w14:paraId="7C4FD0FB" w14:textId="77777777" w:rsidTr="00E21120">
        <w:trPr>
          <w:trHeight w:hRule="exact" w:val="362"/>
        </w:trPr>
        <w:tc>
          <w:tcPr>
            <w:tcW w:w="5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</w:tcPr>
          <w:p w14:paraId="05723057" w14:textId="77777777" w:rsidR="00E21120" w:rsidRPr="004F6124" w:rsidRDefault="00E21120" w:rsidP="00FE5FA0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9815" w:type="dxa"/>
            <w:gridSpan w:val="3"/>
            <w:tcBorders>
              <w:left w:val="single" w:sz="18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15D2A32E" w14:textId="77777777" w:rsidR="00E21120" w:rsidRPr="004F6124" w:rsidRDefault="00E21120" w:rsidP="00E21120">
            <w:pPr>
              <w:autoSpaceDE/>
              <w:autoSpaceDN/>
              <w:ind w:firstLineChars="50" w:firstLine="90"/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4F612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Discussed sufficiently</w:t>
            </w:r>
          </w:p>
          <w:p w14:paraId="35CFB497" w14:textId="12168828" w:rsidR="00E21120" w:rsidRPr="004F6124" w:rsidRDefault="00E21120" w:rsidP="00FE5FA0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</w:tr>
      <w:tr w:rsidR="00E21120" w:rsidRPr="004F6124" w14:paraId="32E32FD8" w14:textId="77777777" w:rsidTr="00E21120">
        <w:trPr>
          <w:trHeight w:hRule="exact" w:val="362"/>
        </w:trPr>
        <w:tc>
          <w:tcPr>
            <w:tcW w:w="5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</w:tcPr>
          <w:p w14:paraId="3444603E" w14:textId="77777777" w:rsidR="00E21120" w:rsidRPr="004F6124" w:rsidRDefault="00E21120" w:rsidP="00FE5FA0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9815" w:type="dxa"/>
            <w:gridSpan w:val="3"/>
            <w:tcBorders>
              <w:left w:val="single" w:sz="18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1FB1259D" w14:textId="77777777" w:rsidR="00E21120" w:rsidRPr="004F6124" w:rsidRDefault="00E21120" w:rsidP="00E21120">
            <w:pPr>
              <w:autoSpaceDE/>
              <w:autoSpaceDN/>
              <w:ind w:firstLineChars="50" w:firstLine="90"/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4F612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Discussed to some extent</w:t>
            </w:r>
          </w:p>
          <w:p w14:paraId="346C1EB7" w14:textId="0B937D8E" w:rsidR="00E21120" w:rsidRPr="004F6124" w:rsidRDefault="00E21120" w:rsidP="00FE5FA0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</w:tr>
      <w:tr w:rsidR="00E21120" w:rsidRPr="004F6124" w14:paraId="49D5E2BB" w14:textId="77777777" w:rsidTr="00E21120">
        <w:trPr>
          <w:trHeight w:hRule="exact" w:val="362"/>
        </w:trPr>
        <w:tc>
          <w:tcPr>
            <w:tcW w:w="5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</w:tcPr>
          <w:p w14:paraId="4C85AF9E" w14:textId="77777777" w:rsidR="00E21120" w:rsidRPr="004F6124" w:rsidRDefault="00E21120" w:rsidP="00FE5FA0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9815" w:type="dxa"/>
            <w:gridSpan w:val="3"/>
            <w:tcBorders>
              <w:left w:val="single" w:sz="18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6C06541E" w14:textId="215A4394" w:rsidR="00E21120" w:rsidRPr="004F6124" w:rsidRDefault="00E21120" w:rsidP="00FE5FA0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4F612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Planning to discuss from now on</w:t>
            </w:r>
          </w:p>
        </w:tc>
      </w:tr>
      <w:tr w:rsidR="000B7D98" w:rsidRPr="004F6124" w14:paraId="02887BBB" w14:textId="3FB4671D" w:rsidTr="00170B93">
        <w:trPr>
          <w:trHeight w:hRule="exact" w:val="1286"/>
        </w:trPr>
        <w:tc>
          <w:tcPr>
            <w:tcW w:w="3538" w:type="dxa"/>
            <w:gridSpan w:val="3"/>
            <w:tcBorders>
              <w:bottom w:val="single" w:sz="2" w:space="0" w:color="000000"/>
              <w:right w:val="single" w:sz="4" w:space="0" w:color="auto"/>
            </w:tcBorders>
            <w:shd w:val="clear" w:color="auto" w:fill="FDE9D9" w:themeFill="accent6" w:themeFillTint="33"/>
          </w:tcPr>
          <w:p w14:paraId="4A2DC5F9" w14:textId="4C3F28B0" w:rsidR="00793B6D" w:rsidRDefault="000B7D98" w:rsidP="00793B6D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  <w:r w:rsidRPr="004F612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esearch Theme</w:t>
            </w:r>
            <w:r w:rsidRPr="004F6124"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  <w:t>*</w:t>
            </w:r>
          </w:p>
          <w:p w14:paraId="2E08D14A" w14:textId="05050091" w:rsidR="00170B93" w:rsidRPr="00170B93" w:rsidRDefault="00170B93" w:rsidP="00170B93">
            <w:pPr>
              <w:autoSpaceDE/>
              <w:autoSpaceDN/>
              <w:ind w:firstLineChars="50" w:firstLine="80"/>
              <w:jc w:val="both"/>
              <w:rPr>
                <w:rFonts w:asciiTheme="majorBidi" w:hAnsiTheme="majorBidi" w:cstheme="majorBidi"/>
                <w:color w:val="0070C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70C0"/>
                <w:sz w:val="16"/>
                <w:szCs w:val="16"/>
              </w:rPr>
              <w:t>-</w:t>
            </w:r>
            <w:r w:rsidRPr="00170B93">
              <w:rPr>
                <w:rFonts w:asciiTheme="majorBidi" w:hAnsiTheme="majorBidi" w:cstheme="majorBidi"/>
                <w:color w:val="0070C0"/>
                <w:sz w:val="16"/>
                <w:szCs w:val="16"/>
              </w:rPr>
              <w:t>You may choose the languag</w:t>
            </w:r>
            <w:r w:rsidRPr="0034336B">
              <w:rPr>
                <w:rFonts w:asciiTheme="majorBidi" w:hAnsiTheme="majorBidi" w:cstheme="majorBidi"/>
                <w:color w:val="0070C0"/>
                <w:sz w:val="16"/>
                <w:szCs w:val="16"/>
              </w:rPr>
              <w:t>e (Japanese or English</w:t>
            </w:r>
            <w:r w:rsidRPr="00170B93">
              <w:rPr>
                <w:rFonts w:asciiTheme="majorBidi" w:hAnsiTheme="majorBidi" w:cstheme="majorBidi"/>
                <w:color w:val="0070C0"/>
                <w:sz w:val="16"/>
                <w:szCs w:val="16"/>
              </w:rPr>
              <w:t>)</w:t>
            </w:r>
            <w:r>
              <w:rPr>
                <w:rFonts w:asciiTheme="majorBidi" w:hAnsiTheme="majorBidi" w:cstheme="majorBidi"/>
                <w:color w:val="0070C0"/>
                <w:sz w:val="16"/>
                <w:szCs w:val="16"/>
              </w:rPr>
              <w:t>.</w:t>
            </w:r>
          </w:p>
          <w:p w14:paraId="313B7CC1" w14:textId="387D0CE4" w:rsidR="001F206B" w:rsidRPr="00170B93" w:rsidRDefault="00170B93" w:rsidP="00170B93">
            <w:pPr>
              <w:autoSpaceDE/>
              <w:autoSpaceDN/>
              <w:ind w:firstLineChars="50" w:firstLine="80"/>
              <w:jc w:val="both"/>
              <w:rPr>
                <w:rFonts w:asciiTheme="majorBidi" w:hAnsiTheme="majorBidi" w:cstheme="majorBidi"/>
                <w:color w:val="0070C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70C0"/>
                <w:sz w:val="16"/>
                <w:szCs w:val="16"/>
              </w:rPr>
              <w:t>-</w:t>
            </w:r>
            <w:r w:rsidR="00793B6D" w:rsidRPr="00170B93">
              <w:rPr>
                <w:rFonts w:asciiTheme="majorBidi" w:hAnsiTheme="majorBidi" w:cstheme="majorBidi"/>
                <w:color w:val="0070C0"/>
                <w:sz w:val="16"/>
                <w:szCs w:val="16"/>
              </w:rPr>
              <w:t xml:space="preserve">Enter within </w:t>
            </w:r>
            <w:r w:rsidR="001F206B" w:rsidRPr="00170B93">
              <w:rPr>
                <w:rFonts w:asciiTheme="majorBidi" w:hAnsiTheme="majorBidi" w:cstheme="majorBidi"/>
                <w:color w:val="0070C0"/>
                <w:sz w:val="16"/>
                <w:szCs w:val="16"/>
              </w:rPr>
              <w:t xml:space="preserve">50 full-width characters or </w:t>
            </w:r>
          </w:p>
          <w:p w14:paraId="4B41F8E7" w14:textId="77777777" w:rsidR="00170B93" w:rsidRDefault="00793B6D" w:rsidP="00170B93">
            <w:pPr>
              <w:autoSpaceDE/>
              <w:autoSpaceDN/>
              <w:ind w:leftChars="87" w:left="281" w:hangingChars="56" w:hanging="90"/>
              <w:jc w:val="both"/>
              <w:rPr>
                <w:rFonts w:asciiTheme="majorBidi" w:hAnsiTheme="majorBidi" w:cstheme="majorBidi"/>
                <w:color w:val="0070C0"/>
                <w:sz w:val="16"/>
                <w:szCs w:val="16"/>
              </w:rPr>
            </w:pPr>
            <w:r w:rsidRPr="004F6124">
              <w:rPr>
                <w:rFonts w:asciiTheme="majorBidi" w:hAnsiTheme="majorBidi" w:cstheme="majorBidi"/>
                <w:color w:val="0070C0"/>
                <w:sz w:val="16"/>
                <w:szCs w:val="16"/>
              </w:rPr>
              <w:t xml:space="preserve">100 </w:t>
            </w:r>
            <w:r w:rsidR="006E58D3" w:rsidRPr="001F206B">
              <w:rPr>
                <w:rFonts w:asciiTheme="majorBidi" w:hAnsiTheme="majorBidi" w:cstheme="majorBidi"/>
                <w:color w:val="0070C0"/>
                <w:sz w:val="16"/>
                <w:szCs w:val="16"/>
              </w:rPr>
              <w:t>half-width characters</w:t>
            </w:r>
            <w:r w:rsidRPr="001F206B">
              <w:rPr>
                <w:rFonts w:asciiTheme="majorBidi" w:hAnsiTheme="majorBidi" w:cstheme="majorBidi"/>
                <w:color w:val="0070C0"/>
                <w:sz w:val="16"/>
                <w:szCs w:val="16"/>
              </w:rPr>
              <w:t xml:space="preserve">. </w:t>
            </w:r>
          </w:p>
          <w:p w14:paraId="0DA15D64" w14:textId="1644CD24" w:rsidR="00793B6D" w:rsidRPr="004F6124" w:rsidRDefault="00170B93" w:rsidP="00170B93">
            <w:pPr>
              <w:autoSpaceDE/>
              <w:autoSpaceDN/>
              <w:ind w:firstLineChars="50" w:firstLine="80"/>
              <w:jc w:val="both"/>
              <w:rPr>
                <w:rFonts w:asciiTheme="majorBidi" w:hAnsiTheme="majorBidi" w:cstheme="majorBidi"/>
                <w:color w:val="0070C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70C0"/>
                <w:sz w:val="16"/>
                <w:szCs w:val="16"/>
              </w:rPr>
              <w:t>-</w:t>
            </w:r>
            <w:r w:rsidR="00793B6D" w:rsidRPr="001F206B">
              <w:rPr>
                <w:rFonts w:asciiTheme="majorBidi" w:hAnsiTheme="majorBidi" w:cstheme="majorBidi"/>
                <w:color w:val="0070C0"/>
                <w:sz w:val="16"/>
                <w:szCs w:val="16"/>
              </w:rPr>
              <w:t>Do not use chemical or mathematical formula</w:t>
            </w:r>
            <w:r w:rsidR="00EC5868" w:rsidRPr="001F206B">
              <w:rPr>
                <w:rFonts w:asciiTheme="majorBidi" w:hAnsiTheme="majorBidi" w:cstheme="majorBidi"/>
                <w:color w:val="0070C0"/>
                <w:sz w:val="16"/>
                <w:szCs w:val="16"/>
              </w:rPr>
              <w:t>s</w:t>
            </w:r>
            <w:r w:rsidR="00793B6D" w:rsidRPr="004F6124">
              <w:rPr>
                <w:rFonts w:asciiTheme="majorBidi" w:hAnsiTheme="majorBidi" w:cstheme="majorBidi"/>
                <w:color w:val="0070C0"/>
                <w:sz w:val="16"/>
                <w:szCs w:val="16"/>
              </w:rPr>
              <w:t>.</w:t>
            </w:r>
          </w:p>
        </w:tc>
        <w:tc>
          <w:tcPr>
            <w:tcW w:w="6838" w:type="dxa"/>
            <w:tcBorders>
              <w:left w:val="single" w:sz="4" w:space="0" w:color="auto"/>
              <w:bottom w:val="single" w:sz="2" w:space="0" w:color="000000"/>
              <w:right w:val="single" w:sz="2" w:space="0" w:color="auto"/>
            </w:tcBorders>
          </w:tcPr>
          <w:p w14:paraId="06E49403" w14:textId="1769AB2F" w:rsidR="000B7D98" w:rsidRPr="004F6124" w:rsidRDefault="000B7D98" w:rsidP="000B7D98">
            <w:pPr>
              <w:autoSpaceDE/>
              <w:autoSpaceDN/>
              <w:ind w:leftChars="51" w:left="112"/>
              <w:jc w:val="both"/>
              <w:rPr>
                <w:rFonts w:asciiTheme="majorBidi" w:hAnsiTheme="majorBidi" w:cstheme="majorBidi"/>
                <w:color w:val="0070C0"/>
                <w:sz w:val="18"/>
                <w:szCs w:val="18"/>
              </w:rPr>
            </w:pPr>
          </w:p>
        </w:tc>
      </w:tr>
    </w:tbl>
    <w:p w14:paraId="5A0BAAF2" w14:textId="77777777" w:rsidR="00170B93" w:rsidRPr="004F6124" w:rsidRDefault="00170B93" w:rsidP="00E21120">
      <w:pPr>
        <w:rPr>
          <w:rFonts w:asciiTheme="majorBidi" w:hAnsiTheme="majorBidi" w:cstheme="majorBidi"/>
        </w:rPr>
      </w:pPr>
    </w:p>
    <w:p w14:paraId="3F59639F" w14:textId="130A6F65" w:rsidR="00F0584D" w:rsidRPr="004C75DC" w:rsidRDefault="00F0584D">
      <w:pPr>
        <w:ind w:leftChars="82" w:left="180"/>
        <w:rPr>
          <w:rFonts w:asciiTheme="majorBidi" w:hAnsiTheme="majorBidi" w:cstheme="majorBidi"/>
        </w:rPr>
      </w:pPr>
      <w:r w:rsidRPr="004F6124">
        <w:rPr>
          <w:rFonts w:asciiTheme="majorBidi" w:hAnsiTheme="majorBidi" w:cstheme="majorBidi"/>
          <w:sz w:val="18"/>
          <w:szCs w:val="18"/>
          <w:lang w:eastAsia="ja-JP"/>
        </w:rPr>
        <w:t>【</w:t>
      </w:r>
      <w:r w:rsidRPr="004F6124">
        <w:rPr>
          <w:rFonts w:asciiTheme="majorBidi" w:hAnsiTheme="majorBidi" w:cstheme="majorBidi"/>
          <w:bCs/>
          <w:sz w:val="18"/>
          <w:szCs w:val="18"/>
        </w:rPr>
        <w:t xml:space="preserve">System for receiving </w:t>
      </w:r>
      <w:r w:rsidR="00B128E0">
        <w:rPr>
          <w:rFonts w:asciiTheme="majorBidi" w:hAnsiTheme="majorBidi" w:cstheme="majorBidi"/>
          <w:sz w:val="18"/>
          <w:szCs w:val="18"/>
        </w:rPr>
        <w:t>C</w:t>
      </w:r>
      <w:r w:rsidR="00B128E0" w:rsidRPr="004F6124">
        <w:rPr>
          <w:rFonts w:asciiTheme="majorBidi" w:hAnsiTheme="majorBidi" w:cstheme="majorBidi"/>
          <w:sz w:val="18"/>
          <w:szCs w:val="18"/>
        </w:rPr>
        <w:t>an</w:t>
      </w:r>
      <w:r w:rsidR="00B128E0" w:rsidRPr="004C75DC">
        <w:rPr>
          <w:rFonts w:asciiTheme="majorBidi" w:hAnsiTheme="majorBidi" w:cstheme="majorBidi"/>
          <w:sz w:val="18"/>
          <w:szCs w:val="18"/>
        </w:rPr>
        <w:t xml:space="preserve">didate (Prospective </w:t>
      </w:r>
      <w:r w:rsidR="00412BCA" w:rsidRPr="0034336B">
        <w:rPr>
          <w:rFonts w:asciiTheme="majorBidi" w:hAnsiTheme="majorBidi" w:cstheme="majorBidi"/>
          <w:sz w:val="18"/>
          <w:szCs w:val="18"/>
        </w:rPr>
        <w:t xml:space="preserve">Postdoctoral </w:t>
      </w:r>
      <w:r w:rsidR="003D64E1" w:rsidRPr="0034336B">
        <w:rPr>
          <w:rFonts w:asciiTheme="majorBidi" w:hAnsiTheme="majorBidi" w:cstheme="majorBidi"/>
          <w:sz w:val="18"/>
          <w:szCs w:val="18"/>
        </w:rPr>
        <w:t>Researcher</w:t>
      </w:r>
      <w:r w:rsidR="00B128E0" w:rsidRPr="004C75DC">
        <w:rPr>
          <w:rFonts w:asciiTheme="majorBidi" w:hAnsiTheme="majorBidi" w:cstheme="majorBidi"/>
          <w:sz w:val="18"/>
          <w:szCs w:val="18"/>
        </w:rPr>
        <w:t>)</w:t>
      </w:r>
      <w:r w:rsidRPr="004C75DC">
        <w:rPr>
          <w:rFonts w:asciiTheme="majorBidi" w:hAnsiTheme="majorBidi" w:cstheme="majorBidi"/>
          <w:bCs/>
          <w:sz w:val="18"/>
          <w:szCs w:val="18"/>
        </w:rPr>
        <w:t>.</w:t>
      </w:r>
      <w:r w:rsidRPr="004C75DC">
        <w:rPr>
          <w:rFonts w:asciiTheme="majorBidi" w:hAnsiTheme="majorBidi" w:cstheme="majorBidi"/>
          <w:bCs/>
          <w:sz w:val="18"/>
          <w:szCs w:val="18"/>
          <w:lang w:eastAsia="ja-JP"/>
        </w:rPr>
        <w:t>】</w:t>
      </w:r>
    </w:p>
    <w:tbl>
      <w:tblPr>
        <w:tblStyle w:val="TableNormal1"/>
        <w:tblW w:w="0" w:type="auto"/>
        <w:tblInd w:w="129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"/>
        <w:gridCol w:w="429"/>
        <w:gridCol w:w="1667"/>
        <w:gridCol w:w="460"/>
        <w:gridCol w:w="1642"/>
        <w:gridCol w:w="484"/>
        <w:gridCol w:w="1619"/>
        <w:gridCol w:w="507"/>
        <w:gridCol w:w="1595"/>
        <w:gridCol w:w="531"/>
        <w:gridCol w:w="1572"/>
      </w:tblGrid>
      <w:tr w:rsidR="00E156B1" w:rsidRPr="004C75DC" w14:paraId="4373B9B9" w14:textId="77777777" w:rsidTr="00C53D4B">
        <w:trPr>
          <w:gridBefore w:val="1"/>
          <w:wBefore w:w="6" w:type="dxa"/>
          <w:trHeight w:hRule="exact" w:val="317"/>
        </w:trPr>
        <w:tc>
          <w:tcPr>
            <w:tcW w:w="10506" w:type="dxa"/>
            <w:gridSpan w:val="10"/>
            <w:shd w:val="clear" w:color="auto" w:fill="FDE9D9" w:themeFill="accent6" w:themeFillTint="33"/>
          </w:tcPr>
          <w:p w14:paraId="1FC0D337" w14:textId="10A1C4F7" w:rsidR="00E156B1" w:rsidRPr="004C75DC" w:rsidRDefault="000671A3" w:rsidP="00DA3EB8">
            <w:pPr>
              <w:pStyle w:val="TableParagraph"/>
              <w:spacing w:before="20"/>
              <w:ind w:leftChars="82" w:left="180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  <w:r w:rsidRPr="00B84B4C">
              <w:rPr>
                <w:rFonts w:asciiTheme="majorBidi" w:hAnsiTheme="majorBidi" w:cstheme="majorBidi"/>
                <w:b/>
                <w:sz w:val="18"/>
                <w:szCs w:val="18"/>
                <w:lang w:eastAsia="ja-JP"/>
              </w:rPr>
              <w:t xml:space="preserve"> </w:t>
            </w:r>
            <w:r w:rsidR="00502525" w:rsidRPr="00B84B4C">
              <w:rPr>
                <w:rFonts w:asciiTheme="majorBidi" w:hAnsiTheme="majorBidi" w:cstheme="majorBidi"/>
                <w:b/>
                <w:sz w:val="18"/>
                <w:szCs w:val="18"/>
              </w:rPr>
              <w:t>Communica</w:t>
            </w:r>
            <w:r w:rsidR="00EB392E" w:rsidRPr="00B84B4C">
              <w:rPr>
                <w:rFonts w:asciiTheme="majorBidi" w:hAnsiTheme="majorBidi" w:cstheme="majorBidi"/>
                <w:b/>
                <w:sz w:val="18"/>
                <w:szCs w:val="18"/>
              </w:rPr>
              <w:t>tive environment</w:t>
            </w:r>
            <w:r w:rsidR="00502525" w:rsidRPr="00B84B4C">
              <w:rPr>
                <w:rFonts w:asciiTheme="majorBidi" w:hAnsiTheme="majorBidi" w:cstheme="majorBidi"/>
                <w:b/>
                <w:sz w:val="18"/>
                <w:szCs w:val="18"/>
              </w:rPr>
              <w:t xml:space="preserve"> in your laboratory</w:t>
            </w:r>
            <w:r w:rsidR="007A6216">
              <w:rPr>
                <w:rFonts w:asciiTheme="majorBidi" w:hAnsiTheme="majorBidi" w:cstheme="majorBidi" w:hint="eastAsia"/>
                <w:sz w:val="18"/>
                <w:szCs w:val="18"/>
                <w:lang w:eastAsia="ja-JP"/>
              </w:rPr>
              <w:t xml:space="preserve">　</w:t>
            </w:r>
            <w:r w:rsidR="007A6216">
              <w:rPr>
                <w:rFonts w:asciiTheme="majorBidi" w:hAnsiTheme="majorBidi" w:cstheme="majorBidi" w:hint="eastAsia"/>
                <w:sz w:val="18"/>
                <w:szCs w:val="18"/>
                <w:lang w:eastAsia="ja-JP"/>
              </w:rPr>
              <w:t>(</w:t>
            </w:r>
            <w:r w:rsidR="007A6216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Put an X in the box.)</w:t>
            </w:r>
          </w:p>
        </w:tc>
      </w:tr>
      <w:tr w:rsidR="00E156B1" w:rsidRPr="004C75DC" w14:paraId="352D739B" w14:textId="77777777" w:rsidTr="007A6216">
        <w:trPr>
          <w:trHeight w:hRule="exact" w:val="465"/>
        </w:trPr>
        <w:tc>
          <w:tcPr>
            <w:tcW w:w="10512" w:type="dxa"/>
            <w:gridSpan w:val="11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D904930" w14:textId="09FE5B7D" w:rsidR="00E156B1" w:rsidRPr="004C75DC" w:rsidRDefault="00C0428E" w:rsidP="00D72F6E">
            <w:pPr>
              <w:pStyle w:val="TableParagraph"/>
              <w:spacing w:line="0" w:lineRule="atLeast"/>
              <w:ind w:left="61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  <w:r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Environment for </w:t>
            </w:r>
            <w:r w:rsidR="00D54661"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communication and interaction</w:t>
            </w:r>
            <w:r w:rsidR="00502525"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 with </w:t>
            </w:r>
            <w:r w:rsidR="0054412B"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your </w:t>
            </w:r>
            <w:r w:rsidR="00502525"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young researchers inside the lab</w:t>
            </w:r>
            <w:r w:rsidR="00C676D6"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 </w:t>
            </w:r>
            <w:r w:rsidR="009E603E"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(5</w:t>
            </w:r>
            <w:r w:rsidR="00C676D6"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, </w:t>
            </w:r>
            <w:r w:rsidR="009E603E"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4</w:t>
            </w:r>
            <w:r w:rsidR="00C676D6"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, </w:t>
            </w:r>
            <w:r w:rsidR="009E603E"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3</w:t>
            </w:r>
            <w:r w:rsidR="00C676D6"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, </w:t>
            </w:r>
            <w:r w:rsidR="009E603E"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2</w:t>
            </w:r>
            <w:r w:rsidR="00C676D6"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, or </w:t>
            </w:r>
            <w:r w:rsidR="009E603E"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1)</w:t>
            </w:r>
            <w:r w:rsidR="001C7369" w:rsidRPr="004C75DC">
              <w:rPr>
                <w:rFonts w:asciiTheme="majorBidi" w:hAnsiTheme="majorBidi" w:cstheme="majorBidi"/>
                <w:color w:val="FF0000"/>
                <w:sz w:val="18"/>
                <w:szCs w:val="18"/>
                <w:lang w:eastAsia="ja-JP"/>
              </w:rPr>
              <w:t xml:space="preserve"> *</w:t>
            </w:r>
          </w:p>
          <w:p w14:paraId="16C24067" w14:textId="1ECADB7A" w:rsidR="00264A12" w:rsidRPr="004C75DC" w:rsidRDefault="00EC5868" w:rsidP="00D72F6E">
            <w:pPr>
              <w:pStyle w:val="TableParagraph"/>
              <w:spacing w:line="0" w:lineRule="atLeast"/>
              <w:ind w:left="61" w:right="2786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  <w:r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(</w:t>
            </w:r>
            <w:r w:rsidR="00C10FAF"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Select</w:t>
            </w:r>
            <w:r w:rsidR="00C52ADE"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 </w:t>
            </w:r>
            <w:r w:rsidR="00C10FAF"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the appropriate number.</w:t>
            </w:r>
            <w:r w:rsidR="00C676D6"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 5: </w:t>
            </w:r>
            <w:r w:rsidR="00C10FAF"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Excellent </w:t>
            </w:r>
            <w:r w:rsidR="00C676D6"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to 1:</w:t>
            </w:r>
            <w:r w:rsidR="00412BCA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 </w:t>
            </w:r>
            <w:r w:rsidR="00C10FAF" w:rsidRPr="004C75DC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Poor)</w:t>
            </w:r>
          </w:p>
        </w:tc>
      </w:tr>
      <w:tr w:rsidR="00E21120" w:rsidRPr="004C75DC" w14:paraId="38CA6860" w14:textId="77777777" w:rsidTr="00E21120">
        <w:trPr>
          <w:trHeight w:hRule="exact" w:val="465"/>
        </w:trPr>
        <w:tc>
          <w:tcPr>
            <w:tcW w:w="43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F2EFF8C" w14:textId="77777777" w:rsidR="00E21120" w:rsidRPr="004C75DC" w:rsidRDefault="00E21120" w:rsidP="00D72F6E">
            <w:pPr>
              <w:pStyle w:val="TableParagraph"/>
              <w:spacing w:line="0" w:lineRule="atLeast"/>
              <w:ind w:left="61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</w:p>
        </w:tc>
        <w:tc>
          <w:tcPr>
            <w:tcW w:w="1667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490E9E23" w14:textId="0F9B003D" w:rsidR="00E21120" w:rsidRPr="00E21120" w:rsidRDefault="00E21120" w:rsidP="00E21120">
            <w:pPr>
              <w:pStyle w:val="TableParagraph"/>
              <w:spacing w:line="0" w:lineRule="atLeast"/>
              <w:ind w:left="61"/>
              <w:jc w:val="center"/>
              <w:rPr>
                <w:rFonts w:asciiTheme="majorBidi" w:hAnsiTheme="majorBidi" w:cstheme="majorBidi"/>
                <w:sz w:val="24"/>
                <w:szCs w:val="24"/>
                <w:lang w:eastAsia="ja-JP"/>
              </w:rPr>
            </w:pPr>
            <w:r w:rsidRPr="00E21120">
              <w:rPr>
                <w:rFonts w:asciiTheme="majorBidi" w:hAnsiTheme="majorBidi" w:cstheme="majorBidi"/>
                <w:sz w:val="24"/>
                <w:szCs w:val="24"/>
                <w:lang w:eastAsia="ja-JP"/>
              </w:rPr>
              <w:t>5</w:t>
            </w:r>
          </w:p>
        </w:tc>
        <w:tc>
          <w:tcPr>
            <w:tcW w:w="4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0D57D5B" w14:textId="77777777" w:rsidR="00E21120" w:rsidRPr="00E21120" w:rsidRDefault="00E21120" w:rsidP="00E21120">
            <w:pPr>
              <w:pStyle w:val="TableParagraph"/>
              <w:spacing w:line="0" w:lineRule="atLeast"/>
              <w:ind w:left="61"/>
              <w:jc w:val="center"/>
              <w:rPr>
                <w:rFonts w:asciiTheme="majorBidi" w:hAnsiTheme="majorBidi" w:cstheme="majorBidi"/>
                <w:sz w:val="24"/>
                <w:szCs w:val="24"/>
                <w:lang w:eastAsia="ja-JP"/>
              </w:rPr>
            </w:pPr>
          </w:p>
        </w:tc>
        <w:tc>
          <w:tcPr>
            <w:tcW w:w="1642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2936E154" w14:textId="4864EF50" w:rsidR="00E21120" w:rsidRPr="00E21120" w:rsidRDefault="00E21120" w:rsidP="00E21120">
            <w:pPr>
              <w:pStyle w:val="TableParagraph"/>
              <w:spacing w:line="0" w:lineRule="atLeast"/>
              <w:ind w:left="61"/>
              <w:jc w:val="center"/>
              <w:rPr>
                <w:rFonts w:asciiTheme="majorBidi" w:hAnsiTheme="majorBidi" w:cstheme="majorBidi"/>
                <w:sz w:val="24"/>
                <w:szCs w:val="24"/>
                <w:lang w:eastAsia="ja-JP"/>
              </w:rPr>
            </w:pPr>
            <w:r w:rsidRPr="00E21120">
              <w:rPr>
                <w:rFonts w:asciiTheme="majorBidi" w:hAnsiTheme="majorBidi" w:cstheme="majorBidi" w:hint="eastAsia"/>
                <w:sz w:val="24"/>
                <w:szCs w:val="24"/>
                <w:lang w:eastAsia="ja-JP"/>
              </w:rPr>
              <w:t>4</w:t>
            </w:r>
          </w:p>
        </w:tc>
        <w:tc>
          <w:tcPr>
            <w:tcW w:w="48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96F221E" w14:textId="77777777" w:rsidR="00E21120" w:rsidRPr="00E21120" w:rsidRDefault="00E21120" w:rsidP="00E21120">
            <w:pPr>
              <w:pStyle w:val="TableParagraph"/>
              <w:spacing w:line="0" w:lineRule="atLeast"/>
              <w:ind w:left="61"/>
              <w:jc w:val="center"/>
              <w:rPr>
                <w:rFonts w:asciiTheme="majorBidi" w:hAnsiTheme="majorBidi" w:cstheme="majorBidi"/>
                <w:sz w:val="24"/>
                <w:szCs w:val="24"/>
                <w:lang w:eastAsia="ja-JP"/>
              </w:rPr>
            </w:pPr>
          </w:p>
        </w:tc>
        <w:tc>
          <w:tcPr>
            <w:tcW w:w="1619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777CA120" w14:textId="633DB105" w:rsidR="00E21120" w:rsidRPr="00E21120" w:rsidRDefault="00E21120" w:rsidP="00E21120">
            <w:pPr>
              <w:pStyle w:val="TableParagraph"/>
              <w:spacing w:line="0" w:lineRule="atLeast"/>
              <w:ind w:left="61"/>
              <w:jc w:val="center"/>
              <w:rPr>
                <w:rFonts w:asciiTheme="majorBidi" w:hAnsiTheme="majorBidi" w:cstheme="majorBidi"/>
                <w:sz w:val="24"/>
                <w:szCs w:val="24"/>
                <w:lang w:eastAsia="ja-JP"/>
              </w:rPr>
            </w:pPr>
            <w:r w:rsidRPr="00E21120">
              <w:rPr>
                <w:rFonts w:asciiTheme="majorBidi" w:hAnsiTheme="majorBidi" w:cstheme="majorBidi" w:hint="eastAsia"/>
                <w:sz w:val="24"/>
                <w:szCs w:val="24"/>
                <w:lang w:eastAsia="ja-JP"/>
              </w:rPr>
              <w:t>3</w:t>
            </w:r>
          </w:p>
        </w:tc>
        <w:tc>
          <w:tcPr>
            <w:tcW w:w="50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33E4CBA" w14:textId="77777777" w:rsidR="00E21120" w:rsidRPr="00E21120" w:rsidRDefault="00E21120" w:rsidP="00E21120">
            <w:pPr>
              <w:pStyle w:val="TableParagraph"/>
              <w:spacing w:line="0" w:lineRule="atLeast"/>
              <w:ind w:left="61"/>
              <w:jc w:val="center"/>
              <w:rPr>
                <w:rFonts w:asciiTheme="majorBidi" w:hAnsiTheme="majorBidi" w:cstheme="majorBidi"/>
                <w:sz w:val="24"/>
                <w:szCs w:val="24"/>
                <w:lang w:eastAsia="ja-JP"/>
              </w:rPr>
            </w:pPr>
          </w:p>
        </w:tc>
        <w:tc>
          <w:tcPr>
            <w:tcW w:w="1595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0812380B" w14:textId="50BCE84E" w:rsidR="00E21120" w:rsidRPr="00E21120" w:rsidRDefault="00E21120" w:rsidP="00E21120">
            <w:pPr>
              <w:pStyle w:val="TableParagraph"/>
              <w:spacing w:line="0" w:lineRule="atLeast"/>
              <w:ind w:left="61"/>
              <w:jc w:val="center"/>
              <w:rPr>
                <w:rFonts w:asciiTheme="majorBidi" w:hAnsiTheme="majorBidi" w:cstheme="majorBidi"/>
                <w:sz w:val="24"/>
                <w:szCs w:val="24"/>
                <w:lang w:eastAsia="ja-JP"/>
              </w:rPr>
            </w:pPr>
            <w:r w:rsidRPr="00E21120">
              <w:rPr>
                <w:rFonts w:asciiTheme="majorBidi" w:hAnsiTheme="majorBidi" w:cstheme="majorBidi" w:hint="eastAsia"/>
                <w:sz w:val="24"/>
                <w:szCs w:val="24"/>
                <w:lang w:eastAsia="ja-JP"/>
              </w:rPr>
              <w:t>2</w:t>
            </w:r>
          </w:p>
        </w:tc>
        <w:tc>
          <w:tcPr>
            <w:tcW w:w="53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DFCA184" w14:textId="77777777" w:rsidR="00E21120" w:rsidRPr="00E21120" w:rsidRDefault="00E21120" w:rsidP="00E21120">
            <w:pPr>
              <w:pStyle w:val="TableParagraph"/>
              <w:spacing w:line="0" w:lineRule="atLeast"/>
              <w:ind w:left="61"/>
              <w:jc w:val="center"/>
              <w:rPr>
                <w:rFonts w:asciiTheme="majorBidi" w:hAnsiTheme="majorBidi" w:cstheme="majorBidi"/>
                <w:sz w:val="24"/>
                <w:szCs w:val="24"/>
                <w:lang w:eastAsia="ja-JP"/>
              </w:rPr>
            </w:pPr>
          </w:p>
        </w:tc>
        <w:tc>
          <w:tcPr>
            <w:tcW w:w="1572" w:type="dxa"/>
            <w:tcBorders>
              <w:left w:val="single" w:sz="18" w:space="0" w:color="auto"/>
              <w:bottom w:val="single" w:sz="4" w:space="0" w:color="auto"/>
            </w:tcBorders>
          </w:tcPr>
          <w:p w14:paraId="014B1752" w14:textId="4037A41D" w:rsidR="00E21120" w:rsidRPr="00E21120" w:rsidRDefault="00E21120" w:rsidP="00E21120">
            <w:pPr>
              <w:pStyle w:val="TableParagraph"/>
              <w:spacing w:line="0" w:lineRule="atLeast"/>
              <w:ind w:left="61"/>
              <w:jc w:val="center"/>
              <w:rPr>
                <w:rFonts w:asciiTheme="majorBidi" w:hAnsiTheme="majorBidi" w:cstheme="majorBidi"/>
                <w:sz w:val="24"/>
                <w:szCs w:val="24"/>
                <w:lang w:eastAsia="ja-JP"/>
              </w:rPr>
            </w:pPr>
            <w:r w:rsidRPr="00E21120">
              <w:rPr>
                <w:rFonts w:asciiTheme="majorBidi" w:hAnsiTheme="majorBidi" w:cstheme="majorBidi" w:hint="eastAsia"/>
                <w:sz w:val="24"/>
                <w:szCs w:val="24"/>
                <w:lang w:eastAsia="ja-JP"/>
              </w:rPr>
              <w:t>1</w:t>
            </w:r>
          </w:p>
        </w:tc>
      </w:tr>
      <w:tr w:rsidR="00B7627B" w:rsidRPr="004C75DC" w14:paraId="4B35E2CF" w14:textId="77777777" w:rsidTr="00E21120">
        <w:trPr>
          <w:trHeight w:hRule="exact" w:val="564"/>
        </w:trPr>
        <w:tc>
          <w:tcPr>
            <w:tcW w:w="10512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A11E574" w14:textId="7FC2088D" w:rsidR="00B7627B" w:rsidRPr="004C75DC" w:rsidRDefault="00B7627B" w:rsidP="00B7627B">
            <w:pPr>
              <w:pStyle w:val="TableParagraph"/>
              <w:spacing w:line="0" w:lineRule="atLeast"/>
              <w:ind w:left="61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  <w:r w:rsidRPr="004C75DC" w:rsidDel="007A0F16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 xml:space="preserve"> </w:t>
            </w:r>
            <w:r w:rsidRPr="004C75DC">
              <w:rPr>
                <w:rFonts w:asciiTheme="majorBidi" w:hAnsiTheme="majorBidi" w:cstheme="majorBidi"/>
                <w:sz w:val="18"/>
                <w:szCs w:val="18"/>
              </w:rPr>
              <w:t>List special measures</w:t>
            </w:r>
            <w:r w:rsidR="00DB110D" w:rsidRPr="004C75DC">
              <w:rPr>
                <w:rFonts w:asciiTheme="majorBidi" w:hAnsiTheme="majorBidi" w:cstheme="majorBidi"/>
                <w:sz w:val="18"/>
                <w:szCs w:val="18"/>
              </w:rPr>
              <w:t xml:space="preserve"> for </w:t>
            </w:r>
            <w:r w:rsidR="009352B1" w:rsidRPr="004C75DC">
              <w:rPr>
                <w:rFonts w:asciiTheme="majorBidi" w:hAnsiTheme="majorBidi" w:cstheme="majorBidi"/>
                <w:sz w:val="18"/>
                <w:szCs w:val="18"/>
              </w:rPr>
              <w:t>the environment</w:t>
            </w:r>
            <w:r w:rsidRPr="004C75DC">
              <w:rPr>
                <w:rFonts w:asciiTheme="majorBidi" w:hAnsiTheme="majorBidi" w:cstheme="majorBidi"/>
                <w:sz w:val="18"/>
                <w:szCs w:val="18"/>
              </w:rPr>
              <w:t xml:space="preserve"> taken in your lab (such as regular meeting</w:t>
            </w:r>
            <w:r w:rsidR="00EC5868" w:rsidRPr="004C75DC">
              <w:rPr>
                <w:rFonts w:asciiTheme="majorBidi" w:hAnsiTheme="majorBidi" w:cstheme="majorBidi"/>
                <w:sz w:val="18"/>
                <w:szCs w:val="18"/>
              </w:rPr>
              <w:t>s</w:t>
            </w:r>
            <w:r w:rsidRPr="004C75DC">
              <w:rPr>
                <w:rFonts w:asciiTheme="majorBidi" w:hAnsiTheme="majorBidi" w:cstheme="majorBidi"/>
                <w:sz w:val="18"/>
                <w:szCs w:val="18"/>
              </w:rPr>
              <w:t xml:space="preserve"> conducted in English)</w:t>
            </w:r>
            <w:r w:rsidR="003D64E1" w:rsidRPr="004C75DC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="001C7369" w:rsidRPr="004C75DC">
              <w:rPr>
                <w:rFonts w:asciiTheme="majorBidi" w:hAnsiTheme="majorBidi" w:cstheme="majorBidi"/>
                <w:color w:val="FF0000"/>
                <w:sz w:val="18"/>
                <w:szCs w:val="18"/>
                <w:lang w:eastAsia="ja-JP"/>
              </w:rPr>
              <w:t>*</w:t>
            </w:r>
          </w:p>
          <w:p w14:paraId="30265FCC" w14:textId="7EA9B4AB" w:rsidR="00B7627B" w:rsidRPr="004C75DC" w:rsidDel="0086362E" w:rsidRDefault="00B7627B" w:rsidP="00DA3EB8">
            <w:pPr>
              <w:pStyle w:val="TableParagraph"/>
              <w:spacing w:line="0" w:lineRule="atLeast"/>
              <w:ind w:firstLineChars="50" w:firstLine="80"/>
              <w:rPr>
                <w:rFonts w:asciiTheme="majorBidi" w:hAnsiTheme="majorBidi" w:cstheme="majorBidi"/>
                <w:color w:val="0066CC"/>
                <w:sz w:val="18"/>
                <w:szCs w:val="18"/>
              </w:rPr>
            </w:pPr>
            <w:r w:rsidRPr="004C75DC">
              <w:rPr>
                <w:rFonts w:asciiTheme="majorBidi" w:hAnsiTheme="majorBidi" w:cstheme="majorBidi"/>
                <w:color w:val="0066CC"/>
                <w:sz w:val="16"/>
                <w:szCs w:val="16"/>
              </w:rPr>
              <w:t>Up to a maximum of 400</w:t>
            </w:r>
            <w:r w:rsidR="007A6216" w:rsidRPr="004F6124">
              <w:rPr>
                <w:rFonts w:asciiTheme="majorBidi" w:hAnsiTheme="majorBidi" w:cstheme="majorBidi"/>
                <w:color w:val="0070C0"/>
                <w:sz w:val="16"/>
                <w:szCs w:val="16"/>
              </w:rPr>
              <w:t xml:space="preserve"> </w:t>
            </w:r>
            <w:r w:rsidR="007A6216" w:rsidRPr="001F206B">
              <w:rPr>
                <w:rFonts w:asciiTheme="majorBidi" w:hAnsiTheme="majorBidi" w:cstheme="majorBidi"/>
                <w:color w:val="0070C0"/>
                <w:sz w:val="16"/>
                <w:szCs w:val="16"/>
              </w:rPr>
              <w:t>half-width characters</w:t>
            </w:r>
            <w:r w:rsidRPr="004C75DC">
              <w:rPr>
                <w:rFonts w:asciiTheme="majorBidi" w:hAnsiTheme="majorBidi" w:cstheme="majorBidi"/>
                <w:color w:val="0066CC"/>
                <w:sz w:val="16"/>
                <w:szCs w:val="16"/>
              </w:rPr>
              <w:t>.</w:t>
            </w:r>
          </w:p>
        </w:tc>
      </w:tr>
      <w:tr w:rsidR="00C01FBB" w:rsidRPr="004C75DC" w14:paraId="4EA33C5E" w14:textId="77777777" w:rsidTr="007A6216">
        <w:trPr>
          <w:trHeight w:hRule="exact" w:val="3246"/>
        </w:trPr>
        <w:tc>
          <w:tcPr>
            <w:tcW w:w="10512" w:type="dxa"/>
            <w:gridSpan w:val="11"/>
            <w:tcBorders>
              <w:top w:val="single" w:sz="4" w:space="0" w:color="auto"/>
            </w:tcBorders>
          </w:tcPr>
          <w:p w14:paraId="67DAC422" w14:textId="77777777" w:rsidR="00C01FBB" w:rsidRPr="004C75DC" w:rsidDel="007A0F16" w:rsidRDefault="00C01FBB" w:rsidP="00B7627B">
            <w:pPr>
              <w:pStyle w:val="TableParagraph"/>
              <w:spacing w:line="0" w:lineRule="atLeast"/>
              <w:ind w:left="61"/>
              <w:rPr>
                <w:rFonts w:asciiTheme="majorBidi" w:hAnsiTheme="majorBidi" w:cstheme="majorBidi"/>
                <w:sz w:val="18"/>
                <w:szCs w:val="18"/>
                <w:lang w:eastAsia="ja-JP"/>
              </w:rPr>
            </w:pPr>
          </w:p>
        </w:tc>
      </w:tr>
      <w:tr w:rsidR="00E156B1" w:rsidRPr="004C75DC" w14:paraId="51ADE2CB" w14:textId="77777777" w:rsidTr="00C53D4B">
        <w:trPr>
          <w:gridBefore w:val="1"/>
          <w:wBefore w:w="6" w:type="dxa"/>
          <w:trHeight w:hRule="exact" w:val="419"/>
        </w:trPr>
        <w:tc>
          <w:tcPr>
            <w:tcW w:w="10506" w:type="dxa"/>
            <w:gridSpan w:val="10"/>
            <w:shd w:val="clear" w:color="auto" w:fill="FDE9D9" w:themeFill="accent6" w:themeFillTint="33"/>
          </w:tcPr>
          <w:p w14:paraId="5ABAF74B" w14:textId="0BA14F44" w:rsidR="00E156B1" w:rsidRPr="00B84B4C" w:rsidRDefault="009B50ED" w:rsidP="00D72F6E">
            <w:pPr>
              <w:pStyle w:val="TableParagraph"/>
              <w:spacing w:before="87"/>
              <w:ind w:leftChars="82" w:left="180" w:firstLineChars="50" w:firstLine="90"/>
              <w:rPr>
                <w:rFonts w:asciiTheme="majorBidi" w:hAnsiTheme="majorBidi" w:cstheme="majorBidi"/>
                <w:b/>
                <w:sz w:val="18"/>
              </w:rPr>
            </w:pPr>
            <w:r w:rsidRPr="00B84B4C">
              <w:rPr>
                <w:rFonts w:asciiTheme="majorBidi" w:hAnsiTheme="majorBidi" w:cstheme="majorBidi"/>
                <w:b/>
                <w:sz w:val="18"/>
                <w:szCs w:val="18"/>
              </w:rPr>
              <w:t xml:space="preserve">Preference among your </w:t>
            </w:r>
            <w:r w:rsidR="003D64E1" w:rsidRPr="00B84B4C">
              <w:rPr>
                <w:rFonts w:asciiTheme="majorBidi" w:hAnsiTheme="majorBidi" w:cstheme="majorBidi"/>
                <w:b/>
                <w:sz w:val="18"/>
                <w:szCs w:val="18"/>
              </w:rPr>
              <w:t>C</w:t>
            </w:r>
            <w:r w:rsidRPr="00B84B4C">
              <w:rPr>
                <w:rFonts w:asciiTheme="majorBidi" w:hAnsiTheme="majorBidi" w:cstheme="majorBidi"/>
                <w:b/>
                <w:sz w:val="18"/>
                <w:szCs w:val="18"/>
              </w:rPr>
              <w:t>andidates</w:t>
            </w:r>
          </w:p>
        </w:tc>
      </w:tr>
      <w:tr w:rsidR="00424CC0" w:rsidRPr="004F6124" w14:paraId="629F47F1" w14:textId="77777777" w:rsidTr="00E21120">
        <w:trPr>
          <w:trHeight w:hRule="exact" w:val="565"/>
        </w:trPr>
        <w:tc>
          <w:tcPr>
            <w:tcW w:w="10512" w:type="dxa"/>
            <w:gridSpan w:val="11"/>
          </w:tcPr>
          <w:p w14:paraId="0728FBC5" w14:textId="749F53B0" w:rsidR="00424CC0" w:rsidRPr="004C75DC" w:rsidRDefault="001C37FE" w:rsidP="00F40BB3">
            <w:pPr>
              <w:pStyle w:val="TableParagraph"/>
              <w:tabs>
                <w:tab w:val="left" w:pos="1323"/>
                <w:tab w:val="left" w:pos="2575"/>
              </w:tabs>
              <w:spacing w:line="0" w:lineRule="atLeast"/>
              <w:ind w:left="460" w:right="3583" w:hanging="386"/>
              <w:rPr>
                <w:rFonts w:asciiTheme="majorBidi" w:hAnsiTheme="majorBidi" w:cstheme="majorBidi"/>
                <w:sz w:val="18"/>
                <w:lang w:eastAsia="ja-JP"/>
              </w:rPr>
            </w:pPr>
            <w:r w:rsidRPr="004C75DC">
              <w:rPr>
                <w:rFonts w:asciiTheme="majorBidi" w:hAnsiTheme="majorBidi" w:cstheme="majorBidi"/>
                <w:color w:val="0070C0"/>
                <w:sz w:val="18"/>
                <w:lang w:eastAsia="ja-JP"/>
              </w:rPr>
              <w:t xml:space="preserve">If you are applying for multiple candidates, </w:t>
            </w:r>
            <w:r w:rsidR="005C74D5" w:rsidRPr="004C75DC">
              <w:rPr>
                <w:rFonts w:asciiTheme="majorBidi" w:hAnsiTheme="majorBidi" w:cstheme="majorBidi"/>
                <w:color w:val="0070C0"/>
                <w:sz w:val="18"/>
                <w:lang w:eastAsia="ja-JP"/>
              </w:rPr>
              <w:t xml:space="preserve">fill </w:t>
            </w:r>
            <w:r w:rsidR="00EC7D35" w:rsidRPr="004C75DC">
              <w:rPr>
                <w:rFonts w:asciiTheme="majorBidi" w:hAnsiTheme="majorBidi" w:cstheme="majorBidi"/>
                <w:color w:val="0070C0"/>
                <w:sz w:val="18"/>
                <w:lang w:eastAsia="ja-JP"/>
              </w:rPr>
              <w:t xml:space="preserve">in </w:t>
            </w:r>
            <w:r w:rsidR="005C74D5" w:rsidRPr="004C75DC">
              <w:rPr>
                <w:rFonts w:asciiTheme="majorBidi" w:hAnsiTheme="majorBidi" w:cstheme="majorBidi"/>
                <w:color w:val="0070C0"/>
                <w:sz w:val="18"/>
                <w:lang w:eastAsia="ja-JP"/>
              </w:rPr>
              <w:t xml:space="preserve">the </w:t>
            </w:r>
            <w:r w:rsidRPr="004C75DC">
              <w:rPr>
                <w:rFonts w:asciiTheme="majorBidi" w:hAnsiTheme="majorBidi" w:cstheme="majorBidi"/>
                <w:color w:val="0070C0"/>
                <w:sz w:val="18"/>
                <w:lang w:eastAsia="ja-JP"/>
              </w:rPr>
              <w:t>rank</w:t>
            </w:r>
            <w:r w:rsidR="009352B1" w:rsidRPr="004C75DC">
              <w:rPr>
                <w:rFonts w:asciiTheme="majorBidi" w:hAnsiTheme="majorBidi" w:cstheme="majorBidi"/>
                <w:color w:val="0070C0"/>
                <w:sz w:val="18"/>
                <w:lang w:eastAsia="ja-JP"/>
              </w:rPr>
              <w:t xml:space="preserve"> of this candidate</w:t>
            </w:r>
            <w:r w:rsidRPr="004C75DC">
              <w:rPr>
                <w:rFonts w:asciiTheme="majorBidi" w:hAnsiTheme="majorBidi" w:cstheme="majorBidi"/>
                <w:color w:val="0070C0"/>
                <w:sz w:val="18"/>
                <w:lang w:eastAsia="ja-JP"/>
              </w:rPr>
              <w:t>.</w:t>
            </w:r>
          </w:p>
          <w:p w14:paraId="4A4F633F" w14:textId="6B9803CE" w:rsidR="00835AEB" w:rsidRPr="004F6124" w:rsidRDefault="00424CC0" w:rsidP="00167597">
            <w:pPr>
              <w:tabs>
                <w:tab w:val="left" w:pos="4620"/>
              </w:tabs>
              <w:rPr>
                <w:rFonts w:asciiTheme="majorBidi" w:hAnsiTheme="majorBidi" w:cstheme="majorBidi"/>
              </w:rPr>
            </w:pPr>
            <w:r w:rsidRPr="004C75DC">
              <w:rPr>
                <w:rFonts w:asciiTheme="majorBidi" w:hAnsiTheme="majorBidi" w:cstheme="majorBidi"/>
                <w:sz w:val="18"/>
                <w:lang w:eastAsia="ja-JP"/>
              </w:rPr>
              <w:t>Number (</w:t>
            </w:r>
            <w:r w:rsidR="007A6216">
              <w:rPr>
                <w:rFonts w:asciiTheme="majorBidi" w:hAnsiTheme="majorBidi" w:cstheme="majorBidi"/>
                <w:sz w:val="18"/>
                <w:lang w:eastAsia="ja-JP"/>
              </w:rPr>
              <w:t xml:space="preserve">  </w:t>
            </w:r>
            <w:r w:rsidRPr="004C75DC">
              <w:rPr>
                <w:rFonts w:asciiTheme="majorBidi" w:hAnsiTheme="majorBidi" w:cstheme="majorBidi"/>
                <w:sz w:val="18"/>
                <w:lang w:eastAsia="ja-JP"/>
              </w:rPr>
              <w:t>) of (</w:t>
            </w:r>
            <w:r w:rsidR="007A6216">
              <w:rPr>
                <w:rFonts w:asciiTheme="majorBidi" w:hAnsiTheme="majorBidi" w:cstheme="majorBidi"/>
                <w:sz w:val="18"/>
                <w:lang w:eastAsia="ja-JP"/>
              </w:rPr>
              <w:t xml:space="preserve">  </w:t>
            </w:r>
            <w:r w:rsidRPr="004C75DC">
              <w:rPr>
                <w:rFonts w:asciiTheme="majorBidi" w:hAnsiTheme="majorBidi" w:cstheme="majorBidi"/>
                <w:sz w:val="18"/>
                <w:lang w:eastAsia="ja-JP"/>
              </w:rPr>
              <w:t>)</w:t>
            </w:r>
            <w:r w:rsidR="009352B1" w:rsidRPr="004C75DC">
              <w:rPr>
                <w:rFonts w:asciiTheme="majorBidi" w:hAnsiTheme="majorBidi" w:cstheme="majorBidi"/>
                <w:sz w:val="18"/>
                <w:lang w:eastAsia="ja-JP"/>
              </w:rPr>
              <w:t xml:space="preserve"> </w:t>
            </w:r>
            <w:r w:rsidR="009352B1" w:rsidRPr="004C75DC">
              <w:rPr>
                <w:rFonts w:asciiTheme="majorBidi" w:hAnsiTheme="majorBidi" w:cstheme="majorBidi"/>
                <w:sz w:val="18"/>
                <w:szCs w:val="18"/>
              </w:rPr>
              <w:t xml:space="preserve">Candidates (Prospective </w:t>
            </w:r>
            <w:r w:rsidR="00D400D2" w:rsidRPr="0034336B">
              <w:rPr>
                <w:rFonts w:asciiTheme="majorBidi" w:hAnsiTheme="majorBidi" w:cstheme="majorBidi"/>
                <w:sz w:val="18"/>
                <w:szCs w:val="18"/>
              </w:rPr>
              <w:t xml:space="preserve">Postdoctoral </w:t>
            </w:r>
            <w:r w:rsidR="003D64E1" w:rsidRPr="0034336B">
              <w:rPr>
                <w:rFonts w:asciiTheme="majorBidi" w:hAnsiTheme="majorBidi" w:cstheme="majorBidi"/>
                <w:sz w:val="18"/>
                <w:szCs w:val="18"/>
              </w:rPr>
              <w:t>Researcher</w:t>
            </w:r>
            <w:r w:rsidR="009352B1" w:rsidRPr="0034336B">
              <w:rPr>
                <w:rFonts w:asciiTheme="majorBidi" w:hAnsiTheme="majorBidi" w:cstheme="majorBidi"/>
                <w:sz w:val="18"/>
                <w:szCs w:val="18"/>
              </w:rPr>
              <w:t>s</w:t>
            </w:r>
            <w:r w:rsidR="009352B1" w:rsidRPr="004C75DC">
              <w:rPr>
                <w:rFonts w:asciiTheme="majorBidi" w:hAnsiTheme="majorBidi" w:cstheme="majorBidi"/>
                <w:sz w:val="18"/>
                <w:szCs w:val="18"/>
              </w:rPr>
              <w:t>)</w:t>
            </w:r>
            <w:r w:rsidRPr="004C75DC">
              <w:rPr>
                <w:rFonts w:asciiTheme="majorBidi" w:hAnsiTheme="majorBidi" w:cstheme="majorBidi"/>
                <w:sz w:val="18"/>
                <w:lang w:eastAsia="ja-JP"/>
              </w:rPr>
              <w:t>.</w:t>
            </w:r>
          </w:p>
        </w:tc>
      </w:tr>
    </w:tbl>
    <w:p w14:paraId="1B4E90B5" w14:textId="77777777" w:rsidR="00E9114E" w:rsidRPr="004F6124" w:rsidRDefault="00E9114E" w:rsidP="00E9114E">
      <w:pPr>
        <w:ind w:leftChars="82" w:left="180"/>
        <w:rPr>
          <w:rFonts w:asciiTheme="majorBidi" w:hAnsiTheme="majorBidi" w:cstheme="majorBidi"/>
          <w:sz w:val="18"/>
          <w:szCs w:val="18"/>
          <w:lang w:eastAsia="ja-JP"/>
        </w:rPr>
      </w:pPr>
    </w:p>
    <w:p w14:paraId="343F3827" w14:textId="3AE5CCB9" w:rsidR="00502649" w:rsidRPr="004F6124" w:rsidRDefault="00502649" w:rsidP="00E9114E">
      <w:pPr>
        <w:ind w:leftChars="82" w:left="180"/>
        <w:rPr>
          <w:rFonts w:asciiTheme="majorBidi" w:hAnsiTheme="majorBidi" w:cstheme="majorBidi"/>
          <w:sz w:val="18"/>
          <w:szCs w:val="18"/>
          <w:lang w:eastAsia="ja-JP"/>
        </w:rPr>
      </w:pPr>
      <w:r w:rsidRPr="004F6124">
        <w:rPr>
          <w:rFonts w:asciiTheme="majorBidi" w:hAnsiTheme="majorBidi" w:cstheme="majorBidi"/>
          <w:sz w:val="18"/>
          <w:szCs w:val="18"/>
          <w:lang w:eastAsia="ja-JP"/>
        </w:rPr>
        <w:lastRenderedPageBreak/>
        <w:t>【</w:t>
      </w:r>
      <w:r w:rsidRPr="004F6124">
        <w:rPr>
          <w:rFonts w:asciiTheme="majorBidi" w:hAnsiTheme="majorBidi" w:cstheme="majorBidi"/>
          <w:sz w:val="18"/>
          <w:szCs w:val="18"/>
          <w:lang w:eastAsia="ja-JP"/>
        </w:rPr>
        <w:t>Measures to protect human rights and to ensure compliance with laws and regulations</w:t>
      </w:r>
      <w:r w:rsidRPr="004F6124">
        <w:rPr>
          <w:rFonts w:asciiTheme="majorBidi" w:hAnsiTheme="majorBidi" w:cstheme="majorBidi"/>
          <w:sz w:val="18"/>
          <w:szCs w:val="18"/>
          <w:lang w:eastAsia="ja-JP"/>
        </w:rPr>
        <w:t>】</w:t>
      </w:r>
      <w:r w:rsidR="00B41815" w:rsidRPr="004F6124">
        <w:rPr>
          <w:rFonts w:asciiTheme="majorBidi" w:hAnsiTheme="majorBidi" w:cstheme="majorBidi"/>
          <w:color w:val="FF0000"/>
          <w:sz w:val="18"/>
          <w:szCs w:val="18"/>
          <w:lang w:eastAsia="ja-JP"/>
        </w:rPr>
        <w:t>*</w:t>
      </w:r>
    </w:p>
    <w:tbl>
      <w:tblPr>
        <w:tblStyle w:val="TableNormal1"/>
        <w:tblpPr w:leftFromText="142" w:rightFromText="142" w:vertAnchor="text" w:horzAnchor="margin" w:tblpX="115" w:tblpY="65"/>
        <w:tblW w:w="0" w:type="auto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48"/>
        <w:gridCol w:w="4417"/>
        <w:gridCol w:w="828"/>
        <w:gridCol w:w="4437"/>
      </w:tblGrid>
      <w:tr w:rsidR="007A6216" w:rsidRPr="004F6124" w14:paraId="45348DB9" w14:textId="77777777" w:rsidTr="007A6216">
        <w:trPr>
          <w:trHeight w:hRule="exact" w:val="294"/>
        </w:trPr>
        <w:tc>
          <w:tcPr>
            <w:tcW w:w="84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9B3443C" w14:textId="77777777" w:rsidR="007A6216" w:rsidRPr="004F6124" w:rsidRDefault="007A6216" w:rsidP="00B368AC">
            <w:pPr>
              <w:ind w:leftChars="82" w:left="180"/>
              <w:rPr>
                <w:rFonts w:asciiTheme="majorBidi" w:hAnsiTheme="majorBidi" w:cstheme="majorBidi"/>
                <w:lang w:eastAsia="ja-JP"/>
              </w:rPr>
            </w:pPr>
          </w:p>
        </w:tc>
        <w:tc>
          <w:tcPr>
            <w:tcW w:w="4417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5D4D7262" w14:textId="54680157" w:rsidR="007A6216" w:rsidRPr="004F6124" w:rsidRDefault="007A6216" w:rsidP="00B368AC">
            <w:pPr>
              <w:ind w:leftChars="82" w:left="180"/>
              <w:rPr>
                <w:rFonts w:asciiTheme="majorBidi" w:hAnsiTheme="majorBidi" w:cstheme="majorBidi"/>
                <w:lang w:eastAsia="ja-JP"/>
              </w:rPr>
            </w:pPr>
            <w:r w:rsidRPr="004F6124">
              <w:rPr>
                <w:rFonts w:asciiTheme="majorBidi" w:hAnsiTheme="majorBidi" w:cstheme="majorBidi"/>
                <w:sz w:val="20"/>
                <w:szCs w:val="20"/>
                <w:lang w:eastAsia="ja-JP"/>
              </w:rPr>
              <w:t>Applicable</w:t>
            </w:r>
          </w:p>
        </w:tc>
        <w:tc>
          <w:tcPr>
            <w:tcW w:w="82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F2A0977" w14:textId="77777777" w:rsidR="007A6216" w:rsidRPr="004F6124" w:rsidRDefault="007A6216" w:rsidP="00B368AC">
            <w:pPr>
              <w:ind w:leftChars="82" w:left="180"/>
              <w:rPr>
                <w:rFonts w:asciiTheme="majorBidi" w:hAnsiTheme="majorBidi" w:cstheme="majorBidi"/>
                <w:lang w:eastAsia="ja-JP"/>
              </w:rPr>
            </w:pPr>
          </w:p>
        </w:tc>
        <w:tc>
          <w:tcPr>
            <w:tcW w:w="4437" w:type="dxa"/>
            <w:tcBorders>
              <w:left w:val="single" w:sz="18" w:space="0" w:color="auto"/>
              <w:bottom w:val="single" w:sz="4" w:space="0" w:color="auto"/>
            </w:tcBorders>
          </w:tcPr>
          <w:p w14:paraId="2554E727" w14:textId="4438D187" w:rsidR="007A6216" w:rsidRPr="004F6124" w:rsidRDefault="007A6216" w:rsidP="00B368AC">
            <w:pPr>
              <w:ind w:leftChars="82" w:left="180"/>
              <w:rPr>
                <w:rFonts w:asciiTheme="majorBidi" w:hAnsiTheme="majorBidi" w:cstheme="majorBidi"/>
                <w:lang w:eastAsia="ja-JP"/>
              </w:rPr>
            </w:pPr>
            <w:r w:rsidRPr="004F6124">
              <w:rPr>
                <w:rFonts w:asciiTheme="majorBidi" w:hAnsiTheme="majorBidi" w:cstheme="majorBidi"/>
                <w:sz w:val="20"/>
                <w:szCs w:val="20"/>
                <w:lang w:eastAsia="ja-JP"/>
              </w:rPr>
              <w:t>N/A</w:t>
            </w:r>
          </w:p>
        </w:tc>
      </w:tr>
      <w:tr w:rsidR="00502649" w:rsidRPr="004F6124" w14:paraId="5488AC0E" w14:textId="77777777" w:rsidTr="00284D47">
        <w:trPr>
          <w:trHeight w:hRule="exact" w:val="1702"/>
        </w:trPr>
        <w:tc>
          <w:tcPr>
            <w:tcW w:w="1053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7A1A363" w14:textId="237C5F20" w:rsidR="00502649" w:rsidRPr="004F6124" w:rsidRDefault="00502649" w:rsidP="00D73729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F6124">
              <w:rPr>
                <w:rFonts w:asciiTheme="majorBidi" w:hAnsiTheme="majorBidi" w:cstheme="majorBidi"/>
                <w:sz w:val="18"/>
                <w:szCs w:val="18"/>
              </w:rPr>
              <w:t>Describe the measures and action</w:t>
            </w:r>
            <w:r w:rsidR="00EC5868" w:rsidRPr="004F6124">
              <w:rPr>
                <w:rFonts w:asciiTheme="majorBidi" w:hAnsiTheme="majorBidi" w:cstheme="majorBidi"/>
                <w:sz w:val="18"/>
                <w:szCs w:val="18"/>
              </w:rPr>
              <w:t>s</w:t>
            </w:r>
            <w:r w:rsidRPr="004F6124">
              <w:rPr>
                <w:rFonts w:asciiTheme="majorBidi" w:hAnsiTheme="majorBidi" w:cstheme="majorBidi"/>
                <w:sz w:val="18"/>
                <w:szCs w:val="18"/>
              </w:rPr>
              <w:t xml:space="preserve"> that you will take if your research involves compliance with the related laws and regulations (e.g.</w:t>
            </w:r>
            <w:r w:rsidR="00EC5868" w:rsidRPr="004F6124">
              <w:rPr>
                <w:rFonts w:asciiTheme="majorBidi" w:hAnsiTheme="majorBidi" w:cstheme="majorBidi"/>
                <w:sz w:val="18"/>
                <w:szCs w:val="18"/>
              </w:rPr>
              <w:t xml:space="preserve">, </w:t>
            </w:r>
            <w:r w:rsidRPr="004F6124">
              <w:rPr>
                <w:rFonts w:asciiTheme="majorBidi" w:hAnsiTheme="majorBidi" w:cstheme="majorBidi"/>
                <w:sz w:val="18"/>
                <w:szCs w:val="18"/>
              </w:rPr>
              <w:t>research requiring the consent and the cooperation of the other party when implementing the research plan, research requiring consideration for the handling of personal information</w:t>
            </w:r>
            <w:r w:rsidR="00EC5868" w:rsidRPr="004F6124">
              <w:rPr>
                <w:rFonts w:asciiTheme="majorBidi" w:hAnsiTheme="majorBidi" w:cstheme="majorBidi"/>
                <w:sz w:val="18"/>
                <w:szCs w:val="18"/>
              </w:rPr>
              <w:t>,</w:t>
            </w:r>
            <w:r w:rsidRPr="004F6124">
              <w:rPr>
                <w:rFonts w:asciiTheme="majorBidi" w:hAnsiTheme="majorBidi" w:cstheme="majorBidi"/>
                <w:sz w:val="18"/>
                <w:szCs w:val="18"/>
              </w:rPr>
              <w:t xml:space="preserve"> and research requiring efforts regarding bioethics and safety measures). This applies to surveys, research,</w:t>
            </w:r>
            <w:r w:rsidR="00EC5868" w:rsidRPr="004F6124">
              <w:rPr>
                <w:rFonts w:asciiTheme="majorBidi" w:hAnsiTheme="majorBidi" w:cstheme="majorBidi"/>
                <w:sz w:val="18"/>
                <w:szCs w:val="18"/>
              </w:rPr>
              <w:t xml:space="preserve"> and</w:t>
            </w:r>
            <w:r w:rsidRPr="004F6124">
              <w:rPr>
                <w:rFonts w:asciiTheme="majorBidi" w:hAnsiTheme="majorBidi" w:cstheme="majorBidi"/>
                <w:sz w:val="18"/>
                <w:szCs w:val="18"/>
              </w:rPr>
              <w:t xml:space="preserve"> experiments </w:t>
            </w:r>
            <w:r w:rsidR="00EC5868" w:rsidRPr="004F6124">
              <w:rPr>
                <w:rFonts w:asciiTheme="majorBidi" w:hAnsiTheme="majorBidi" w:cstheme="majorBidi"/>
                <w:sz w:val="18"/>
                <w:szCs w:val="18"/>
              </w:rPr>
              <w:t xml:space="preserve">that </w:t>
            </w:r>
            <w:r w:rsidRPr="004F6124">
              <w:rPr>
                <w:rFonts w:asciiTheme="majorBidi" w:hAnsiTheme="majorBidi" w:cstheme="majorBidi"/>
                <w:sz w:val="18"/>
                <w:szCs w:val="18"/>
              </w:rPr>
              <w:t>require an approval procedure in an ethics committee outside the research institution, for example</w:t>
            </w:r>
            <w:r w:rsidR="00EC5868" w:rsidRPr="004F6124">
              <w:rPr>
                <w:rFonts w:asciiTheme="majorBidi" w:hAnsiTheme="majorBidi" w:cstheme="majorBidi"/>
                <w:sz w:val="18"/>
                <w:szCs w:val="18"/>
              </w:rPr>
              <w:t>,</w:t>
            </w:r>
            <w:r w:rsidRPr="004F6124">
              <w:rPr>
                <w:rFonts w:asciiTheme="majorBidi" w:hAnsiTheme="majorBidi" w:cstheme="majorBidi"/>
                <w:sz w:val="18"/>
                <w:szCs w:val="18"/>
              </w:rPr>
              <w:t xml:space="preserve"> questionnaire surveys in which personal information is involved, interview surveys, the use of provided samples, analysis study of the human genome, recombinant DNA experiments, </w:t>
            </w:r>
            <w:r w:rsidR="00EC5868" w:rsidRPr="004F6124">
              <w:rPr>
                <w:rFonts w:asciiTheme="majorBidi" w:hAnsiTheme="majorBidi" w:cstheme="majorBidi"/>
                <w:sz w:val="18"/>
                <w:szCs w:val="18"/>
              </w:rPr>
              <w:t xml:space="preserve">and </w:t>
            </w:r>
            <w:r w:rsidRPr="004F6124">
              <w:rPr>
                <w:rFonts w:asciiTheme="majorBidi" w:hAnsiTheme="majorBidi" w:cstheme="majorBidi"/>
                <w:sz w:val="18"/>
                <w:szCs w:val="18"/>
              </w:rPr>
              <w:t xml:space="preserve">experiments on animals. Please </w:t>
            </w:r>
            <w:r w:rsidR="00EC5868" w:rsidRPr="004F6124">
              <w:rPr>
                <w:rFonts w:asciiTheme="majorBidi" w:hAnsiTheme="majorBidi" w:cstheme="majorBidi"/>
                <w:sz w:val="18"/>
                <w:szCs w:val="18"/>
              </w:rPr>
              <w:t xml:space="preserve">specify </w:t>
            </w:r>
            <w:r w:rsidRPr="004F6124">
              <w:rPr>
                <w:rFonts w:asciiTheme="majorBidi" w:hAnsiTheme="majorBidi" w:cstheme="majorBidi"/>
                <w:sz w:val="18"/>
                <w:szCs w:val="18"/>
              </w:rPr>
              <w:t xml:space="preserve">where this </w:t>
            </w:r>
            <w:r w:rsidR="00EC5868" w:rsidRPr="004F6124">
              <w:rPr>
                <w:rFonts w:asciiTheme="majorBidi" w:hAnsiTheme="majorBidi" w:cstheme="majorBidi"/>
                <w:sz w:val="18"/>
                <w:szCs w:val="18"/>
              </w:rPr>
              <w:t>doe</w:t>
            </w:r>
            <w:r w:rsidRPr="004F6124">
              <w:rPr>
                <w:rFonts w:asciiTheme="majorBidi" w:hAnsiTheme="majorBidi" w:cstheme="majorBidi"/>
                <w:sz w:val="18"/>
                <w:szCs w:val="18"/>
              </w:rPr>
              <w:t>s not appl</w:t>
            </w:r>
            <w:r w:rsidR="00EC5868" w:rsidRPr="004F6124">
              <w:rPr>
                <w:rFonts w:asciiTheme="majorBidi" w:hAnsiTheme="majorBidi" w:cstheme="majorBidi"/>
                <w:sz w:val="18"/>
                <w:szCs w:val="18"/>
              </w:rPr>
              <w:t>y</w:t>
            </w:r>
            <w:r w:rsidRPr="004F6124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  <w:p w14:paraId="2AB3F347" w14:textId="092C9C01" w:rsidR="00284D47" w:rsidRPr="004F6124" w:rsidRDefault="00284D47" w:rsidP="00C53D4B">
            <w:pPr>
              <w:rPr>
                <w:rFonts w:asciiTheme="majorBidi" w:hAnsiTheme="majorBidi" w:cstheme="majorBidi"/>
                <w:sz w:val="20"/>
                <w:szCs w:val="20"/>
                <w:lang w:eastAsia="ja-JP"/>
              </w:rPr>
            </w:pPr>
            <w:r w:rsidRPr="004F6124">
              <w:rPr>
                <w:rFonts w:asciiTheme="majorBidi" w:hAnsiTheme="majorBidi" w:cstheme="majorBidi"/>
                <w:color w:val="0070C0"/>
                <w:sz w:val="16"/>
                <w:szCs w:val="16"/>
              </w:rPr>
              <w:t>Up to a maximum of 1,000</w:t>
            </w:r>
            <w:r w:rsidR="007A6216" w:rsidRPr="004F6124">
              <w:rPr>
                <w:rFonts w:asciiTheme="majorBidi" w:hAnsiTheme="majorBidi" w:cstheme="majorBidi"/>
                <w:color w:val="0070C0"/>
                <w:sz w:val="16"/>
                <w:szCs w:val="16"/>
              </w:rPr>
              <w:t xml:space="preserve"> </w:t>
            </w:r>
            <w:r w:rsidR="007A6216" w:rsidRPr="001F206B">
              <w:rPr>
                <w:rFonts w:asciiTheme="majorBidi" w:hAnsiTheme="majorBidi" w:cstheme="majorBidi"/>
                <w:color w:val="0070C0"/>
                <w:sz w:val="16"/>
                <w:szCs w:val="16"/>
              </w:rPr>
              <w:t>half-width characters</w:t>
            </w:r>
            <w:r w:rsidRPr="004F6124">
              <w:rPr>
                <w:rFonts w:asciiTheme="majorBidi" w:hAnsiTheme="majorBidi" w:cstheme="majorBidi"/>
                <w:color w:val="0070C0"/>
                <w:sz w:val="16"/>
                <w:szCs w:val="16"/>
              </w:rPr>
              <w:t xml:space="preserve">. </w:t>
            </w:r>
          </w:p>
        </w:tc>
      </w:tr>
      <w:tr w:rsidR="002503C0" w:rsidRPr="004F6124" w14:paraId="36684A0C" w14:textId="77777777" w:rsidTr="00E36D73">
        <w:trPr>
          <w:trHeight w:hRule="exact" w:val="2092"/>
        </w:trPr>
        <w:tc>
          <w:tcPr>
            <w:tcW w:w="10530" w:type="dxa"/>
            <w:gridSpan w:val="4"/>
            <w:tcBorders>
              <w:top w:val="single" w:sz="4" w:space="0" w:color="auto"/>
            </w:tcBorders>
          </w:tcPr>
          <w:p w14:paraId="2742529E" w14:textId="0597ACDD" w:rsidR="002503C0" w:rsidRPr="004F6124" w:rsidRDefault="002503C0" w:rsidP="00D73729">
            <w:pPr>
              <w:rPr>
                <w:rFonts w:asciiTheme="majorBidi" w:hAnsiTheme="majorBidi" w:cstheme="majorBidi"/>
                <w:color w:val="0066CC"/>
                <w:sz w:val="18"/>
                <w:szCs w:val="18"/>
                <w:lang w:eastAsia="ja-JP"/>
              </w:rPr>
            </w:pPr>
            <w:r w:rsidRPr="004F6124">
              <w:rPr>
                <w:rFonts w:asciiTheme="majorBidi" w:hAnsiTheme="majorBidi" w:cstheme="majorBidi"/>
                <w:color w:val="0066CC"/>
                <w:sz w:val="18"/>
                <w:szCs w:val="18"/>
                <w:lang w:eastAsia="ja-JP"/>
              </w:rPr>
              <w:t xml:space="preserve"> </w:t>
            </w:r>
          </w:p>
        </w:tc>
      </w:tr>
    </w:tbl>
    <w:p w14:paraId="269BFC79" w14:textId="1082A075" w:rsidR="00074056" w:rsidRDefault="00074056" w:rsidP="005B4FD1">
      <w:pPr>
        <w:rPr>
          <w:rFonts w:asciiTheme="majorBidi" w:hAnsiTheme="majorBidi" w:cstheme="majorBidi"/>
          <w:lang w:eastAsia="ja-JP"/>
        </w:rPr>
      </w:pPr>
    </w:p>
    <w:p w14:paraId="084A5E7D" w14:textId="77777777" w:rsidR="00285227" w:rsidRPr="00285227" w:rsidRDefault="00285227" w:rsidP="005B4FD1">
      <w:pPr>
        <w:rPr>
          <w:rFonts w:asciiTheme="majorBidi" w:hAnsiTheme="majorBidi" w:cstheme="majorBidi"/>
          <w:lang w:eastAsia="ja-JP"/>
        </w:rPr>
      </w:pPr>
    </w:p>
    <w:tbl>
      <w:tblPr>
        <w:tblStyle w:val="a7"/>
        <w:tblW w:w="10064" w:type="dxa"/>
        <w:tblInd w:w="137" w:type="dxa"/>
        <w:tblLook w:val="04A0" w:firstRow="1" w:lastRow="0" w:firstColumn="1" w:lastColumn="0" w:noHBand="0" w:noVBand="1"/>
      </w:tblPr>
      <w:tblGrid>
        <w:gridCol w:w="425"/>
        <w:gridCol w:w="9639"/>
      </w:tblGrid>
      <w:tr w:rsidR="00EA52D1" w:rsidRPr="004F6124" w14:paraId="4BD265AF" w14:textId="77777777" w:rsidTr="00EA52D1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45C3B415" w14:textId="03D3C3AB" w:rsidR="00EA52D1" w:rsidRPr="004F6124" w:rsidRDefault="00EA52D1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C75DC">
              <w:rPr>
                <w:rFonts w:asciiTheme="majorBidi" w:hAnsiTheme="majorBidi" w:cstheme="majorBidi"/>
                <w:sz w:val="18"/>
                <w:szCs w:val="18"/>
              </w:rPr>
              <w:t>Required Conditions for Applicants</w:t>
            </w:r>
          </w:p>
          <w:p w14:paraId="7FE05B86" w14:textId="77777777" w:rsidR="00EA52D1" w:rsidRPr="004F6124" w:rsidRDefault="00EA52D1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F6124">
              <w:rPr>
                <w:rFonts w:asciiTheme="majorBidi" w:hAnsiTheme="majorBidi" w:cstheme="majorBidi"/>
                <w:sz w:val="18"/>
                <w:szCs w:val="18"/>
              </w:rPr>
              <w:t>Please confirm that you meet all of the below-stated conditions. Check each box if you meet the conditions</w:t>
            </w:r>
          </w:p>
          <w:p w14:paraId="5D2411F9" w14:textId="77777777" w:rsidR="00EA52D1" w:rsidRPr="004F6124" w:rsidRDefault="00EA52D1">
            <w:pPr>
              <w:rPr>
                <w:rFonts w:asciiTheme="majorBidi" w:eastAsia="ＭＳ 明朝" w:hAnsiTheme="majorBidi" w:cstheme="majorBidi"/>
                <w:sz w:val="18"/>
                <w:szCs w:val="18"/>
              </w:rPr>
            </w:pPr>
            <w:r w:rsidRPr="004F6124">
              <w:rPr>
                <w:rFonts w:asciiTheme="majorBidi" w:hAnsiTheme="majorBidi" w:cstheme="majorBidi"/>
                <w:b/>
                <w:sz w:val="18"/>
                <w:szCs w:val="18"/>
                <w:u w:val="single"/>
              </w:rPr>
              <w:t>You are not eligible to apply if you do not meet all the conditions.</w:t>
            </w:r>
          </w:p>
        </w:tc>
      </w:tr>
      <w:tr w:rsidR="000D1F59" w:rsidRPr="004F6124" w14:paraId="65C8DA7E" w14:textId="77777777" w:rsidTr="00EA52D1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24" w:space="0" w:color="000000" w:themeColor="text1"/>
              <w:right w:val="single" w:sz="4" w:space="0" w:color="auto"/>
            </w:tcBorders>
            <w:hideMark/>
          </w:tcPr>
          <w:p w14:paraId="6193B773" w14:textId="77777777" w:rsidR="00EA52D1" w:rsidRPr="004F6124" w:rsidRDefault="00EA52D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4F6124">
              <w:rPr>
                <w:rFonts w:hint="eastAsia"/>
                <w:sz w:val="18"/>
                <w:szCs w:val="18"/>
              </w:rPr>
              <w:t>☑</w:t>
            </w:r>
          </w:p>
        </w:tc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F19E8D" w14:textId="1CEB9E90" w:rsidR="00EA52D1" w:rsidRPr="004F6124" w:rsidRDefault="00EA52D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4F6124">
              <w:rPr>
                <w:rFonts w:asciiTheme="majorBidi" w:eastAsia="Sarabun-Bold" w:hAnsiTheme="majorBidi" w:cstheme="majorBidi"/>
                <w:b/>
                <w:bCs/>
                <w:sz w:val="18"/>
                <w:szCs w:val="18"/>
              </w:rPr>
              <w:t>Checklist of Application Requirements</w:t>
            </w:r>
            <w:r w:rsidR="00B41815" w:rsidRPr="004F6124">
              <w:rPr>
                <w:rFonts w:asciiTheme="majorBidi" w:hAnsiTheme="majorBidi" w:cstheme="majorBidi"/>
                <w:color w:val="FF0000"/>
                <w:sz w:val="18"/>
                <w:szCs w:val="18"/>
                <w:lang w:eastAsia="ja-JP"/>
              </w:rPr>
              <w:t>*</w:t>
            </w:r>
          </w:p>
        </w:tc>
      </w:tr>
      <w:tr w:rsidR="000D1F59" w:rsidRPr="004F6124" w14:paraId="4F485587" w14:textId="77777777" w:rsidTr="00EA52D1">
        <w:trPr>
          <w:trHeight w:val="443"/>
        </w:trPr>
        <w:tc>
          <w:tcPr>
            <w:tcW w:w="425" w:type="dxa"/>
            <w:tcBorders>
              <w:top w:val="single" w:sz="24" w:space="0" w:color="000000" w:themeColor="text1"/>
              <w:left w:val="single" w:sz="24" w:space="0" w:color="000000" w:themeColor="text1"/>
              <w:bottom w:val="single" w:sz="24" w:space="0" w:color="000000" w:themeColor="text1"/>
              <w:right w:val="single" w:sz="24" w:space="0" w:color="000000" w:themeColor="text1"/>
            </w:tcBorders>
          </w:tcPr>
          <w:p w14:paraId="504EAE97" w14:textId="77777777" w:rsidR="00EA52D1" w:rsidRPr="004F6124" w:rsidRDefault="00EA52D1">
            <w:pPr>
              <w:rPr>
                <w:rFonts w:asciiTheme="majorBidi" w:eastAsia="ＭＳ 明朝" w:hAnsiTheme="majorBidi" w:cstheme="majorBidi"/>
                <w:sz w:val="18"/>
                <w:szCs w:val="18"/>
              </w:rPr>
            </w:pPr>
          </w:p>
        </w:tc>
        <w:tc>
          <w:tcPr>
            <w:tcW w:w="9639" w:type="dxa"/>
            <w:tcBorders>
              <w:top w:val="single" w:sz="4" w:space="0" w:color="auto"/>
              <w:left w:val="single" w:sz="2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hideMark/>
          </w:tcPr>
          <w:p w14:paraId="758CC466" w14:textId="62886273" w:rsidR="00EA52D1" w:rsidRPr="004F6124" w:rsidRDefault="00EA52D1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F6124">
              <w:rPr>
                <w:rFonts w:asciiTheme="majorBidi" w:hAnsiTheme="majorBidi" w:cstheme="majorBidi"/>
                <w:sz w:val="18"/>
                <w:szCs w:val="18"/>
              </w:rPr>
              <w:t>1. I have developed the Collaborative Research Plan</w:t>
            </w:r>
            <w:r w:rsidRPr="004F6124">
              <w:rPr>
                <w:rFonts w:asciiTheme="majorBidi" w:hAnsiTheme="majorBidi" w:cstheme="majorBidi"/>
                <w:snapToGrid w:val="0"/>
                <w:sz w:val="18"/>
                <w:szCs w:val="18"/>
              </w:rPr>
              <w:t xml:space="preserve"> (F</w:t>
            </w:r>
            <w:r w:rsidR="005049ED" w:rsidRPr="004F6124">
              <w:rPr>
                <w:rFonts w:asciiTheme="majorBidi" w:hAnsiTheme="majorBidi" w:cstheme="majorBidi"/>
                <w:snapToGrid w:val="0"/>
                <w:sz w:val="18"/>
                <w:szCs w:val="18"/>
              </w:rPr>
              <w:t>ORM</w:t>
            </w:r>
            <w:r w:rsidRPr="004F6124">
              <w:rPr>
                <w:rFonts w:asciiTheme="majorBidi" w:hAnsiTheme="majorBidi" w:cstheme="majorBidi"/>
                <w:snapToGrid w:val="0"/>
                <w:sz w:val="18"/>
                <w:szCs w:val="18"/>
              </w:rPr>
              <w:t xml:space="preserve"> </w:t>
            </w:r>
            <w:r w:rsidR="001D7F1D">
              <w:rPr>
                <w:rFonts w:asciiTheme="majorBidi" w:hAnsiTheme="majorBidi" w:cstheme="majorBidi" w:hint="eastAsia"/>
                <w:snapToGrid w:val="0"/>
                <w:sz w:val="18"/>
                <w:szCs w:val="18"/>
                <w:lang w:eastAsia="ja-JP"/>
              </w:rPr>
              <w:t>2</w:t>
            </w:r>
            <w:r w:rsidRPr="004F6124">
              <w:rPr>
                <w:rFonts w:asciiTheme="majorBidi" w:hAnsiTheme="majorBidi" w:cstheme="majorBidi"/>
                <w:snapToGrid w:val="0"/>
                <w:sz w:val="18"/>
                <w:szCs w:val="18"/>
              </w:rPr>
              <w:t xml:space="preserve">) </w:t>
            </w:r>
            <w:r w:rsidRPr="004F6124">
              <w:rPr>
                <w:rFonts w:asciiTheme="majorBidi" w:hAnsiTheme="majorBidi" w:cstheme="majorBidi"/>
                <w:sz w:val="18"/>
                <w:szCs w:val="18"/>
              </w:rPr>
              <w:t>with</w:t>
            </w:r>
            <w:r w:rsidR="00026997" w:rsidRPr="004F6124">
              <w:rPr>
                <w:rFonts w:asciiTheme="majorBidi" w:hAnsiTheme="majorBidi" w:cstheme="majorBidi"/>
                <w:sz w:val="18"/>
                <w:szCs w:val="18"/>
              </w:rPr>
              <w:t xml:space="preserve"> the </w:t>
            </w:r>
            <w:r w:rsidR="004F6124">
              <w:rPr>
                <w:rFonts w:asciiTheme="majorBidi" w:hAnsiTheme="majorBidi" w:cstheme="majorBidi"/>
                <w:sz w:val="18"/>
                <w:szCs w:val="18"/>
              </w:rPr>
              <w:t>c</w:t>
            </w:r>
            <w:r w:rsidR="00026997" w:rsidRPr="004F6124">
              <w:rPr>
                <w:rFonts w:asciiTheme="majorBidi" w:hAnsiTheme="majorBidi" w:cstheme="majorBidi"/>
                <w:sz w:val="18"/>
                <w:szCs w:val="18"/>
              </w:rPr>
              <w:t>andidate</w:t>
            </w:r>
            <w:r w:rsidRPr="004F6124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</w:tc>
      </w:tr>
      <w:tr w:rsidR="000D1F59" w:rsidRPr="004F6124" w14:paraId="688FE502" w14:textId="77777777" w:rsidTr="00EA52D1">
        <w:trPr>
          <w:trHeight w:val="475"/>
        </w:trPr>
        <w:tc>
          <w:tcPr>
            <w:tcW w:w="425" w:type="dxa"/>
            <w:tcBorders>
              <w:top w:val="single" w:sz="24" w:space="0" w:color="000000" w:themeColor="text1"/>
              <w:left w:val="single" w:sz="24" w:space="0" w:color="000000" w:themeColor="text1"/>
              <w:bottom w:val="single" w:sz="24" w:space="0" w:color="000000" w:themeColor="text1"/>
              <w:right w:val="single" w:sz="24" w:space="0" w:color="000000" w:themeColor="text1"/>
            </w:tcBorders>
          </w:tcPr>
          <w:p w14:paraId="18E37BF4" w14:textId="77777777" w:rsidR="00EA52D1" w:rsidRPr="004F6124" w:rsidRDefault="00EA52D1">
            <w:pPr>
              <w:rPr>
                <w:rFonts w:asciiTheme="majorBidi" w:eastAsia="ＭＳ 明朝" w:hAnsiTheme="majorBidi" w:cstheme="majorBidi"/>
                <w:sz w:val="18"/>
                <w:szCs w:val="18"/>
              </w:rPr>
            </w:pPr>
          </w:p>
        </w:tc>
        <w:tc>
          <w:tcPr>
            <w:tcW w:w="9639" w:type="dxa"/>
            <w:tcBorders>
              <w:top w:val="single" w:sz="4" w:space="0" w:color="auto"/>
              <w:left w:val="single" w:sz="2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hideMark/>
          </w:tcPr>
          <w:p w14:paraId="6A170446" w14:textId="77777777" w:rsidR="00EA52D1" w:rsidRPr="004F6124" w:rsidRDefault="00EA52D1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F6124">
              <w:rPr>
                <w:rFonts w:asciiTheme="majorBidi" w:hAnsiTheme="majorBidi" w:cstheme="majorBidi"/>
                <w:sz w:val="18"/>
                <w:szCs w:val="18"/>
              </w:rPr>
              <w:t>2. My research is not related to military affairs.</w:t>
            </w:r>
          </w:p>
        </w:tc>
      </w:tr>
      <w:tr w:rsidR="00913AC1" w:rsidRPr="004F6124" w14:paraId="4B304DA1" w14:textId="77777777" w:rsidTr="00EA52D1">
        <w:trPr>
          <w:trHeight w:val="475"/>
        </w:trPr>
        <w:tc>
          <w:tcPr>
            <w:tcW w:w="425" w:type="dxa"/>
            <w:tcBorders>
              <w:top w:val="single" w:sz="24" w:space="0" w:color="000000" w:themeColor="text1"/>
              <w:left w:val="single" w:sz="24" w:space="0" w:color="000000" w:themeColor="text1"/>
              <w:bottom w:val="single" w:sz="24" w:space="0" w:color="000000" w:themeColor="text1"/>
              <w:right w:val="single" w:sz="24" w:space="0" w:color="000000" w:themeColor="text1"/>
            </w:tcBorders>
          </w:tcPr>
          <w:p w14:paraId="440C7544" w14:textId="77777777" w:rsidR="00913AC1" w:rsidRPr="004F6124" w:rsidRDefault="00913AC1">
            <w:pPr>
              <w:rPr>
                <w:rFonts w:asciiTheme="majorBidi" w:eastAsia="ＭＳ 明朝" w:hAnsiTheme="majorBidi" w:cstheme="majorBidi"/>
                <w:sz w:val="18"/>
                <w:szCs w:val="18"/>
              </w:rPr>
            </w:pPr>
          </w:p>
        </w:tc>
        <w:tc>
          <w:tcPr>
            <w:tcW w:w="9639" w:type="dxa"/>
            <w:tcBorders>
              <w:top w:val="single" w:sz="4" w:space="0" w:color="auto"/>
              <w:left w:val="single" w:sz="2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14:paraId="2CFB992E" w14:textId="585870A1" w:rsidR="00913AC1" w:rsidRPr="004F6124" w:rsidRDefault="00913AC1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F6124">
              <w:rPr>
                <w:rFonts w:asciiTheme="majorBidi" w:hAnsiTheme="majorBidi" w:cstheme="majorBidi"/>
                <w:sz w:val="18"/>
                <w:szCs w:val="18"/>
                <w:lang w:eastAsia="ja-JP"/>
              </w:rPr>
              <w:t>3</w:t>
            </w:r>
            <w:r w:rsidRPr="004F6124">
              <w:rPr>
                <w:rFonts w:asciiTheme="majorBidi" w:hAnsiTheme="majorBidi" w:cstheme="majorBidi"/>
                <w:sz w:val="18"/>
                <w:szCs w:val="18"/>
              </w:rPr>
              <w:t>.</w:t>
            </w:r>
            <w:r w:rsidR="009D34EC" w:rsidRPr="007256BB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I have read the above conditions and I meet all of them</w:t>
            </w:r>
            <w:r w:rsidR="009D34EC" w:rsidRPr="004F6124">
              <w:rPr>
                <w:rFonts w:asciiTheme="majorBidi" w:hAnsiTheme="majorBidi" w:cstheme="majorBidi"/>
                <w:sz w:val="18"/>
                <w:szCs w:val="18"/>
              </w:rPr>
              <w:t>. I certify that the information provided in this application is true and correct.</w:t>
            </w:r>
          </w:p>
        </w:tc>
      </w:tr>
    </w:tbl>
    <w:p w14:paraId="06E6E188" w14:textId="77E59FDE" w:rsidR="0054407F" w:rsidRDefault="0054407F" w:rsidP="003043E2">
      <w:pPr>
        <w:tabs>
          <w:tab w:val="left" w:pos="840"/>
        </w:tabs>
        <w:rPr>
          <w:rFonts w:asciiTheme="majorBidi" w:hAnsiTheme="majorBidi" w:cstheme="majorBidi"/>
          <w:lang w:eastAsia="ja-JP"/>
        </w:rPr>
      </w:pPr>
    </w:p>
    <w:p w14:paraId="7926D2D0" w14:textId="77777777" w:rsidR="007A6216" w:rsidRDefault="007A6216" w:rsidP="007A6216">
      <w:pPr>
        <w:rPr>
          <w:rFonts w:ascii="Times New Roman" w:hAnsi="Times New Roman"/>
          <w:u w:val="single"/>
        </w:rPr>
      </w:pPr>
    </w:p>
    <w:p w14:paraId="1FF573A8" w14:textId="5AB98761" w:rsidR="007A6216" w:rsidRPr="00B72AC8" w:rsidRDefault="007A6216" w:rsidP="007A6216">
      <w:pPr>
        <w:ind w:firstLineChars="100" w:firstLine="220"/>
        <w:rPr>
          <w:rFonts w:ascii="Times New Roman" w:hAnsi="Times New Roman"/>
          <w:u w:val="single"/>
        </w:rPr>
      </w:pPr>
      <w:r w:rsidRPr="008468BA">
        <w:rPr>
          <w:rFonts w:ascii="Times New Roman" w:hAnsi="Times New Roman"/>
          <w:u w:val="single"/>
        </w:rPr>
        <w:t>Date:</w:t>
      </w:r>
      <w:r w:rsidRPr="00B72AC8">
        <w:rPr>
          <w:rFonts w:ascii="Times New Roman" w:hAnsi="Times New Roman"/>
          <w:u w:val="single"/>
        </w:rPr>
        <w:t xml:space="preserve">　　　　　　　　　　　　　　　　　　　　　　　　　　　</w:t>
      </w:r>
    </w:p>
    <w:p w14:paraId="2662B9DE" w14:textId="77777777" w:rsidR="007A6216" w:rsidRPr="00B72AC8" w:rsidRDefault="007A6216" w:rsidP="007A6216">
      <w:pPr>
        <w:rPr>
          <w:rFonts w:ascii="Times New Roman" w:hAnsi="Times New Roman"/>
        </w:rPr>
      </w:pPr>
    </w:p>
    <w:p w14:paraId="7FEE886E" w14:textId="77777777" w:rsidR="007A6216" w:rsidRDefault="007A6216" w:rsidP="007A6216">
      <w:pPr>
        <w:ind w:firstLineChars="100" w:firstLine="220"/>
        <w:rPr>
          <w:rFonts w:ascii="Times New Roman" w:hAnsi="Times New Roman"/>
          <w:highlight w:val="cyan"/>
          <w:u w:val="single"/>
        </w:rPr>
      </w:pPr>
    </w:p>
    <w:p w14:paraId="34813837" w14:textId="1C4D9DF6" w:rsidR="007A6216" w:rsidRPr="007A6216" w:rsidRDefault="007A6216" w:rsidP="007A6216">
      <w:pPr>
        <w:ind w:firstLineChars="100" w:firstLine="220"/>
        <w:rPr>
          <w:rFonts w:ascii="Times New Roman" w:hAnsi="Times New Roman"/>
          <w:u w:val="single"/>
        </w:rPr>
      </w:pPr>
      <w:r w:rsidRPr="0034336B">
        <w:rPr>
          <w:rFonts w:ascii="Times New Roman" w:hAnsi="Times New Roman"/>
          <w:u w:val="single"/>
        </w:rPr>
        <w:t>Name</w:t>
      </w:r>
      <w:r w:rsidRPr="0034336B">
        <w:rPr>
          <w:rFonts w:ascii="Times New Roman" w:hAnsi="Times New Roman" w:hint="eastAsia"/>
          <w:u w:val="single"/>
        </w:rPr>
        <w:t xml:space="preserve"> (Print)</w:t>
      </w:r>
      <w:r w:rsidRPr="007A6216">
        <w:rPr>
          <w:rFonts w:ascii="Times New Roman" w:hAnsi="Times New Roman" w:hint="eastAsia"/>
          <w:u w:val="single"/>
        </w:rPr>
        <w:t>:</w:t>
      </w:r>
      <w:r w:rsidRPr="007A6216">
        <w:rPr>
          <w:rFonts w:ascii="Times New Roman" w:hAnsi="Times New Roman"/>
          <w:u w:val="single"/>
        </w:rPr>
        <w:t xml:space="preserve">　　　　　　　　　　　　　　　　　　　　　　</w:t>
      </w:r>
      <w:r w:rsidRPr="007A6216">
        <w:rPr>
          <w:rFonts w:ascii="Times New Roman" w:hAnsi="Times New Roman" w:hint="eastAsia"/>
          <w:u w:val="single"/>
        </w:rPr>
        <w:t xml:space="preserve">   </w:t>
      </w:r>
      <w:r w:rsidRPr="007A6216">
        <w:rPr>
          <w:rFonts w:ascii="Times New Roman" w:hAnsi="Times New Roman"/>
          <w:u w:val="single"/>
        </w:rPr>
        <w:t xml:space="preserve">  </w:t>
      </w:r>
    </w:p>
    <w:p w14:paraId="3F32EE86" w14:textId="77777777" w:rsidR="007A6216" w:rsidRPr="007A6216" w:rsidRDefault="007A6216" w:rsidP="003043E2">
      <w:pPr>
        <w:tabs>
          <w:tab w:val="left" w:pos="840"/>
        </w:tabs>
        <w:rPr>
          <w:rFonts w:asciiTheme="majorBidi" w:hAnsiTheme="majorBidi" w:cstheme="majorBidi"/>
          <w:lang w:eastAsia="ja-JP"/>
        </w:rPr>
      </w:pPr>
    </w:p>
    <w:sectPr w:rsidR="007A6216" w:rsidRPr="007A6216" w:rsidSect="0002094F">
      <w:headerReference w:type="default" r:id="rId11"/>
      <w:pgSz w:w="11900" w:h="16820"/>
      <w:pgMar w:top="601" w:right="578" w:bottom="357" w:left="601" w:header="408" w:footer="170" w:gutter="0"/>
      <w:pgBorders w:offsetFrom="page">
        <w:top w:val="none" w:sz="0" w:space="9" w:color="746900" w:shadow="1"/>
        <w:left w:val="none" w:sz="0" w:space="6" w:color="000000" w:shadow="1"/>
        <w:bottom w:val="none" w:sz="0" w:space="0" w:color="000000" w:shadow="1"/>
        <w:right w:val="none" w:sz="34" w:space="0" w:color="000010" w:shadow="1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F6051E" w14:textId="77777777" w:rsidR="007958BF" w:rsidRDefault="007958BF">
      <w:r>
        <w:separator/>
      </w:r>
    </w:p>
  </w:endnote>
  <w:endnote w:type="continuationSeparator" w:id="0">
    <w:p w14:paraId="38475602" w14:textId="77777777" w:rsidR="007958BF" w:rsidRDefault="007958BF">
      <w:r>
        <w:continuationSeparator/>
      </w:r>
    </w:p>
  </w:endnote>
  <w:endnote w:type="continuationNotice" w:id="1">
    <w:p w14:paraId="6445006B" w14:textId="77777777" w:rsidR="007958BF" w:rsidRDefault="007958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arabun-Bold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AD5A0B" w14:textId="77777777" w:rsidR="007958BF" w:rsidRDefault="007958BF">
      <w:r>
        <w:separator/>
      </w:r>
    </w:p>
  </w:footnote>
  <w:footnote w:type="continuationSeparator" w:id="0">
    <w:p w14:paraId="59DE44A5" w14:textId="77777777" w:rsidR="007958BF" w:rsidRDefault="007958BF">
      <w:r>
        <w:continuationSeparator/>
      </w:r>
    </w:p>
  </w:footnote>
  <w:footnote w:type="continuationNotice" w:id="1">
    <w:p w14:paraId="7093FE3B" w14:textId="77777777" w:rsidR="007958BF" w:rsidRDefault="007958B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F8FAC" w14:textId="77777777" w:rsidR="00C338BA" w:rsidRDefault="00C338BA">
    <w:pPr>
      <w:pStyle w:val="a3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7A3529"/>
    <w:multiLevelType w:val="hybridMultilevel"/>
    <w:tmpl w:val="8E3279AA"/>
    <w:lvl w:ilvl="0" w:tplc="C5B2DB24">
      <w:start w:val="1"/>
      <w:numFmt w:val="decimal"/>
      <w:lvlText w:val="%1．"/>
      <w:lvlJc w:val="left"/>
      <w:pPr>
        <w:ind w:left="43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12" w:hanging="420"/>
      </w:pPr>
    </w:lvl>
    <w:lvl w:ilvl="2" w:tplc="04090011" w:tentative="1">
      <w:start w:val="1"/>
      <w:numFmt w:val="decimalEnclosedCircle"/>
      <w:lvlText w:val="%3"/>
      <w:lvlJc w:val="left"/>
      <w:pPr>
        <w:ind w:left="1332" w:hanging="420"/>
      </w:pPr>
    </w:lvl>
    <w:lvl w:ilvl="3" w:tplc="0409000F" w:tentative="1">
      <w:start w:val="1"/>
      <w:numFmt w:val="decimal"/>
      <w:lvlText w:val="%4."/>
      <w:lvlJc w:val="left"/>
      <w:pPr>
        <w:ind w:left="1752" w:hanging="420"/>
      </w:pPr>
    </w:lvl>
    <w:lvl w:ilvl="4" w:tplc="04090017" w:tentative="1">
      <w:start w:val="1"/>
      <w:numFmt w:val="aiueoFullWidth"/>
      <w:lvlText w:val="(%5)"/>
      <w:lvlJc w:val="left"/>
      <w:pPr>
        <w:ind w:left="2172" w:hanging="420"/>
      </w:pPr>
    </w:lvl>
    <w:lvl w:ilvl="5" w:tplc="04090011" w:tentative="1">
      <w:start w:val="1"/>
      <w:numFmt w:val="decimalEnclosedCircle"/>
      <w:lvlText w:val="%6"/>
      <w:lvlJc w:val="left"/>
      <w:pPr>
        <w:ind w:left="2592" w:hanging="420"/>
      </w:pPr>
    </w:lvl>
    <w:lvl w:ilvl="6" w:tplc="0409000F" w:tentative="1">
      <w:start w:val="1"/>
      <w:numFmt w:val="decimal"/>
      <w:lvlText w:val="%7."/>
      <w:lvlJc w:val="left"/>
      <w:pPr>
        <w:ind w:left="3012" w:hanging="420"/>
      </w:pPr>
    </w:lvl>
    <w:lvl w:ilvl="7" w:tplc="04090017" w:tentative="1">
      <w:start w:val="1"/>
      <w:numFmt w:val="aiueoFullWidth"/>
      <w:lvlText w:val="(%8)"/>
      <w:lvlJc w:val="left"/>
      <w:pPr>
        <w:ind w:left="3432" w:hanging="420"/>
      </w:pPr>
    </w:lvl>
    <w:lvl w:ilvl="8" w:tplc="04090011" w:tentative="1">
      <w:start w:val="1"/>
      <w:numFmt w:val="decimalEnclosedCircle"/>
      <w:lvlText w:val="%9"/>
      <w:lvlJc w:val="left"/>
      <w:pPr>
        <w:ind w:left="3852" w:hanging="420"/>
      </w:pPr>
    </w:lvl>
  </w:abstractNum>
  <w:abstractNum w:abstractNumId="1" w15:restartNumberingAfterBreak="0">
    <w:nsid w:val="10345D57"/>
    <w:multiLevelType w:val="hybridMultilevel"/>
    <w:tmpl w:val="8118FDEE"/>
    <w:lvl w:ilvl="0" w:tplc="E1FE6170">
      <w:start w:val="100"/>
      <w:numFmt w:val="bullet"/>
      <w:lvlText w:val="-"/>
      <w:lvlJc w:val="left"/>
      <w:pPr>
        <w:ind w:left="472" w:hanging="360"/>
      </w:pPr>
      <w:rPr>
        <w:rFonts w:ascii="Times New Roman" w:eastAsia="ＭＳ 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5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7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9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1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3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5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7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92" w:hanging="420"/>
      </w:pPr>
      <w:rPr>
        <w:rFonts w:ascii="Wingdings" w:hAnsi="Wingdings" w:hint="default"/>
      </w:rPr>
    </w:lvl>
  </w:abstractNum>
  <w:abstractNum w:abstractNumId="2" w15:restartNumberingAfterBreak="0">
    <w:nsid w:val="15AB7C57"/>
    <w:multiLevelType w:val="hybridMultilevel"/>
    <w:tmpl w:val="17E06412"/>
    <w:lvl w:ilvl="0" w:tplc="0F0696D6">
      <w:start w:val="1"/>
      <w:numFmt w:val="decimal"/>
      <w:lvlText w:val="%1．"/>
      <w:lvlJc w:val="left"/>
      <w:pPr>
        <w:ind w:left="40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4" w:hanging="420"/>
      </w:pPr>
    </w:lvl>
    <w:lvl w:ilvl="2" w:tplc="04090011" w:tentative="1">
      <w:start w:val="1"/>
      <w:numFmt w:val="decimalEnclosedCircle"/>
      <w:lvlText w:val="%3"/>
      <w:lvlJc w:val="left"/>
      <w:pPr>
        <w:ind w:left="1304" w:hanging="420"/>
      </w:pPr>
    </w:lvl>
    <w:lvl w:ilvl="3" w:tplc="0409000F" w:tentative="1">
      <w:start w:val="1"/>
      <w:numFmt w:val="decimal"/>
      <w:lvlText w:val="%4."/>
      <w:lvlJc w:val="left"/>
      <w:pPr>
        <w:ind w:left="1724" w:hanging="420"/>
      </w:pPr>
    </w:lvl>
    <w:lvl w:ilvl="4" w:tplc="04090017" w:tentative="1">
      <w:start w:val="1"/>
      <w:numFmt w:val="aiueoFullWidth"/>
      <w:lvlText w:val="(%5)"/>
      <w:lvlJc w:val="left"/>
      <w:pPr>
        <w:ind w:left="2144" w:hanging="420"/>
      </w:pPr>
    </w:lvl>
    <w:lvl w:ilvl="5" w:tplc="04090011" w:tentative="1">
      <w:start w:val="1"/>
      <w:numFmt w:val="decimalEnclosedCircle"/>
      <w:lvlText w:val="%6"/>
      <w:lvlJc w:val="left"/>
      <w:pPr>
        <w:ind w:left="2564" w:hanging="420"/>
      </w:pPr>
    </w:lvl>
    <w:lvl w:ilvl="6" w:tplc="0409000F" w:tentative="1">
      <w:start w:val="1"/>
      <w:numFmt w:val="decimal"/>
      <w:lvlText w:val="%7."/>
      <w:lvlJc w:val="left"/>
      <w:pPr>
        <w:ind w:left="2984" w:hanging="420"/>
      </w:pPr>
    </w:lvl>
    <w:lvl w:ilvl="7" w:tplc="04090017" w:tentative="1">
      <w:start w:val="1"/>
      <w:numFmt w:val="aiueoFullWidth"/>
      <w:lvlText w:val="(%8)"/>
      <w:lvlJc w:val="left"/>
      <w:pPr>
        <w:ind w:left="3404" w:hanging="420"/>
      </w:pPr>
    </w:lvl>
    <w:lvl w:ilvl="8" w:tplc="04090011" w:tentative="1">
      <w:start w:val="1"/>
      <w:numFmt w:val="decimalEnclosedCircle"/>
      <w:lvlText w:val="%9"/>
      <w:lvlJc w:val="left"/>
      <w:pPr>
        <w:ind w:left="3824" w:hanging="420"/>
      </w:pPr>
    </w:lvl>
  </w:abstractNum>
  <w:abstractNum w:abstractNumId="3" w15:restartNumberingAfterBreak="0">
    <w:nsid w:val="1B06764C"/>
    <w:multiLevelType w:val="hybridMultilevel"/>
    <w:tmpl w:val="FCECA2CC"/>
    <w:lvl w:ilvl="0" w:tplc="14A8C95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435E29D8"/>
    <w:multiLevelType w:val="hybridMultilevel"/>
    <w:tmpl w:val="667E4E16"/>
    <w:lvl w:ilvl="0" w:tplc="77046970">
      <w:start w:val="1"/>
      <w:numFmt w:val="decimal"/>
      <w:lvlText w:val="%1．"/>
      <w:lvlJc w:val="left"/>
      <w:pPr>
        <w:ind w:left="46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1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1" w:hanging="420"/>
      </w:pPr>
    </w:lvl>
    <w:lvl w:ilvl="3" w:tplc="0409000F" w:tentative="1">
      <w:start w:val="1"/>
      <w:numFmt w:val="decimal"/>
      <w:lvlText w:val="%4."/>
      <w:lvlJc w:val="left"/>
      <w:pPr>
        <w:ind w:left="1781" w:hanging="420"/>
      </w:pPr>
    </w:lvl>
    <w:lvl w:ilvl="4" w:tplc="04090017" w:tentative="1">
      <w:start w:val="1"/>
      <w:numFmt w:val="aiueoFullWidth"/>
      <w:lvlText w:val="(%5)"/>
      <w:lvlJc w:val="left"/>
      <w:pPr>
        <w:ind w:left="2201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1" w:hanging="420"/>
      </w:pPr>
    </w:lvl>
    <w:lvl w:ilvl="6" w:tplc="0409000F" w:tentative="1">
      <w:start w:val="1"/>
      <w:numFmt w:val="decimal"/>
      <w:lvlText w:val="%7."/>
      <w:lvlJc w:val="left"/>
      <w:pPr>
        <w:ind w:left="3041" w:hanging="420"/>
      </w:pPr>
    </w:lvl>
    <w:lvl w:ilvl="7" w:tplc="04090017" w:tentative="1">
      <w:start w:val="1"/>
      <w:numFmt w:val="aiueoFullWidth"/>
      <w:lvlText w:val="(%8)"/>
      <w:lvlJc w:val="left"/>
      <w:pPr>
        <w:ind w:left="3461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1" w:hanging="420"/>
      </w:pPr>
    </w:lvl>
  </w:abstractNum>
  <w:abstractNum w:abstractNumId="5" w15:restartNumberingAfterBreak="0">
    <w:nsid w:val="4BB17742"/>
    <w:multiLevelType w:val="hybridMultilevel"/>
    <w:tmpl w:val="F758795C"/>
    <w:lvl w:ilvl="0" w:tplc="695C8A88">
      <w:numFmt w:val="bullet"/>
      <w:lvlText w:val=""/>
      <w:lvlJc w:val="left"/>
      <w:pPr>
        <w:ind w:left="360" w:hanging="360"/>
      </w:pPr>
      <w:rPr>
        <w:rFonts w:ascii="Wingdings" w:eastAsia="ＭＳ ゴシック" w:hAnsi="Wingdings" w:cstheme="maj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D53161B"/>
    <w:multiLevelType w:val="hybridMultilevel"/>
    <w:tmpl w:val="676C0146"/>
    <w:lvl w:ilvl="0" w:tplc="A8649276">
      <w:numFmt w:val="bullet"/>
      <w:lvlText w:val=""/>
      <w:lvlJc w:val="left"/>
      <w:pPr>
        <w:ind w:left="360" w:hanging="360"/>
      </w:pPr>
      <w:rPr>
        <w:rFonts w:ascii="Wingdings" w:eastAsia="ＭＳ ゴシック" w:hAnsi="Wingdings" w:cstheme="maj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62A94493"/>
    <w:multiLevelType w:val="hybridMultilevel"/>
    <w:tmpl w:val="E5A44922"/>
    <w:lvl w:ilvl="0" w:tplc="74E88C6E">
      <w:numFmt w:val="bullet"/>
      <w:lvlText w:val="・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DB75BD1"/>
    <w:multiLevelType w:val="hybridMultilevel"/>
    <w:tmpl w:val="0C300844"/>
    <w:lvl w:ilvl="0" w:tplc="72D01E8A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938322809">
    <w:abstractNumId w:val="2"/>
  </w:num>
  <w:num w:numId="2" w16cid:durableId="2095584009">
    <w:abstractNumId w:val="0"/>
  </w:num>
  <w:num w:numId="3" w16cid:durableId="80299145">
    <w:abstractNumId w:val="4"/>
  </w:num>
  <w:num w:numId="4" w16cid:durableId="1401443856">
    <w:abstractNumId w:val="3"/>
  </w:num>
  <w:num w:numId="5" w16cid:durableId="259291559">
    <w:abstractNumId w:val="8"/>
  </w:num>
  <w:num w:numId="6" w16cid:durableId="517087315">
    <w:abstractNumId w:val="7"/>
  </w:num>
  <w:num w:numId="7" w16cid:durableId="300354344">
    <w:abstractNumId w:val="6"/>
  </w:num>
  <w:num w:numId="8" w16cid:durableId="1943493763">
    <w:abstractNumId w:val="5"/>
  </w:num>
  <w:num w:numId="9" w16cid:durableId="1330653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sjC2MDI2MjQ2MrNQ0lEKTi0uzszPAykwrAUAIzyNmiwAAAA="/>
  </w:docVars>
  <w:rsids>
    <w:rsidRoot w:val="00E156B1"/>
    <w:rsid w:val="00000746"/>
    <w:rsid w:val="00001B17"/>
    <w:rsid w:val="00004540"/>
    <w:rsid w:val="00004D1D"/>
    <w:rsid w:val="000064CA"/>
    <w:rsid w:val="0000747E"/>
    <w:rsid w:val="000152F4"/>
    <w:rsid w:val="0002094F"/>
    <w:rsid w:val="00022B5D"/>
    <w:rsid w:val="00022E09"/>
    <w:rsid w:val="000235EA"/>
    <w:rsid w:val="0002388B"/>
    <w:rsid w:val="00025C74"/>
    <w:rsid w:val="00026997"/>
    <w:rsid w:val="00026ABC"/>
    <w:rsid w:val="000313ED"/>
    <w:rsid w:val="00031747"/>
    <w:rsid w:val="000321D8"/>
    <w:rsid w:val="00037D3B"/>
    <w:rsid w:val="00040A8C"/>
    <w:rsid w:val="00041032"/>
    <w:rsid w:val="00042185"/>
    <w:rsid w:val="00042909"/>
    <w:rsid w:val="00044F92"/>
    <w:rsid w:val="00045A8B"/>
    <w:rsid w:val="00050975"/>
    <w:rsid w:val="00057F9A"/>
    <w:rsid w:val="00060C3B"/>
    <w:rsid w:val="000671A3"/>
    <w:rsid w:val="0007065D"/>
    <w:rsid w:val="00071C35"/>
    <w:rsid w:val="00074056"/>
    <w:rsid w:val="00074632"/>
    <w:rsid w:val="00074914"/>
    <w:rsid w:val="00081CDA"/>
    <w:rsid w:val="00083F2E"/>
    <w:rsid w:val="0008779E"/>
    <w:rsid w:val="00087916"/>
    <w:rsid w:val="000A522B"/>
    <w:rsid w:val="000A5888"/>
    <w:rsid w:val="000B090A"/>
    <w:rsid w:val="000B2C1A"/>
    <w:rsid w:val="000B2F5B"/>
    <w:rsid w:val="000B5230"/>
    <w:rsid w:val="000B7D98"/>
    <w:rsid w:val="000C4036"/>
    <w:rsid w:val="000C4538"/>
    <w:rsid w:val="000C59DF"/>
    <w:rsid w:val="000D118E"/>
    <w:rsid w:val="000D1EF7"/>
    <w:rsid w:val="000D1F59"/>
    <w:rsid w:val="000D2390"/>
    <w:rsid w:val="000D7210"/>
    <w:rsid w:val="000D7F02"/>
    <w:rsid w:val="000E2ACF"/>
    <w:rsid w:val="000E41E6"/>
    <w:rsid w:val="000E59AC"/>
    <w:rsid w:val="000F1BCC"/>
    <w:rsid w:val="000F2068"/>
    <w:rsid w:val="000F3A2F"/>
    <w:rsid w:val="000F3AF9"/>
    <w:rsid w:val="000F5FDF"/>
    <w:rsid w:val="00100B19"/>
    <w:rsid w:val="00100B30"/>
    <w:rsid w:val="00101971"/>
    <w:rsid w:val="0010547F"/>
    <w:rsid w:val="001061D7"/>
    <w:rsid w:val="00106B40"/>
    <w:rsid w:val="0010721E"/>
    <w:rsid w:val="0011364C"/>
    <w:rsid w:val="00115A4D"/>
    <w:rsid w:val="00121A8B"/>
    <w:rsid w:val="0012277C"/>
    <w:rsid w:val="00124609"/>
    <w:rsid w:val="00126259"/>
    <w:rsid w:val="00130990"/>
    <w:rsid w:val="00133EFA"/>
    <w:rsid w:val="00134B6D"/>
    <w:rsid w:val="0013666C"/>
    <w:rsid w:val="001404DF"/>
    <w:rsid w:val="001405D1"/>
    <w:rsid w:val="0014298E"/>
    <w:rsid w:val="00142C38"/>
    <w:rsid w:val="00143B6C"/>
    <w:rsid w:val="00143DF1"/>
    <w:rsid w:val="00150478"/>
    <w:rsid w:val="001529DC"/>
    <w:rsid w:val="001530A5"/>
    <w:rsid w:val="00157D55"/>
    <w:rsid w:val="00157E33"/>
    <w:rsid w:val="001613BE"/>
    <w:rsid w:val="00161EE2"/>
    <w:rsid w:val="00165AD7"/>
    <w:rsid w:val="00166345"/>
    <w:rsid w:val="00167597"/>
    <w:rsid w:val="00170B93"/>
    <w:rsid w:val="00174A1F"/>
    <w:rsid w:val="00177E6F"/>
    <w:rsid w:val="00184230"/>
    <w:rsid w:val="00184AE6"/>
    <w:rsid w:val="00186FB8"/>
    <w:rsid w:val="001904F2"/>
    <w:rsid w:val="00194FFB"/>
    <w:rsid w:val="001A04B4"/>
    <w:rsid w:val="001A1203"/>
    <w:rsid w:val="001A2811"/>
    <w:rsid w:val="001A2A69"/>
    <w:rsid w:val="001A5873"/>
    <w:rsid w:val="001A624C"/>
    <w:rsid w:val="001A6259"/>
    <w:rsid w:val="001A646B"/>
    <w:rsid w:val="001B122D"/>
    <w:rsid w:val="001B35EB"/>
    <w:rsid w:val="001B377E"/>
    <w:rsid w:val="001B4E8E"/>
    <w:rsid w:val="001B5B61"/>
    <w:rsid w:val="001B703B"/>
    <w:rsid w:val="001C37FE"/>
    <w:rsid w:val="001C7369"/>
    <w:rsid w:val="001D3502"/>
    <w:rsid w:val="001D5237"/>
    <w:rsid w:val="001D7F1D"/>
    <w:rsid w:val="001E09B7"/>
    <w:rsid w:val="001E20FB"/>
    <w:rsid w:val="001E2FDE"/>
    <w:rsid w:val="001E52D9"/>
    <w:rsid w:val="001E7253"/>
    <w:rsid w:val="001F206B"/>
    <w:rsid w:val="001F45E9"/>
    <w:rsid w:val="001F4F1C"/>
    <w:rsid w:val="00200F31"/>
    <w:rsid w:val="002043F0"/>
    <w:rsid w:val="002067BA"/>
    <w:rsid w:val="00206D95"/>
    <w:rsid w:val="00210467"/>
    <w:rsid w:val="00211CD3"/>
    <w:rsid w:val="00212374"/>
    <w:rsid w:val="0021331A"/>
    <w:rsid w:val="00216C49"/>
    <w:rsid w:val="002170D5"/>
    <w:rsid w:val="00217E77"/>
    <w:rsid w:val="00220EE9"/>
    <w:rsid w:val="00223565"/>
    <w:rsid w:val="002254B7"/>
    <w:rsid w:val="002258CE"/>
    <w:rsid w:val="002270A0"/>
    <w:rsid w:val="002316F0"/>
    <w:rsid w:val="002317D5"/>
    <w:rsid w:val="002349AA"/>
    <w:rsid w:val="00240C4A"/>
    <w:rsid w:val="0024158A"/>
    <w:rsid w:val="00242F3B"/>
    <w:rsid w:val="00246031"/>
    <w:rsid w:val="002503C0"/>
    <w:rsid w:val="00251383"/>
    <w:rsid w:val="00251437"/>
    <w:rsid w:val="00253241"/>
    <w:rsid w:val="002538DC"/>
    <w:rsid w:val="00253D93"/>
    <w:rsid w:val="00257F55"/>
    <w:rsid w:val="002613E4"/>
    <w:rsid w:val="00264A12"/>
    <w:rsid w:val="00264C6D"/>
    <w:rsid w:val="002667F0"/>
    <w:rsid w:val="00276CA2"/>
    <w:rsid w:val="00277E9D"/>
    <w:rsid w:val="0028000B"/>
    <w:rsid w:val="002828AA"/>
    <w:rsid w:val="00283642"/>
    <w:rsid w:val="00283914"/>
    <w:rsid w:val="00283DAB"/>
    <w:rsid w:val="00283E5C"/>
    <w:rsid w:val="00284886"/>
    <w:rsid w:val="00284D47"/>
    <w:rsid w:val="00285227"/>
    <w:rsid w:val="00287F6A"/>
    <w:rsid w:val="00291196"/>
    <w:rsid w:val="00294506"/>
    <w:rsid w:val="00295456"/>
    <w:rsid w:val="002A2433"/>
    <w:rsid w:val="002A311E"/>
    <w:rsid w:val="002A58B5"/>
    <w:rsid w:val="002A687D"/>
    <w:rsid w:val="002B0511"/>
    <w:rsid w:val="002B2FE8"/>
    <w:rsid w:val="002B642C"/>
    <w:rsid w:val="002B66E7"/>
    <w:rsid w:val="002B763C"/>
    <w:rsid w:val="002C0350"/>
    <w:rsid w:val="002C1C6E"/>
    <w:rsid w:val="002C231E"/>
    <w:rsid w:val="002D1C4C"/>
    <w:rsid w:val="002D2D64"/>
    <w:rsid w:val="002D49B4"/>
    <w:rsid w:val="002D49EC"/>
    <w:rsid w:val="002D68A1"/>
    <w:rsid w:val="002D6CAC"/>
    <w:rsid w:val="002D6F87"/>
    <w:rsid w:val="002E17D2"/>
    <w:rsid w:val="002E6057"/>
    <w:rsid w:val="002E7166"/>
    <w:rsid w:val="002F0962"/>
    <w:rsid w:val="002F0AD9"/>
    <w:rsid w:val="002F3391"/>
    <w:rsid w:val="002F4164"/>
    <w:rsid w:val="002F54EB"/>
    <w:rsid w:val="002F6152"/>
    <w:rsid w:val="00302730"/>
    <w:rsid w:val="00302EE9"/>
    <w:rsid w:val="003043E2"/>
    <w:rsid w:val="003058C4"/>
    <w:rsid w:val="00307667"/>
    <w:rsid w:val="00311AF8"/>
    <w:rsid w:val="00311CF8"/>
    <w:rsid w:val="003142FA"/>
    <w:rsid w:val="00314D3F"/>
    <w:rsid w:val="00321507"/>
    <w:rsid w:val="00326798"/>
    <w:rsid w:val="00326F40"/>
    <w:rsid w:val="003271D4"/>
    <w:rsid w:val="003321B6"/>
    <w:rsid w:val="00334D4E"/>
    <w:rsid w:val="0033673D"/>
    <w:rsid w:val="00336845"/>
    <w:rsid w:val="0033771C"/>
    <w:rsid w:val="00337A06"/>
    <w:rsid w:val="003415E5"/>
    <w:rsid w:val="0034336B"/>
    <w:rsid w:val="00343ABD"/>
    <w:rsid w:val="003501CE"/>
    <w:rsid w:val="003526FB"/>
    <w:rsid w:val="00353BCC"/>
    <w:rsid w:val="00360733"/>
    <w:rsid w:val="0036188F"/>
    <w:rsid w:val="00367CAA"/>
    <w:rsid w:val="00372D15"/>
    <w:rsid w:val="00372ECB"/>
    <w:rsid w:val="003732F8"/>
    <w:rsid w:val="00380349"/>
    <w:rsid w:val="003858A0"/>
    <w:rsid w:val="003871E0"/>
    <w:rsid w:val="00387547"/>
    <w:rsid w:val="00387725"/>
    <w:rsid w:val="00387FCC"/>
    <w:rsid w:val="003911A2"/>
    <w:rsid w:val="00392F2B"/>
    <w:rsid w:val="003938AA"/>
    <w:rsid w:val="00394B2C"/>
    <w:rsid w:val="003A0065"/>
    <w:rsid w:val="003A0B81"/>
    <w:rsid w:val="003A1E7E"/>
    <w:rsid w:val="003A35DF"/>
    <w:rsid w:val="003A3607"/>
    <w:rsid w:val="003A533C"/>
    <w:rsid w:val="003A7538"/>
    <w:rsid w:val="003A7A42"/>
    <w:rsid w:val="003B0D23"/>
    <w:rsid w:val="003B1230"/>
    <w:rsid w:val="003B1C10"/>
    <w:rsid w:val="003B2F9C"/>
    <w:rsid w:val="003B3E4E"/>
    <w:rsid w:val="003B680C"/>
    <w:rsid w:val="003B7F16"/>
    <w:rsid w:val="003C5989"/>
    <w:rsid w:val="003C681D"/>
    <w:rsid w:val="003C6E15"/>
    <w:rsid w:val="003D0481"/>
    <w:rsid w:val="003D06E9"/>
    <w:rsid w:val="003D07F3"/>
    <w:rsid w:val="003D132C"/>
    <w:rsid w:val="003D1D5E"/>
    <w:rsid w:val="003D4847"/>
    <w:rsid w:val="003D5478"/>
    <w:rsid w:val="003D64E1"/>
    <w:rsid w:val="003D71D1"/>
    <w:rsid w:val="003E3229"/>
    <w:rsid w:val="003E36A9"/>
    <w:rsid w:val="003E5E2A"/>
    <w:rsid w:val="003F1EB8"/>
    <w:rsid w:val="003F2467"/>
    <w:rsid w:val="003F4780"/>
    <w:rsid w:val="003F550E"/>
    <w:rsid w:val="003F6D76"/>
    <w:rsid w:val="0040216F"/>
    <w:rsid w:val="00412BCA"/>
    <w:rsid w:val="004165AE"/>
    <w:rsid w:val="004165B9"/>
    <w:rsid w:val="00416921"/>
    <w:rsid w:val="0041727D"/>
    <w:rsid w:val="0042135F"/>
    <w:rsid w:val="004243AB"/>
    <w:rsid w:val="00424CC0"/>
    <w:rsid w:val="0042542F"/>
    <w:rsid w:val="004360E2"/>
    <w:rsid w:val="00436138"/>
    <w:rsid w:val="004437C3"/>
    <w:rsid w:val="00445748"/>
    <w:rsid w:val="0045171D"/>
    <w:rsid w:val="004545C7"/>
    <w:rsid w:val="00455079"/>
    <w:rsid w:val="00456221"/>
    <w:rsid w:val="00460A46"/>
    <w:rsid w:val="00466802"/>
    <w:rsid w:val="00477626"/>
    <w:rsid w:val="0048094D"/>
    <w:rsid w:val="00481BD9"/>
    <w:rsid w:val="00486250"/>
    <w:rsid w:val="00486E2C"/>
    <w:rsid w:val="0049074D"/>
    <w:rsid w:val="00490E8C"/>
    <w:rsid w:val="0049164B"/>
    <w:rsid w:val="004949AF"/>
    <w:rsid w:val="00494D8E"/>
    <w:rsid w:val="004A0A6C"/>
    <w:rsid w:val="004A6D0C"/>
    <w:rsid w:val="004A74A5"/>
    <w:rsid w:val="004B1019"/>
    <w:rsid w:val="004B301A"/>
    <w:rsid w:val="004C398D"/>
    <w:rsid w:val="004C5BE4"/>
    <w:rsid w:val="004C698E"/>
    <w:rsid w:val="004C75DC"/>
    <w:rsid w:val="004C7DF1"/>
    <w:rsid w:val="004D0DF4"/>
    <w:rsid w:val="004D0F3B"/>
    <w:rsid w:val="004D1AEC"/>
    <w:rsid w:val="004D34BE"/>
    <w:rsid w:val="004D6606"/>
    <w:rsid w:val="004D7B52"/>
    <w:rsid w:val="004E0FA0"/>
    <w:rsid w:val="004E1036"/>
    <w:rsid w:val="004E2FCF"/>
    <w:rsid w:val="004E695D"/>
    <w:rsid w:val="004E6F94"/>
    <w:rsid w:val="004F213A"/>
    <w:rsid w:val="004F2FCF"/>
    <w:rsid w:val="004F372F"/>
    <w:rsid w:val="004F6124"/>
    <w:rsid w:val="004F6C8D"/>
    <w:rsid w:val="004F7894"/>
    <w:rsid w:val="00502525"/>
    <w:rsid w:val="00502649"/>
    <w:rsid w:val="005030C6"/>
    <w:rsid w:val="005049ED"/>
    <w:rsid w:val="00505B92"/>
    <w:rsid w:val="00513028"/>
    <w:rsid w:val="00514580"/>
    <w:rsid w:val="00516C63"/>
    <w:rsid w:val="005175A6"/>
    <w:rsid w:val="00520679"/>
    <w:rsid w:val="0052214C"/>
    <w:rsid w:val="0052289B"/>
    <w:rsid w:val="00525D6E"/>
    <w:rsid w:val="005303A6"/>
    <w:rsid w:val="0053068C"/>
    <w:rsid w:val="005338B8"/>
    <w:rsid w:val="00534900"/>
    <w:rsid w:val="005400C5"/>
    <w:rsid w:val="00540A2A"/>
    <w:rsid w:val="00540AF5"/>
    <w:rsid w:val="00543E25"/>
    <w:rsid w:val="00543E3C"/>
    <w:rsid w:val="0054407F"/>
    <w:rsid w:val="0054412B"/>
    <w:rsid w:val="0055061E"/>
    <w:rsid w:val="00550AA3"/>
    <w:rsid w:val="005511B5"/>
    <w:rsid w:val="00551CDB"/>
    <w:rsid w:val="00552BE0"/>
    <w:rsid w:val="005541A1"/>
    <w:rsid w:val="005611A2"/>
    <w:rsid w:val="00563566"/>
    <w:rsid w:val="0056608E"/>
    <w:rsid w:val="00566988"/>
    <w:rsid w:val="00570112"/>
    <w:rsid w:val="005729B5"/>
    <w:rsid w:val="00572C76"/>
    <w:rsid w:val="00575A29"/>
    <w:rsid w:val="00577BA2"/>
    <w:rsid w:val="00580313"/>
    <w:rsid w:val="00585013"/>
    <w:rsid w:val="00586B97"/>
    <w:rsid w:val="00586C6F"/>
    <w:rsid w:val="005900FF"/>
    <w:rsid w:val="00592693"/>
    <w:rsid w:val="005971A3"/>
    <w:rsid w:val="005972A9"/>
    <w:rsid w:val="0059744F"/>
    <w:rsid w:val="00597A38"/>
    <w:rsid w:val="005A1CA8"/>
    <w:rsid w:val="005A1F52"/>
    <w:rsid w:val="005A4A6E"/>
    <w:rsid w:val="005A7A3D"/>
    <w:rsid w:val="005B3758"/>
    <w:rsid w:val="005B4FD1"/>
    <w:rsid w:val="005B716C"/>
    <w:rsid w:val="005B7328"/>
    <w:rsid w:val="005C2D5C"/>
    <w:rsid w:val="005C437C"/>
    <w:rsid w:val="005C659E"/>
    <w:rsid w:val="005C74D5"/>
    <w:rsid w:val="005D2ADB"/>
    <w:rsid w:val="005D41BC"/>
    <w:rsid w:val="005D53E3"/>
    <w:rsid w:val="005E0CE7"/>
    <w:rsid w:val="005E4454"/>
    <w:rsid w:val="005E4AC5"/>
    <w:rsid w:val="005E5B1C"/>
    <w:rsid w:val="005F134E"/>
    <w:rsid w:val="005F20A3"/>
    <w:rsid w:val="005F2B04"/>
    <w:rsid w:val="005F2FDB"/>
    <w:rsid w:val="005F3311"/>
    <w:rsid w:val="005F3415"/>
    <w:rsid w:val="005F36F7"/>
    <w:rsid w:val="005F5F4F"/>
    <w:rsid w:val="005F64DD"/>
    <w:rsid w:val="00601657"/>
    <w:rsid w:val="00602C20"/>
    <w:rsid w:val="00607FAB"/>
    <w:rsid w:val="00610953"/>
    <w:rsid w:val="006110C3"/>
    <w:rsid w:val="006142FB"/>
    <w:rsid w:val="006149E2"/>
    <w:rsid w:val="0061581D"/>
    <w:rsid w:val="0062156D"/>
    <w:rsid w:val="00624421"/>
    <w:rsid w:val="00624EFF"/>
    <w:rsid w:val="00627678"/>
    <w:rsid w:val="0063072F"/>
    <w:rsid w:val="006337AB"/>
    <w:rsid w:val="006410A3"/>
    <w:rsid w:val="00641C37"/>
    <w:rsid w:val="00642FD9"/>
    <w:rsid w:val="0064563D"/>
    <w:rsid w:val="00645991"/>
    <w:rsid w:val="006506F7"/>
    <w:rsid w:val="00654A09"/>
    <w:rsid w:val="00661D45"/>
    <w:rsid w:val="00664A00"/>
    <w:rsid w:val="00674364"/>
    <w:rsid w:val="00680893"/>
    <w:rsid w:val="00687C1F"/>
    <w:rsid w:val="00690267"/>
    <w:rsid w:val="006919D0"/>
    <w:rsid w:val="006925DC"/>
    <w:rsid w:val="00694FDC"/>
    <w:rsid w:val="00695395"/>
    <w:rsid w:val="0069734C"/>
    <w:rsid w:val="006A09E7"/>
    <w:rsid w:val="006A3A5A"/>
    <w:rsid w:val="006A3A86"/>
    <w:rsid w:val="006A7F7F"/>
    <w:rsid w:val="006B1546"/>
    <w:rsid w:val="006B1AC8"/>
    <w:rsid w:val="006B6A0F"/>
    <w:rsid w:val="006B6EC3"/>
    <w:rsid w:val="006C09F9"/>
    <w:rsid w:val="006C1F97"/>
    <w:rsid w:val="006C49F2"/>
    <w:rsid w:val="006C51FB"/>
    <w:rsid w:val="006C61D5"/>
    <w:rsid w:val="006C6AEB"/>
    <w:rsid w:val="006D0E62"/>
    <w:rsid w:val="006D3D64"/>
    <w:rsid w:val="006D4368"/>
    <w:rsid w:val="006D4AC2"/>
    <w:rsid w:val="006E10B9"/>
    <w:rsid w:val="006E3151"/>
    <w:rsid w:val="006E58D3"/>
    <w:rsid w:val="006E5E37"/>
    <w:rsid w:val="006F021C"/>
    <w:rsid w:val="006F158D"/>
    <w:rsid w:val="006F1733"/>
    <w:rsid w:val="006F2D45"/>
    <w:rsid w:val="006F34E0"/>
    <w:rsid w:val="006F3E4E"/>
    <w:rsid w:val="00702083"/>
    <w:rsid w:val="00705BEF"/>
    <w:rsid w:val="00705EA8"/>
    <w:rsid w:val="00706C9A"/>
    <w:rsid w:val="00710A2D"/>
    <w:rsid w:val="00710FC3"/>
    <w:rsid w:val="007135F5"/>
    <w:rsid w:val="007229C5"/>
    <w:rsid w:val="007256BB"/>
    <w:rsid w:val="00726F65"/>
    <w:rsid w:val="007273BF"/>
    <w:rsid w:val="00727A57"/>
    <w:rsid w:val="00733B42"/>
    <w:rsid w:val="007364D4"/>
    <w:rsid w:val="007411A5"/>
    <w:rsid w:val="00745D3B"/>
    <w:rsid w:val="007465FB"/>
    <w:rsid w:val="007518D1"/>
    <w:rsid w:val="00751A3F"/>
    <w:rsid w:val="00753F5B"/>
    <w:rsid w:val="007564D9"/>
    <w:rsid w:val="00760BFA"/>
    <w:rsid w:val="00760DB9"/>
    <w:rsid w:val="007629D9"/>
    <w:rsid w:val="00766FBA"/>
    <w:rsid w:val="00772DC6"/>
    <w:rsid w:val="00781EEE"/>
    <w:rsid w:val="007830A4"/>
    <w:rsid w:val="0078397B"/>
    <w:rsid w:val="00784303"/>
    <w:rsid w:val="00785967"/>
    <w:rsid w:val="00785AD2"/>
    <w:rsid w:val="007870FB"/>
    <w:rsid w:val="00787353"/>
    <w:rsid w:val="00787F0B"/>
    <w:rsid w:val="00793B6D"/>
    <w:rsid w:val="007958BF"/>
    <w:rsid w:val="0079665C"/>
    <w:rsid w:val="007A0F16"/>
    <w:rsid w:val="007A18FA"/>
    <w:rsid w:val="007A1AAD"/>
    <w:rsid w:val="007A4C05"/>
    <w:rsid w:val="007A6216"/>
    <w:rsid w:val="007B0784"/>
    <w:rsid w:val="007B3D39"/>
    <w:rsid w:val="007B6BA7"/>
    <w:rsid w:val="007B787F"/>
    <w:rsid w:val="007C032D"/>
    <w:rsid w:val="007C08F6"/>
    <w:rsid w:val="007C0BF7"/>
    <w:rsid w:val="007C2A38"/>
    <w:rsid w:val="007C2DC0"/>
    <w:rsid w:val="007C37CA"/>
    <w:rsid w:val="007C3D38"/>
    <w:rsid w:val="007C6404"/>
    <w:rsid w:val="007C71D2"/>
    <w:rsid w:val="007D1606"/>
    <w:rsid w:val="007D2CC4"/>
    <w:rsid w:val="007D4882"/>
    <w:rsid w:val="007D5B25"/>
    <w:rsid w:val="007D7966"/>
    <w:rsid w:val="007D7FD2"/>
    <w:rsid w:val="007E259D"/>
    <w:rsid w:val="007E34F7"/>
    <w:rsid w:val="007E5FF2"/>
    <w:rsid w:val="007E736C"/>
    <w:rsid w:val="007F28F2"/>
    <w:rsid w:val="007F3BCF"/>
    <w:rsid w:val="007F5BFD"/>
    <w:rsid w:val="00804D82"/>
    <w:rsid w:val="008103A6"/>
    <w:rsid w:val="00815710"/>
    <w:rsid w:val="008175FF"/>
    <w:rsid w:val="008200C2"/>
    <w:rsid w:val="00821974"/>
    <w:rsid w:val="00821CE1"/>
    <w:rsid w:val="00822834"/>
    <w:rsid w:val="0082576B"/>
    <w:rsid w:val="008325E9"/>
    <w:rsid w:val="00835AEB"/>
    <w:rsid w:val="00836EE1"/>
    <w:rsid w:val="00840ED0"/>
    <w:rsid w:val="00841B56"/>
    <w:rsid w:val="00842B6B"/>
    <w:rsid w:val="00844860"/>
    <w:rsid w:val="00845E08"/>
    <w:rsid w:val="008468BA"/>
    <w:rsid w:val="008510CA"/>
    <w:rsid w:val="008519DA"/>
    <w:rsid w:val="0085345A"/>
    <w:rsid w:val="00857B6F"/>
    <w:rsid w:val="00860EDF"/>
    <w:rsid w:val="00861398"/>
    <w:rsid w:val="0086362E"/>
    <w:rsid w:val="00864667"/>
    <w:rsid w:val="00866E8C"/>
    <w:rsid w:val="008679A1"/>
    <w:rsid w:val="00872DBF"/>
    <w:rsid w:val="00876FA1"/>
    <w:rsid w:val="00880ADD"/>
    <w:rsid w:val="008822C4"/>
    <w:rsid w:val="00883611"/>
    <w:rsid w:val="0088361C"/>
    <w:rsid w:val="00891FBA"/>
    <w:rsid w:val="008934C7"/>
    <w:rsid w:val="00894B80"/>
    <w:rsid w:val="00895567"/>
    <w:rsid w:val="00895821"/>
    <w:rsid w:val="008969FD"/>
    <w:rsid w:val="008A0AD6"/>
    <w:rsid w:val="008A2F4D"/>
    <w:rsid w:val="008A30A9"/>
    <w:rsid w:val="008A41F5"/>
    <w:rsid w:val="008A482F"/>
    <w:rsid w:val="008B5441"/>
    <w:rsid w:val="008B5590"/>
    <w:rsid w:val="008C38EC"/>
    <w:rsid w:val="008C5617"/>
    <w:rsid w:val="008D0FFE"/>
    <w:rsid w:val="008D1F86"/>
    <w:rsid w:val="008D49FD"/>
    <w:rsid w:val="008D6B23"/>
    <w:rsid w:val="008D6B8D"/>
    <w:rsid w:val="008D75FD"/>
    <w:rsid w:val="008D7ECC"/>
    <w:rsid w:val="008F1E7F"/>
    <w:rsid w:val="008F504E"/>
    <w:rsid w:val="008F5563"/>
    <w:rsid w:val="00901450"/>
    <w:rsid w:val="00910557"/>
    <w:rsid w:val="00913AC1"/>
    <w:rsid w:val="00920D1E"/>
    <w:rsid w:val="00922959"/>
    <w:rsid w:val="0092439C"/>
    <w:rsid w:val="009251A3"/>
    <w:rsid w:val="00931B8E"/>
    <w:rsid w:val="00932176"/>
    <w:rsid w:val="00933333"/>
    <w:rsid w:val="009352B1"/>
    <w:rsid w:val="00935A3E"/>
    <w:rsid w:val="00937936"/>
    <w:rsid w:val="00950233"/>
    <w:rsid w:val="00951BB9"/>
    <w:rsid w:val="00952C67"/>
    <w:rsid w:val="00954140"/>
    <w:rsid w:val="00954208"/>
    <w:rsid w:val="00956633"/>
    <w:rsid w:val="00957445"/>
    <w:rsid w:val="00963D2B"/>
    <w:rsid w:val="009730EF"/>
    <w:rsid w:val="0097337A"/>
    <w:rsid w:val="009739A0"/>
    <w:rsid w:val="0098412B"/>
    <w:rsid w:val="00985CDE"/>
    <w:rsid w:val="009905D4"/>
    <w:rsid w:val="00992E28"/>
    <w:rsid w:val="009A0413"/>
    <w:rsid w:val="009A118B"/>
    <w:rsid w:val="009A34BF"/>
    <w:rsid w:val="009A57F7"/>
    <w:rsid w:val="009A64D5"/>
    <w:rsid w:val="009A67D0"/>
    <w:rsid w:val="009B50ED"/>
    <w:rsid w:val="009C0F30"/>
    <w:rsid w:val="009C37FE"/>
    <w:rsid w:val="009C7C59"/>
    <w:rsid w:val="009D2234"/>
    <w:rsid w:val="009D2B9F"/>
    <w:rsid w:val="009D34EC"/>
    <w:rsid w:val="009D537D"/>
    <w:rsid w:val="009D5AC1"/>
    <w:rsid w:val="009D7356"/>
    <w:rsid w:val="009E1190"/>
    <w:rsid w:val="009E31D7"/>
    <w:rsid w:val="009E3A9B"/>
    <w:rsid w:val="009E603E"/>
    <w:rsid w:val="009F0F37"/>
    <w:rsid w:val="009F194B"/>
    <w:rsid w:val="009F2C52"/>
    <w:rsid w:val="009F361E"/>
    <w:rsid w:val="009F376A"/>
    <w:rsid w:val="00A00423"/>
    <w:rsid w:val="00A0211D"/>
    <w:rsid w:val="00A03DCC"/>
    <w:rsid w:val="00A06DDE"/>
    <w:rsid w:val="00A1035A"/>
    <w:rsid w:val="00A1146F"/>
    <w:rsid w:val="00A116E0"/>
    <w:rsid w:val="00A140E8"/>
    <w:rsid w:val="00A17BE6"/>
    <w:rsid w:val="00A21876"/>
    <w:rsid w:val="00A2201A"/>
    <w:rsid w:val="00A24168"/>
    <w:rsid w:val="00A37857"/>
    <w:rsid w:val="00A40EF5"/>
    <w:rsid w:val="00A43338"/>
    <w:rsid w:val="00A43637"/>
    <w:rsid w:val="00A44A38"/>
    <w:rsid w:val="00A47B97"/>
    <w:rsid w:val="00A50398"/>
    <w:rsid w:val="00A54315"/>
    <w:rsid w:val="00A54BF5"/>
    <w:rsid w:val="00A566E6"/>
    <w:rsid w:val="00A57D39"/>
    <w:rsid w:val="00A621BC"/>
    <w:rsid w:val="00A63C40"/>
    <w:rsid w:val="00A66BDF"/>
    <w:rsid w:val="00A714CC"/>
    <w:rsid w:val="00A73C11"/>
    <w:rsid w:val="00A74990"/>
    <w:rsid w:val="00A75B49"/>
    <w:rsid w:val="00A8285C"/>
    <w:rsid w:val="00A84904"/>
    <w:rsid w:val="00A84D14"/>
    <w:rsid w:val="00A87009"/>
    <w:rsid w:val="00A91D1B"/>
    <w:rsid w:val="00A932F2"/>
    <w:rsid w:val="00A93D16"/>
    <w:rsid w:val="00A94F74"/>
    <w:rsid w:val="00A967A7"/>
    <w:rsid w:val="00AA0534"/>
    <w:rsid w:val="00AA1F51"/>
    <w:rsid w:val="00AA4229"/>
    <w:rsid w:val="00AA64C1"/>
    <w:rsid w:val="00AB1AEE"/>
    <w:rsid w:val="00AB320D"/>
    <w:rsid w:val="00AB3850"/>
    <w:rsid w:val="00AB3DDD"/>
    <w:rsid w:val="00AB4644"/>
    <w:rsid w:val="00AB4ADE"/>
    <w:rsid w:val="00AB7819"/>
    <w:rsid w:val="00AC0D52"/>
    <w:rsid w:val="00AC30E1"/>
    <w:rsid w:val="00AC444C"/>
    <w:rsid w:val="00AC5813"/>
    <w:rsid w:val="00AD0CB4"/>
    <w:rsid w:val="00AD342C"/>
    <w:rsid w:val="00AD58BB"/>
    <w:rsid w:val="00AE02D2"/>
    <w:rsid w:val="00AE133B"/>
    <w:rsid w:val="00AE294A"/>
    <w:rsid w:val="00AE2B8D"/>
    <w:rsid w:val="00AE31FC"/>
    <w:rsid w:val="00AF14A6"/>
    <w:rsid w:val="00AF1602"/>
    <w:rsid w:val="00AF3F4A"/>
    <w:rsid w:val="00AF5E75"/>
    <w:rsid w:val="00AF6566"/>
    <w:rsid w:val="00B040C8"/>
    <w:rsid w:val="00B04562"/>
    <w:rsid w:val="00B0508F"/>
    <w:rsid w:val="00B058E9"/>
    <w:rsid w:val="00B05FD5"/>
    <w:rsid w:val="00B128E0"/>
    <w:rsid w:val="00B13353"/>
    <w:rsid w:val="00B14506"/>
    <w:rsid w:val="00B1756E"/>
    <w:rsid w:val="00B2181C"/>
    <w:rsid w:val="00B27C4F"/>
    <w:rsid w:val="00B314FD"/>
    <w:rsid w:val="00B33406"/>
    <w:rsid w:val="00B339FA"/>
    <w:rsid w:val="00B35EE4"/>
    <w:rsid w:val="00B368AC"/>
    <w:rsid w:val="00B406C9"/>
    <w:rsid w:val="00B40859"/>
    <w:rsid w:val="00B40EBC"/>
    <w:rsid w:val="00B41815"/>
    <w:rsid w:val="00B41872"/>
    <w:rsid w:val="00B47E65"/>
    <w:rsid w:val="00B54011"/>
    <w:rsid w:val="00B5606E"/>
    <w:rsid w:val="00B62962"/>
    <w:rsid w:val="00B62A1E"/>
    <w:rsid w:val="00B62F74"/>
    <w:rsid w:val="00B64079"/>
    <w:rsid w:val="00B67ABD"/>
    <w:rsid w:val="00B7283C"/>
    <w:rsid w:val="00B7627B"/>
    <w:rsid w:val="00B77FD9"/>
    <w:rsid w:val="00B833BB"/>
    <w:rsid w:val="00B84B4C"/>
    <w:rsid w:val="00B85DF0"/>
    <w:rsid w:val="00B86AE0"/>
    <w:rsid w:val="00B87BE4"/>
    <w:rsid w:val="00B90F37"/>
    <w:rsid w:val="00B9331D"/>
    <w:rsid w:val="00B952A8"/>
    <w:rsid w:val="00B95787"/>
    <w:rsid w:val="00BA0A4B"/>
    <w:rsid w:val="00BA5296"/>
    <w:rsid w:val="00BA63A5"/>
    <w:rsid w:val="00BA6979"/>
    <w:rsid w:val="00BA6AE4"/>
    <w:rsid w:val="00BB0A87"/>
    <w:rsid w:val="00BB147F"/>
    <w:rsid w:val="00BB2A6B"/>
    <w:rsid w:val="00BB2BF4"/>
    <w:rsid w:val="00BB7E27"/>
    <w:rsid w:val="00BB7E4B"/>
    <w:rsid w:val="00BC0BFA"/>
    <w:rsid w:val="00BC15BB"/>
    <w:rsid w:val="00BC2220"/>
    <w:rsid w:val="00BC3469"/>
    <w:rsid w:val="00BC4B4C"/>
    <w:rsid w:val="00BC5837"/>
    <w:rsid w:val="00BC696C"/>
    <w:rsid w:val="00BC7B06"/>
    <w:rsid w:val="00BD0983"/>
    <w:rsid w:val="00BD0AD4"/>
    <w:rsid w:val="00BD56A3"/>
    <w:rsid w:val="00BD649D"/>
    <w:rsid w:val="00BD676D"/>
    <w:rsid w:val="00BD73AE"/>
    <w:rsid w:val="00BE2B3F"/>
    <w:rsid w:val="00BF21DA"/>
    <w:rsid w:val="00BF3CBC"/>
    <w:rsid w:val="00BF5288"/>
    <w:rsid w:val="00BF5ADF"/>
    <w:rsid w:val="00BF6BCB"/>
    <w:rsid w:val="00C01FBB"/>
    <w:rsid w:val="00C0257C"/>
    <w:rsid w:val="00C03C59"/>
    <w:rsid w:val="00C0428E"/>
    <w:rsid w:val="00C042B2"/>
    <w:rsid w:val="00C04B25"/>
    <w:rsid w:val="00C04FBC"/>
    <w:rsid w:val="00C05230"/>
    <w:rsid w:val="00C10FAF"/>
    <w:rsid w:val="00C125D3"/>
    <w:rsid w:val="00C1578B"/>
    <w:rsid w:val="00C16268"/>
    <w:rsid w:val="00C20592"/>
    <w:rsid w:val="00C23899"/>
    <w:rsid w:val="00C300EC"/>
    <w:rsid w:val="00C32BE3"/>
    <w:rsid w:val="00C338BA"/>
    <w:rsid w:val="00C34011"/>
    <w:rsid w:val="00C34A63"/>
    <w:rsid w:val="00C36190"/>
    <w:rsid w:val="00C403B2"/>
    <w:rsid w:val="00C424C0"/>
    <w:rsid w:val="00C4484A"/>
    <w:rsid w:val="00C45F14"/>
    <w:rsid w:val="00C46F7E"/>
    <w:rsid w:val="00C479D9"/>
    <w:rsid w:val="00C52ADE"/>
    <w:rsid w:val="00C53D4B"/>
    <w:rsid w:val="00C54544"/>
    <w:rsid w:val="00C55C45"/>
    <w:rsid w:val="00C55C6F"/>
    <w:rsid w:val="00C61221"/>
    <w:rsid w:val="00C630C3"/>
    <w:rsid w:val="00C676D6"/>
    <w:rsid w:val="00C70282"/>
    <w:rsid w:val="00C708B7"/>
    <w:rsid w:val="00C748D3"/>
    <w:rsid w:val="00C7662D"/>
    <w:rsid w:val="00C76BF4"/>
    <w:rsid w:val="00C80468"/>
    <w:rsid w:val="00C809CF"/>
    <w:rsid w:val="00C81674"/>
    <w:rsid w:val="00C8364C"/>
    <w:rsid w:val="00C87A00"/>
    <w:rsid w:val="00C93343"/>
    <w:rsid w:val="00C93ED4"/>
    <w:rsid w:val="00C97BB6"/>
    <w:rsid w:val="00CA36E2"/>
    <w:rsid w:val="00CA6BE9"/>
    <w:rsid w:val="00CA6CC9"/>
    <w:rsid w:val="00CA7384"/>
    <w:rsid w:val="00CA7491"/>
    <w:rsid w:val="00CB6534"/>
    <w:rsid w:val="00CC0B4F"/>
    <w:rsid w:val="00CC1122"/>
    <w:rsid w:val="00CC2BB4"/>
    <w:rsid w:val="00CC324D"/>
    <w:rsid w:val="00CC3674"/>
    <w:rsid w:val="00CC4A50"/>
    <w:rsid w:val="00CC5F80"/>
    <w:rsid w:val="00CD03AA"/>
    <w:rsid w:val="00CD25B1"/>
    <w:rsid w:val="00CD57F4"/>
    <w:rsid w:val="00CE1781"/>
    <w:rsid w:val="00CE5F7F"/>
    <w:rsid w:val="00CF2E63"/>
    <w:rsid w:val="00CF2EE5"/>
    <w:rsid w:val="00CF3C89"/>
    <w:rsid w:val="00CF54CC"/>
    <w:rsid w:val="00CF6022"/>
    <w:rsid w:val="00CF7B64"/>
    <w:rsid w:val="00D00B79"/>
    <w:rsid w:val="00D00D4B"/>
    <w:rsid w:val="00D016B0"/>
    <w:rsid w:val="00D01D9F"/>
    <w:rsid w:val="00D02B0A"/>
    <w:rsid w:val="00D04A93"/>
    <w:rsid w:val="00D07382"/>
    <w:rsid w:val="00D07B31"/>
    <w:rsid w:val="00D11395"/>
    <w:rsid w:val="00D1328D"/>
    <w:rsid w:val="00D13BBA"/>
    <w:rsid w:val="00D21739"/>
    <w:rsid w:val="00D2298F"/>
    <w:rsid w:val="00D24637"/>
    <w:rsid w:val="00D25980"/>
    <w:rsid w:val="00D260C1"/>
    <w:rsid w:val="00D273CE"/>
    <w:rsid w:val="00D3074A"/>
    <w:rsid w:val="00D31483"/>
    <w:rsid w:val="00D31CBB"/>
    <w:rsid w:val="00D31FD0"/>
    <w:rsid w:val="00D35A7C"/>
    <w:rsid w:val="00D37F17"/>
    <w:rsid w:val="00D400D2"/>
    <w:rsid w:val="00D401D6"/>
    <w:rsid w:val="00D40FFB"/>
    <w:rsid w:val="00D4529E"/>
    <w:rsid w:val="00D45F10"/>
    <w:rsid w:val="00D47DB0"/>
    <w:rsid w:val="00D523A1"/>
    <w:rsid w:val="00D54163"/>
    <w:rsid w:val="00D54661"/>
    <w:rsid w:val="00D552F3"/>
    <w:rsid w:val="00D61AD6"/>
    <w:rsid w:val="00D628BE"/>
    <w:rsid w:val="00D62C16"/>
    <w:rsid w:val="00D63F04"/>
    <w:rsid w:val="00D66229"/>
    <w:rsid w:val="00D679D6"/>
    <w:rsid w:val="00D707EF"/>
    <w:rsid w:val="00D70D86"/>
    <w:rsid w:val="00D7100A"/>
    <w:rsid w:val="00D71A75"/>
    <w:rsid w:val="00D72F6E"/>
    <w:rsid w:val="00D73117"/>
    <w:rsid w:val="00D73729"/>
    <w:rsid w:val="00D74D1E"/>
    <w:rsid w:val="00D82BFD"/>
    <w:rsid w:val="00D839F6"/>
    <w:rsid w:val="00D862C8"/>
    <w:rsid w:val="00D903EE"/>
    <w:rsid w:val="00D91B58"/>
    <w:rsid w:val="00D94E95"/>
    <w:rsid w:val="00D95E93"/>
    <w:rsid w:val="00D9695F"/>
    <w:rsid w:val="00D97F58"/>
    <w:rsid w:val="00DA3EB8"/>
    <w:rsid w:val="00DA5B52"/>
    <w:rsid w:val="00DA79DC"/>
    <w:rsid w:val="00DB110D"/>
    <w:rsid w:val="00DB1928"/>
    <w:rsid w:val="00DB56DF"/>
    <w:rsid w:val="00DC42B5"/>
    <w:rsid w:val="00DC62A4"/>
    <w:rsid w:val="00DC6819"/>
    <w:rsid w:val="00DE4B09"/>
    <w:rsid w:val="00DE5E15"/>
    <w:rsid w:val="00DE6DF3"/>
    <w:rsid w:val="00DF139C"/>
    <w:rsid w:val="00DF14E6"/>
    <w:rsid w:val="00DF6B02"/>
    <w:rsid w:val="00E03F3B"/>
    <w:rsid w:val="00E0465A"/>
    <w:rsid w:val="00E05728"/>
    <w:rsid w:val="00E13866"/>
    <w:rsid w:val="00E15156"/>
    <w:rsid w:val="00E156B1"/>
    <w:rsid w:val="00E15BD1"/>
    <w:rsid w:val="00E20C80"/>
    <w:rsid w:val="00E21120"/>
    <w:rsid w:val="00E252D7"/>
    <w:rsid w:val="00E352FE"/>
    <w:rsid w:val="00E35BED"/>
    <w:rsid w:val="00E36B9C"/>
    <w:rsid w:val="00E36D73"/>
    <w:rsid w:val="00E37A8A"/>
    <w:rsid w:val="00E44094"/>
    <w:rsid w:val="00E44A9B"/>
    <w:rsid w:val="00E45865"/>
    <w:rsid w:val="00E5349A"/>
    <w:rsid w:val="00E55BE9"/>
    <w:rsid w:val="00E61986"/>
    <w:rsid w:val="00E62BB5"/>
    <w:rsid w:val="00E676BA"/>
    <w:rsid w:val="00E72351"/>
    <w:rsid w:val="00E844B5"/>
    <w:rsid w:val="00E84B19"/>
    <w:rsid w:val="00E84F74"/>
    <w:rsid w:val="00E9114E"/>
    <w:rsid w:val="00E91491"/>
    <w:rsid w:val="00E96DDC"/>
    <w:rsid w:val="00EA1762"/>
    <w:rsid w:val="00EA4932"/>
    <w:rsid w:val="00EA52D1"/>
    <w:rsid w:val="00EB1A93"/>
    <w:rsid w:val="00EB224A"/>
    <w:rsid w:val="00EB392E"/>
    <w:rsid w:val="00EB3D34"/>
    <w:rsid w:val="00EB5F08"/>
    <w:rsid w:val="00EB7E54"/>
    <w:rsid w:val="00EC06A8"/>
    <w:rsid w:val="00EC1B8B"/>
    <w:rsid w:val="00EC5103"/>
    <w:rsid w:val="00EC5868"/>
    <w:rsid w:val="00EC7D35"/>
    <w:rsid w:val="00ED0E8F"/>
    <w:rsid w:val="00ED1498"/>
    <w:rsid w:val="00ED4BDF"/>
    <w:rsid w:val="00ED6D1A"/>
    <w:rsid w:val="00ED71F5"/>
    <w:rsid w:val="00ED78DA"/>
    <w:rsid w:val="00EE366F"/>
    <w:rsid w:val="00EE57E0"/>
    <w:rsid w:val="00EE5FEA"/>
    <w:rsid w:val="00EE6408"/>
    <w:rsid w:val="00EE76EF"/>
    <w:rsid w:val="00EE7820"/>
    <w:rsid w:val="00EE7A8D"/>
    <w:rsid w:val="00EF0AA7"/>
    <w:rsid w:val="00EF1B16"/>
    <w:rsid w:val="00EF1C5F"/>
    <w:rsid w:val="00EF2D71"/>
    <w:rsid w:val="00EF4B11"/>
    <w:rsid w:val="00EF58FB"/>
    <w:rsid w:val="00F0136F"/>
    <w:rsid w:val="00F01CA7"/>
    <w:rsid w:val="00F0208F"/>
    <w:rsid w:val="00F02321"/>
    <w:rsid w:val="00F0584D"/>
    <w:rsid w:val="00F071A5"/>
    <w:rsid w:val="00F11053"/>
    <w:rsid w:val="00F141E8"/>
    <w:rsid w:val="00F14C1E"/>
    <w:rsid w:val="00F174D8"/>
    <w:rsid w:val="00F227C0"/>
    <w:rsid w:val="00F26405"/>
    <w:rsid w:val="00F32512"/>
    <w:rsid w:val="00F32C08"/>
    <w:rsid w:val="00F333EF"/>
    <w:rsid w:val="00F34D45"/>
    <w:rsid w:val="00F40235"/>
    <w:rsid w:val="00F40BB3"/>
    <w:rsid w:val="00F439DD"/>
    <w:rsid w:val="00F4546F"/>
    <w:rsid w:val="00F464CD"/>
    <w:rsid w:val="00F46B1F"/>
    <w:rsid w:val="00F53B50"/>
    <w:rsid w:val="00F56316"/>
    <w:rsid w:val="00F60EF1"/>
    <w:rsid w:val="00F63A90"/>
    <w:rsid w:val="00F65D56"/>
    <w:rsid w:val="00F65DA1"/>
    <w:rsid w:val="00F679E9"/>
    <w:rsid w:val="00F722AE"/>
    <w:rsid w:val="00F75E17"/>
    <w:rsid w:val="00F77E28"/>
    <w:rsid w:val="00F80243"/>
    <w:rsid w:val="00F8083E"/>
    <w:rsid w:val="00F848E8"/>
    <w:rsid w:val="00F867F9"/>
    <w:rsid w:val="00F86E2E"/>
    <w:rsid w:val="00F91F24"/>
    <w:rsid w:val="00F961D5"/>
    <w:rsid w:val="00FA08A1"/>
    <w:rsid w:val="00FA256B"/>
    <w:rsid w:val="00FA2C11"/>
    <w:rsid w:val="00FA773D"/>
    <w:rsid w:val="00FB013B"/>
    <w:rsid w:val="00FB3DA2"/>
    <w:rsid w:val="00FB56B5"/>
    <w:rsid w:val="00FB5EF1"/>
    <w:rsid w:val="00FC19B3"/>
    <w:rsid w:val="00FC3248"/>
    <w:rsid w:val="00FC3268"/>
    <w:rsid w:val="00FC5B06"/>
    <w:rsid w:val="00FC5C91"/>
    <w:rsid w:val="00FD1904"/>
    <w:rsid w:val="00FE29AD"/>
    <w:rsid w:val="00FE4B04"/>
    <w:rsid w:val="00FE5FA0"/>
    <w:rsid w:val="00FE6F8E"/>
    <w:rsid w:val="00FE78D3"/>
    <w:rsid w:val="00FF0ACC"/>
    <w:rsid w:val="00FF6BC5"/>
    <w:rsid w:val="00FF7DFA"/>
    <w:rsid w:val="046F2EEB"/>
    <w:rsid w:val="4C02D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6F46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rsid w:val="00E21120"/>
    <w:rPr>
      <w:rFonts w:ascii="ＭＳ ゴシック" w:eastAsia="ＭＳ ゴシック" w:hAnsi="ＭＳ ゴシック" w:cs="ＭＳ ゴシック"/>
    </w:rPr>
  </w:style>
  <w:style w:type="paragraph" w:styleId="1">
    <w:name w:val="heading 1"/>
    <w:basedOn w:val="a"/>
    <w:uiPriority w:val="1"/>
    <w:qFormat/>
    <w:pPr>
      <w:spacing w:before="151"/>
      <w:ind w:left="732" w:right="6707" w:hanging="1228"/>
      <w:outlineLvl w:val="0"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18"/>
      <w:szCs w:val="18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Balloon Text"/>
    <w:basedOn w:val="a"/>
    <w:link w:val="a6"/>
    <w:uiPriority w:val="99"/>
    <w:semiHidden/>
    <w:unhideWhenUsed/>
    <w:rsid w:val="00543E3C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吹き出し (文字)"/>
    <w:basedOn w:val="a0"/>
    <w:link w:val="a5"/>
    <w:uiPriority w:val="99"/>
    <w:semiHidden/>
    <w:rsid w:val="00543E3C"/>
    <w:rPr>
      <w:rFonts w:asciiTheme="majorHAnsi" w:eastAsiaTheme="majorEastAsia" w:hAnsiTheme="majorHAnsi" w:cstheme="majorBidi"/>
      <w:sz w:val="18"/>
      <w:szCs w:val="18"/>
    </w:rPr>
  </w:style>
  <w:style w:type="paragraph" w:styleId="Web">
    <w:name w:val="Normal (Web)"/>
    <w:basedOn w:val="a"/>
    <w:uiPriority w:val="99"/>
    <w:semiHidden/>
    <w:unhideWhenUsed/>
    <w:rsid w:val="00543E3C"/>
    <w:pPr>
      <w:widowControl/>
      <w:autoSpaceDE/>
      <w:autoSpaceDN/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character" w:customStyle="1" w:styleId="commentbluebold1">
    <w:name w:val="commentbluebold1"/>
    <w:basedOn w:val="a0"/>
    <w:rsid w:val="005A1CA8"/>
    <w:rPr>
      <w:b/>
      <w:bCs/>
      <w:color w:val="0066CC"/>
      <w:sz w:val="20"/>
      <w:szCs w:val="20"/>
    </w:rPr>
  </w:style>
  <w:style w:type="table" w:styleId="a7">
    <w:name w:val="Table Grid"/>
    <w:basedOn w:val="a1"/>
    <w:uiPriority w:val="59"/>
    <w:rsid w:val="00FB01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"/>
    <w:link w:val="a9"/>
    <w:uiPriority w:val="99"/>
    <w:unhideWhenUsed/>
    <w:rsid w:val="00954140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954140"/>
    <w:rPr>
      <w:rFonts w:ascii="ＭＳ ゴシック" w:eastAsia="ＭＳ ゴシック" w:hAnsi="ＭＳ ゴシック" w:cs="ＭＳ ゴシック"/>
    </w:rPr>
  </w:style>
  <w:style w:type="paragraph" w:styleId="aa">
    <w:name w:val="footer"/>
    <w:basedOn w:val="a"/>
    <w:link w:val="ab"/>
    <w:uiPriority w:val="99"/>
    <w:unhideWhenUsed/>
    <w:rsid w:val="00954140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954140"/>
    <w:rPr>
      <w:rFonts w:ascii="ＭＳ ゴシック" w:eastAsia="ＭＳ ゴシック" w:hAnsi="ＭＳ ゴシック" w:cs="ＭＳ ゴシック"/>
    </w:rPr>
  </w:style>
  <w:style w:type="character" w:customStyle="1" w:styleId="commentblue1">
    <w:name w:val="commentblue1"/>
    <w:basedOn w:val="a0"/>
    <w:rsid w:val="00466802"/>
    <w:rPr>
      <w:color w:val="0066CC"/>
      <w:sz w:val="20"/>
      <w:szCs w:val="20"/>
    </w:rPr>
  </w:style>
  <w:style w:type="paragraph" w:styleId="ac">
    <w:name w:val="Revision"/>
    <w:hidden/>
    <w:uiPriority w:val="99"/>
    <w:semiHidden/>
    <w:rsid w:val="007D4882"/>
    <w:pPr>
      <w:widowControl/>
      <w:autoSpaceDE/>
      <w:autoSpaceDN/>
    </w:pPr>
    <w:rPr>
      <w:rFonts w:ascii="ＭＳ ゴシック" w:eastAsia="ＭＳ ゴシック" w:hAnsi="ＭＳ ゴシック" w:cs="ＭＳ ゴシック"/>
    </w:rPr>
  </w:style>
  <w:style w:type="character" w:styleId="ad">
    <w:name w:val="annotation reference"/>
    <w:basedOn w:val="a0"/>
    <w:uiPriority w:val="99"/>
    <w:semiHidden/>
    <w:unhideWhenUsed/>
    <w:rsid w:val="00844860"/>
    <w:rPr>
      <w:sz w:val="18"/>
      <w:szCs w:val="18"/>
    </w:rPr>
  </w:style>
  <w:style w:type="paragraph" w:styleId="ae">
    <w:name w:val="annotation text"/>
    <w:basedOn w:val="a"/>
    <w:link w:val="af"/>
    <w:uiPriority w:val="99"/>
    <w:unhideWhenUsed/>
    <w:rsid w:val="00844860"/>
  </w:style>
  <w:style w:type="character" w:customStyle="1" w:styleId="af">
    <w:name w:val="コメント文字列 (文字)"/>
    <w:basedOn w:val="a0"/>
    <w:link w:val="ae"/>
    <w:uiPriority w:val="99"/>
    <w:rsid w:val="00844860"/>
    <w:rPr>
      <w:rFonts w:ascii="ＭＳ ゴシック" w:eastAsia="ＭＳ ゴシック" w:hAnsi="ＭＳ ゴシック" w:cs="ＭＳ ゴシック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844860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844860"/>
    <w:rPr>
      <w:rFonts w:ascii="ＭＳ ゴシック" w:eastAsia="ＭＳ ゴシック" w:hAnsi="ＭＳ ゴシック" w:cs="ＭＳ ゴシック"/>
      <w:b/>
      <w:bCs/>
    </w:rPr>
  </w:style>
  <w:style w:type="character" w:styleId="af2">
    <w:name w:val="Hyperlink"/>
    <w:basedOn w:val="a0"/>
    <w:uiPriority w:val="99"/>
    <w:unhideWhenUsed/>
    <w:rsid w:val="005E4AC5"/>
    <w:rPr>
      <w:color w:val="0000FF"/>
      <w:u w:val="single"/>
    </w:rPr>
  </w:style>
  <w:style w:type="character" w:styleId="af3">
    <w:name w:val="FollowedHyperlink"/>
    <w:basedOn w:val="a0"/>
    <w:uiPriority w:val="99"/>
    <w:semiHidden/>
    <w:unhideWhenUsed/>
    <w:rsid w:val="00130990"/>
    <w:rPr>
      <w:color w:val="800080" w:themeColor="followedHyperlink"/>
      <w:u w:val="single"/>
    </w:rPr>
  </w:style>
  <w:style w:type="character" w:customStyle="1" w:styleId="10">
    <w:name w:val="未解決のメンション1"/>
    <w:basedOn w:val="a0"/>
    <w:uiPriority w:val="99"/>
    <w:semiHidden/>
    <w:unhideWhenUsed/>
    <w:rsid w:val="003D132C"/>
    <w:rPr>
      <w:color w:val="605E5C"/>
      <w:shd w:val="clear" w:color="auto" w:fill="E1DFDD"/>
    </w:rPr>
  </w:style>
  <w:style w:type="character" w:styleId="af4">
    <w:name w:val="Unresolved Mention"/>
    <w:basedOn w:val="a0"/>
    <w:uiPriority w:val="99"/>
    <w:semiHidden/>
    <w:unhideWhenUsed/>
    <w:rsid w:val="00760B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672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jsps.go.jp/file/storage/e-fellow/guideline_2026/2026_reviewsectiontable_e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F78312DDBDB7104D872E5FBE05E89206" ma:contentTypeVersion="3" ma:contentTypeDescription="新しいドキュメントを作成します。" ma:contentTypeScope="" ma:versionID="8f75371b1f3d6c646e053f2a29a6a0fb">
  <xsd:schema xmlns:xsd="http://www.w3.org/2001/XMLSchema" xmlns:xs="http://www.w3.org/2001/XMLSchema" xmlns:p="http://schemas.microsoft.com/office/2006/metadata/properties" xmlns:ns2="e9c95525-452e-4158-a017-4f0f7e9a1665" targetNamespace="http://schemas.microsoft.com/office/2006/metadata/properties" ma:root="true" ma:fieldsID="0cab208ea1414ccf7b29e295decb0879" ns2:_="">
    <xsd:import namespace="e9c95525-452e-4158-a017-4f0f7e9a16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c95525-452e-4158-a017-4f0f7e9a16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043FDB8-DE83-4CD1-9A66-76C448C95D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c95525-452e-4158-a017-4f0f7e9a16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918EAF-1980-425F-9406-18BD55F329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9E8EC0-9E70-49A1-A24B-A724DDBAE60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28</Words>
  <Characters>4178</Characters>
  <Application>Microsoft Office Word</Application>
  <DocSecurity>0</DocSecurity>
  <Lines>198</Lines>
  <Paragraphs>125</Paragraphs>
  <ScaleCrop>false</ScaleCrop>
  <Manager/>
  <Company/>
  <LinksUpToDate>false</LinksUpToDate>
  <CharactersWithSpaces>4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3</cp:revision>
  <dcterms:created xsi:type="dcterms:W3CDTF">2025-06-03T04:06:00Z</dcterms:created>
  <dcterms:modified xsi:type="dcterms:W3CDTF">2026-01-19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8312DDBDB7104D872E5FBE05E89206</vt:lpwstr>
  </property>
  <property fmtid="{D5CDD505-2E9C-101B-9397-08002B2CF9AE}" pid="3" name="docLang">
    <vt:lpwstr>en</vt:lpwstr>
  </property>
  <property fmtid="{D5CDD505-2E9C-101B-9397-08002B2CF9AE}" pid="4" name="MediaServiceImageTags">
    <vt:lpwstr/>
  </property>
  <property fmtid="{D5CDD505-2E9C-101B-9397-08002B2CF9AE}" pid="5" name="Order">
    <vt:r8>1062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</Properties>
</file>